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5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"/>
        <w:gridCol w:w="2387"/>
        <w:gridCol w:w="6333"/>
        <w:gridCol w:w="278"/>
      </w:tblGrid>
      <w:tr w:rsidR="00DF787F" w14:paraId="59F17ECA" w14:textId="77777777" w:rsidTr="00C263CA">
        <w:trPr>
          <w:gridAfter w:val="1"/>
          <w:wAfter w:w="360" w:type="dxa"/>
          <w:trHeight w:val="1"/>
        </w:trPr>
        <w:tc>
          <w:tcPr>
            <w:tcW w:w="1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0D59366B" w14:textId="56A315FB" w:rsidR="00DF787F" w:rsidRPr="003378A8" w:rsidRDefault="00D70B68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eastAsia="Arial" w:cstheme="minorHAnsi"/>
                <w:b/>
                <w:sz w:val="56"/>
              </w:rPr>
              <w:t>PRAKTYKI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32895793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sz w:val="52"/>
              </w:rPr>
              <w:t>Dokumentacja projektu</w:t>
            </w:r>
          </w:p>
        </w:tc>
      </w:tr>
      <w:tr w:rsidR="00DF787F" w14:paraId="0031BFB6" w14:textId="77777777" w:rsidTr="00D63508">
        <w:trPr>
          <w:gridBefore w:val="1"/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2099E3C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Autor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AC4EFD6" w14:textId="7365C570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Dawid Olko</w:t>
            </w:r>
          </w:p>
        </w:tc>
      </w:tr>
      <w:tr w:rsidR="00DF787F" w14:paraId="76521DEB" w14:textId="77777777" w:rsidTr="00D63508">
        <w:trPr>
          <w:gridBefore w:val="1"/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0F9449D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Kierunek, rok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6E26539" w14:textId="22545D90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Informatyka, II</w:t>
            </w:r>
            <w:r w:rsidR="00D70B68">
              <w:rPr>
                <w:rFonts w:eastAsia="Arial" w:cstheme="minorHAnsi"/>
              </w:rPr>
              <w:t>I</w:t>
            </w:r>
            <w:r w:rsidRPr="003378A8">
              <w:rPr>
                <w:rFonts w:eastAsia="Arial" w:cstheme="minorHAnsi"/>
              </w:rPr>
              <w:t xml:space="preserve"> rok, st. stacjonarne (3,5-l)</w:t>
            </w:r>
          </w:p>
        </w:tc>
      </w:tr>
      <w:tr w:rsidR="00DF787F" w14:paraId="05258457" w14:textId="77777777" w:rsidTr="00D63508">
        <w:trPr>
          <w:gridBefore w:val="1"/>
          <w:trHeight w:val="52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752A71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 xml:space="preserve">Temat </w:t>
            </w:r>
            <w:r w:rsidRPr="003378A8">
              <w:rPr>
                <w:rFonts w:eastAsia="Arial" w:cstheme="minorHAnsi"/>
                <w:b/>
              </w:rPr>
              <w:br/>
              <w:t>projektu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8E1451F" w14:textId="5217DABF" w:rsidR="00DF787F" w:rsidRPr="003378A8" w:rsidRDefault="00D70B68" w:rsidP="0036677C">
            <w:pPr>
              <w:spacing w:after="0" w:line="240" w:lineRule="auto"/>
              <w:jc w:val="both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Aplikacja </w:t>
            </w:r>
            <w:r w:rsidR="00401D2A">
              <w:rPr>
                <w:rFonts w:cstheme="minorHAnsi"/>
                <w:i/>
                <w:iCs/>
              </w:rPr>
              <w:t>e-komercyjna sklepu komputerowego z koszykiem</w:t>
            </w:r>
          </w:p>
        </w:tc>
      </w:tr>
    </w:tbl>
    <w:p w14:paraId="786FA47D" w14:textId="4D039043" w:rsidR="00A11166" w:rsidRPr="00FF7D96" w:rsidRDefault="00A11166" w:rsidP="00D63508">
      <w:pPr>
        <w:pStyle w:val="NoSpacing"/>
        <w:spacing w:line="360" w:lineRule="auto"/>
        <w:ind w:left="709" w:firstLine="21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3D8FA9" w14:textId="42632FB4" w:rsidR="00DF787F" w:rsidRDefault="003378A8" w:rsidP="00D63508">
      <w:pPr>
        <w:spacing w:before="2520"/>
        <w:ind w:left="709"/>
        <w:jc w:val="center"/>
      </w:pPr>
      <w:r>
        <w:rPr>
          <w:noProof/>
        </w:rPr>
        <w:drawing>
          <wp:inline distT="0" distB="0" distL="0" distR="0" wp14:anchorId="637D0FE6" wp14:editId="6B488220">
            <wp:extent cx="2131149" cy="2131149"/>
            <wp:effectExtent l="0" t="0" r="2540" b="2540"/>
            <wp:docPr id="11847327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732704" name="Obraz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1149" cy="213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59C48" w14:textId="7D37F5D1" w:rsidR="003378A8" w:rsidRPr="00E02E21" w:rsidRDefault="00D70B68" w:rsidP="00D63508">
      <w:pPr>
        <w:ind w:left="851"/>
        <w:jc w:val="center"/>
        <w:rPr>
          <w:b/>
          <w:bCs/>
          <w:sz w:val="36"/>
          <w:szCs w:val="36"/>
        </w:rPr>
      </w:pPr>
      <w:proofErr w:type="spellStart"/>
      <w:r w:rsidRPr="00E02E21">
        <w:rPr>
          <w:b/>
          <w:bCs/>
          <w:sz w:val="36"/>
          <w:szCs w:val="36"/>
        </w:rPr>
        <w:t>App</w:t>
      </w:r>
      <w:proofErr w:type="spellEnd"/>
    </w:p>
    <w:p w14:paraId="6B08088C" w14:textId="3DBACC31" w:rsidR="00FB6293" w:rsidRPr="00E02E21" w:rsidRDefault="00E02E21" w:rsidP="00D63508">
      <w:pPr>
        <w:tabs>
          <w:tab w:val="left" w:pos="1134"/>
        </w:tabs>
        <w:spacing w:before="1560" w:after="2520"/>
        <w:ind w:left="851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04</w:t>
      </w:r>
      <w:r w:rsidR="00D70B68" w:rsidRPr="00E02E21">
        <w:rPr>
          <w:b/>
          <w:bCs/>
          <w:sz w:val="36"/>
          <w:szCs w:val="36"/>
        </w:rPr>
        <w:t>.0</w:t>
      </w:r>
      <w:r>
        <w:rPr>
          <w:b/>
          <w:bCs/>
          <w:sz w:val="36"/>
          <w:szCs w:val="36"/>
        </w:rPr>
        <w:t>2</w:t>
      </w:r>
      <w:r w:rsidR="00D70B68" w:rsidRPr="00E02E21">
        <w:rPr>
          <w:b/>
          <w:bCs/>
          <w:sz w:val="36"/>
          <w:szCs w:val="36"/>
        </w:rPr>
        <w:t>.</w:t>
      </w:r>
      <w:proofErr w:type="gramStart"/>
      <w:r w:rsidR="00D70B68" w:rsidRPr="00E02E21">
        <w:rPr>
          <w:b/>
          <w:bCs/>
          <w:sz w:val="36"/>
          <w:szCs w:val="36"/>
        </w:rPr>
        <w:t>2025r</w:t>
      </w:r>
      <w:r w:rsidR="008266D1" w:rsidRPr="00E02E21">
        <w:rPr>
          <w:b/>
          <w:bCs/>
          <w:sz w:val="36"/>
          <w:szCs w:val="36"/>
        </w:rPr>
        <w:t>.</w:t>
      </w:r>
      <w:proofErr w:type="gramEnd"/>
      <w:r w:rsidR="008266D1" w:rsidRPr="00E02E21">
        <w:rPr>
          <w:b/>
          <w:bCs/>
          <w:sz w:val="36"/>
          <w:szCs w:val="36"/>
        </w:rPr>
        <w:t xml:space="preserve"> </w:t>
      </w:r>
      <w:r w:rsidR="00D70B68" w:rsidRPr="00E02E21">
        <w:rPr>
          <w:b/>
          <w:bCs/>
          <w:sz w:val="36"/>
          <w:szCs w:val="36"/>
        </w:rPr>
        <w:t>-</w:t>
      </w:r>
      <w:r w:rsidR="008266D1" w:rsidRPr="00E02E21">
        <w:rPr>
          <w:b/>
          <w:bCs/>
          <w:sz w:val="36"/>
          <w:szCs w:val="36"/>
        </w:rPr>
        <w:t xml:space="preserve"> </w:t>
      </w:r>
      <w:r w:rsidR="00401D2A">
        <w:rPr>
          <w:b/>
          <w:bCs/>
          <w:sz w:val="36"/>
          <w:szCs w:val="36"/>
        </w:rPr>
        <w:t>12</w:t>
      </w:r>
      <w:r w:rsidR="00D70B68" w:rsidRPr="00E02E21">
        <w:rPr>
          <w:b/>
          <w:bCs/>
          <w:sz w:val="36"/>
          <w:szCs w:val="36"/>
        </w:rPr>
        <w:t>.02.2025</w:t>
      </w:r>
      <w:bookmarkStart w:id="0" w:name="_Toc188879184"/>
      <w:r w:rsidR="008266D1" w:rsidRPr="00E02E21">
        <w:rPr>
          <w:b/>
          <w:bCs/>
          <w:sz w:val="36"/>
          <w:szCs w:val="36"/>
        </w:rPr>
        <w:t>r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4232447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3CC039" w14:textId="6B96B87B" w:rsidR="00FB6293" w:rsidRPr="00E02E21" w:rsidRDefault="00FB6293" w:rsidP="00D63508">
          <w:pPr>
            <w:pStyle w:val="TOCHeading"/>
          </w:pPr>
          <w:r w:rsidRPr="00E02E21">
            <w:t>Spis treści</w:t>
          </w:r>
        </w:p>
        <w:p w14:paraId="0CEEFB9D" w14:textId="18AE6BD7" w:rsidR="00126C86" w:rsidRDefault="00FB6293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90174972" w:history="1">
            <w:r w:rsidR="00126C86" w:rsidRPr="008521ED">
              <w:rPr>
                <w:rStyle w:val="Hyperlink"/>
                <w:noProof/>
              </w:rPr>
              <w:t>1.</w:t>
            </w:r>
            <w:r w:rsidR="00126C86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="00126C86" w:rsidRPr="008521ED">
              <w:rPr>
                <w:rStyle w:val="Hyperlink"/>
                <w:noProof/>
              </w:rPr>
              <w:t>Narzędzia i technologie</w:t>
            </w:r>
            <w:r w:rsidR="00126C86">
              <w:rPr>
                <w:noProof/>
                <w:webHidden/>
              </w:rPr>
              <w:tab/>
            </w:r>
            <w:r w:rsidR="00126C86">
              <w:rPr>
                <w:noProof/>
                <w:webHidden/>
              </w:rPr>
              <w:fldChar w:fldCharType="begin"/>
            </w:r>
            <w:r w:rsidR="00126C86">
              <w:rPr>
                <w:noProof/>
                <w:webHidden/>
              </w:rPr>
              <w:instrText xml:space="preserve"> PAGEREF _Toc190174972 \h </w:instrText>
            </w:r>
            <w:r w:rsidR="00126C86">
              <w:rPr>
                <w:noProof/>
                <w:webHidden/>
              </w:rPr>
            </w:r>
            <w:r w:rsidR="00126C86">
              <w:rPr>
                <w:noProof/>
                <w:webHidden/>
              </w:rPr>
              <w:fldChar w:fldCharType="separate"/>
            </w:r>
            <w:r w:rsidR="00081A20">
              <w:rPr>
                <w:noProof/>
                <w:webHidden/>
              </w:rPr>
              <w:t>3</w:t>
            </w:r>
            <w:r w:rsidR="00126C86">
              <w:rPr>
                <w:noProof/>
                <w:webHidden/>
              </w:rPr>
              <w:fldChar w:fldCharType="end"/>
            </w:r>
          </w:hyperlink>
        </w:p>
        <w:p w14:paraId="47377114" w14:textId="204961A8" w:rsidR="00126C86" w:rsidRDefault="00126C86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90174973" w:history="1">
            <w:r w:rsidRPr="008521ED">
              <w:rPr>
                <w:rStyle w:val="Hyperlink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8521ED">
              <w:rPr>
                <w:rStyle w:val="Hyperlink"/>
                <w:noProof/>
              </w:rPr>
              <w:t>Baz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174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1A2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9EB33" w14:textId="7C42F70F" w:rsidR="00126C86" w:rsidRDefault="00126C86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90174974" w:history="1">
            <w:r w:rsidRPr="008521ED">
              <w:rPr>
                <w:rStyle w:val="Hyperlink"/>
                <w:noProof/>
              </w:rPr>
              <w:t>3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8521ED">
              <w:rPr>
                <w:rStyle w:val="Hyperlink"/>
                <w:noProof/>
              </w:rPr>
              <w:t>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174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1A20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0E2AF" w14:textId="7CB68D50" w:rsidR="00126C86" w:rsidRDefault="00126C86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90174975" w:history="1">
            <w:r w:rsidRPr="008521ED">
              <w:rPr>
                <w:rStyle w:val="Hyperlink"/>
                <w:noProof/>
              </w:rPr>
              <w:t>4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8521ED">
              <w:rPr>
                <w:rStyle w:val="Hyperlink"/>
                <w:noProof/>
              </w:rPr>
              <w:t>Uruchomienie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174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1A2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547A3" w14:textId="0A0A6434" w:rsidR="00126C86" w:rsidRDefault="00126C86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90174976" w:history="1">
            <w:r w:rsidRPr="008521ED">
              <w:rPr>
                <w:rStyle w:val="Hyperlink"/>
                <w:noProof/>
              </w:rPr>
              <w:t>5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8521ED">
              <w:rPr>
                <w:rStyle w:val="Hyperlink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174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1A2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70A9E" w14:textId="675A1FFD" w:rsidR="00FB6293" w:rsidRDefault="00FB6293" w:rsidP="00D63508">
          <w:pPr>
            <w:ind w:left="851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A7E6657" w14:textId="159AE42C" w:rsidR="008B5A9E" w:rsidRDefault="00D70B68" w:rsidP="00401D2A">
      <w:pPr>
        <w:pStyle w:val="Heading1"/>
        <w:numPr>
          <w:ilvl w:val="0"/>
          <w:numId w:val="1"/>
        </w:numPr>
        <w:ind w:left="0"/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1" w:name="_Toc190174972"/>
      <w:r w:rsidR="00DF787F" w:rsidRPr="00DF787F">
        <w:rPr>
          <w:b/>
          <w:bCs/>
          <w:u w:val="single"/>
        </w:rPr>
        <w:lastRenderedPageBreak/>
        <w:t>Narzędzia i technologie</w:t>
      </w:r>
      <w:bookmarkEnd w:id="0"/>
      <w:bookmarkEnd w:id="1"/>
    </w:p>
    <w:p w14:paraId="6CB4728E" w14:textId="77777777" w:rsidR="00401D2A" w:rsidRPr="00401D2A" w:rsidRDefault="00401D2A" w:rsidP="00401D2A">
      <w:pPr>
        <w:rPr>
          <w:b/>
          <w:bCs/>
          <w:lang w:val="en-PL"/>
        </w:rPr>
      </w:pPr>
      <w:r w:rsidRPr="00401D2A">
        <w:rPr>
          <w:b/>
          <w:bCs/>
          <w:lang w:val="en-PL"/>
        </w:rPr>
        <w:t>1.1 Technologie użyte w projekcie</w:t>
      </w:r>
    </w:p>
    <w:p w14:paraId="619B9577" w14:textId="77777777" w:rsidR="00401D2A" w:rsidRPr="00401D2A" w:rsidRDefault="00401D2A" w:rsidP="00401D2A">
      <w:pPr>
        <w:rPr>
          <w:lang w:val="en-PL"/>
        </w:rPr>
      </w:pPr>
      <w:r w:rsidRPr="00401D2A">
        <w:rPr>
          <w:lang w:val="en-PL"/>
        </w:rPr>
        <w:t>Projekt eCommerce ShopApp został zrealizowany przy użyciu nowoczesnych technologii webowych zarówno po stronie backendu, jak i frontendu.</w:t>
      </w:r>
    </w:p>
    <w:p w14:paraId="28C1D504" w14:textId="77777777" w:rsidR="00401D2A" w:rsidRDefault="00401D2A" w:rsidP="00401D2A">
      <w:pPr>
        <w:rPr>
          <w:b/>
          <w:bCs/>
          <w:lang w:val="en-PL"/>
        </w:rPr>
      </w:pPr>
      <w:r w:rsidRPr="00401D2A">
        <w:rPr>
          <w:b/>
          <w:bCs/>
          <w:lang w:val="en-PL"/>
        </w:rPr>
        <w:t>Backend: Laravel (PHP)</w:t>
      </w:r>
    </w:p>
    <w:p w14:paraId="677BF0A3" w14:textId="3D712F97" w:rsidR="00221F64" w:rsidRPr="00401D2A" w:rsidRDefault="00221F64" w:rsidP="00221F64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3A3B7D83" wp14:editId="24493F33">
            <wp:extent cx="3919612" cy="4961299"/>
            <wp:effectExtent l="0" t="0" r="5080" b="4445"/>
            <wp:docPr id="89652565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525652" name="Picture 2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77" cy="499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5CBAD" w14:textId="77777777" w:rsidR="00401D2A" w:rsidRPr="00401D2A" w:rsidRDefault="00401D2A" w:rsidP="00401D2A">
      <w:pPr>
        <w:numPr>
          <w:ilvl w:val="0"/>
          <w:numId w:val="66"/>
        </w:numPr>
        <w:rPr>
          <w:lang w:val="en-PL"/>
        </w:rPr>
      </w:pPr>
      <w:r w:rsidRPr="00401D2A">
        <w:rPr>
          <w:b/>
          <w:bCs/>
          <w:lang w:val="en-PL"/>
        </w:rPr>
        <w:t>Framework:</w:t>
      </w:r>
      <w:r w:rsidRPr="00401D2A">
        <w:rPr>
          <w:lang w:val="en-PL"/>
        </w:rPr>
        <w:t xml:space="preserve"> Laravel 11.4</w:t>
      </w:r>
    </w:p>
    <w:p w14:paraId="723381CA" w14:textId="77777777" w:rsidR="00401D2A" w:rsidRPr="00401D2A" w:rsidRDefault="00401D2A" w:rsidP="00401D2A">
      <w:pPr>
        <w:numPr>
          <w:ilvl w:val="0"/>
          <w:numId w:val="66"/>
        </w:numPr>
        <w:rPr>
          <w:lang w:val="en-PL"/>
        </w:rPr>
      </w:pPr>
      <w:r w:rsidRPr="00401D2A">
        <w:rPr>
          <w:b/>
          <w:bCs/>
          <w:lang w:val="en-PL"/>
        </w:rPr>
        <w:t>Język programowania:</w:t>
      </w:r>
      <w:r w:rsidRPr="00401D2A">
        <w:rPr>
          <w:lang w:val="en-PL"/>
        </w:rPr>
        <w:t xml:space="preserve"> PHP 8+</w:t>
      </w:r>
    </w:p>
    <w:p w14:paraId="3D070956" w14:textId="77777777" w:rsidR="00401D2A" w:rsidRPr="00401D2A" w:rsidRDefault="00401D2A" w:rsidP="00401D2A">
      <w:pPr>
        <w:numPr>
          <w:ilvl w:val="0"/>
          <w:numId w:val="66"/>
        </w:numPr>
        <w:rPr>
          <w:lang w:val="en-PL"/>
        </w:rPr>
      </w:pPr>
      <w:r w:rsidRPr="00401D2A">
        <w:rPr>
          <w:b/>
          <w:bCs/>
          <w:lang w:val="en-PL"/>
        </w:rPr>
        <w:t>Baza danych:</w:t>
      </w:r>
      <w:r w:rsidRPr="00401D2A">
        <w:rPr>
          <w:lang w:val="en-PL"/>
        </w:rPr>
        <w:t xml:space="preserve"> MySQL</w:t>
      </w:r>
    </w:p>
    <w:p w14:paraId="51FDF1BF" w14:textId="77777777" w:rsidR="00401D2A" w:rsidRPr="00401D2A" w:rsidRDefault="00401D2A" w:rsidP="00401D2A">
      <w:pPr>
        <w:numPr>
          <w:ilvl w:val="0"/>
          <w:numId w:val="66"/>
        </w:numPr>
        <w:rPr>
          <w:lang w:val="en-PL"/>
        </w:rPr>
      </w:pPr>
      <w:r w:rsidRPr="00401D2A">
        <w:rPr>
          <w:b/>
          <w:bCs/>
          <w:lang w:val="en-PL"/>
        </w:rPr>
        <w:t>ORM:</w:t>
      </w:r>
      <w:r w:rsidRPr="00401D2A">
        <w:rPr>
          <w:lang w:val="en-PL"/>
        </w:rPr>
        <w:t xml:space="preserve"> Eloquent</w:t>
      </w:r>
    </w:p>
    <w:p w14:paraId="16300D7F" w14:textId="77777777" w:rsidR="00401D2A" w:rsidRPr="00401D2A" w:rsidRDefault="00401D2A" w:rsidP="00401D2A">
      <w:pPr>
        <w:numPr>
          <w:ilvl w:val="0"/>
          <w:numId w:val="66"/>
        </w:numPr>
        <w:rPr>
          <w:lang w:val="en-PL"/>
        </w:rPr>
      </w:pPr>
      <w:r w:rsidRPr="00401D2A">
        <w:rPr>
          <w:b/>
          <w:bCs/>
          <w:lang w:val="en-PL"/>
        </w:rPr>
        <w:t>REST API:</w:t>
      </w:r>
      <w:r w:rsidRPr="00401D2A">
        <w:rPr>
          <w:lang w:val="en-PL"/>
        </w:rPr>
        <w:t xml:space="preserve"> Laravel (endpointy REST)</w:t>
      </w:r>
    </w:p>
    <w:p w14:paraId="4C828432" w14:textId="77777777" w:rsidR="00401D2A" w:rsidRPr="00401D2A" w:rsidRDefault="00401D2A" w:rsidP="00401D2A">
      <w:pPr>
        <w:numPr>
          <w:ilvl w:val="0"/>
          <w:numId w:val="66"/>
        </w:numPr>
        <w:rPr>
          <w:lang w:val="en-PL"/>
        </w:rPr>
      </w:pPr>
      <w:r w:rsidRPr="00401D2A">
        <w:rPr>
          <w:b/>
          <w:bCs/>
          <w:lang w:val="en-PL"/>
        </w:rPr>
        <w:t>Autoryzacja:</w:t>
      </w:r>
      <w:r w:rsidRPr="00401D2A">
        <w:rPr>
          <w:lang w:val="en-PL"/>
        </w:rPr>
        <w:t xml:space="preserve"> Laravel Sanctum</w:t>
      </w:r>
    </w:p>
    <w:p w14:paraId="461661CF" w14:textId="77777777" w:rsidR="00401D2A" w:rsidRPr="00401D2A" w:rsidRDefault="00401D2A" w:rsidP="00401D2A">
      <w:pPr>
        <w:numPr>
          <w:ilvl w:val="0"/>
          <w:numId w:val="66"/>
        </w:numPr>
        <w:rPr>
          <w:lang w:val="en-PL"/>
        </w:rPr>
      </w:pPr>
      <w:r w:rsidRPr="00401D2A">
        <w:rPr>
          <w:b/>
          <w:bCs/>
          <w:lang w:val="en-PL"/>
        </w:rPr>
        <w:t>Migracje bazy danych:</w:t>
      </w:r>
      <w:r w:rsidRPr="00401D2A">
        <w:rPr>
          <w:lang w:val="en-PL"/>
        </w:rPr>
        <w:t xml:space="preserve"> Laravel Migrations</w:t>
      </w:r>
    </w:p>
    <w:p w14:paraId="63B30E66" w14:textId="77777777" w:rsidR="00401D2A" w:rsidRPr="00401D2A" w:rsidRDefault="00401D2A" w:rsidP="00401D2A">
      <w:pPr>
        <w:numPr>
          <w:ilvl w:val="0"/>
          <w:numId w:val="66"/>
        </w:numPr>
        <w:rPr>
          <w:lang w:val="en-PL"/>
        </w:rPr>
      </w:pPr>
      <w:r w:rsidRPr="00401D2A">
        <w:rPr>
          <w:b/>
          <w:bCs/>
          <w:lang w:val="en-PL"/>
        </w:rPr>
        <w:t>Obsługa plików statycznych:</w:t>
      </w:r>
      <w:r w:rsidRPr="00401D2A">
        <w:rPr>
          <w:lang w:val="en-PL"/>
        </w:rPr>
        <w:t xml:space="preserve"> Laravel Storage</w:t>
      </w:r>
    </w:p>
    <w:p w14:paraId="673C54D7" w14:textId="77777777" w:rsidR="00401D2A" w:rsidRPr="00401D2A" w:rsidRDefault="00401D2A" w:rsidP="00401D2A">
      <w:pPr>
        <w:numPr>
          <w:ilvl w:val="0"/>
          <w:numId w:val="66"/>
        </w:numPr>
        <w:rPr>
          <w:lang w:val="en-PL"/>
        </w:rPr>
      </w:pPr>
      <w:r w:rsidRPr="00401D2A">
        <w:rPr>
          <w:b/>
          <w:bCs/>
          <w:lang w:val="en-PL"/>
        </w:rPr>
        <w:t>Obsługa zapytań HTTP:</w:t>
      </w:r>
      <w:r w:rsidRPr="00401D2A">
        <w:rPr>
          <w:lang w:val="en-PL"/>
        </w:rPr>
        <w:t xml:space="preserve"> Laravel HTTP Client</w:t>
      </w:r>
    </w:p>
    <w:p w14:paraId="0B77B2FF" w14:textId="59DFF7DA" w:rsidR="00221F64" w:rsidRPr="00401D2A" w:rsidRDefault="00401D2A" w:rsidP="00221F64">
      <w:pPr>
        <w:jc w:val="center"/>
        <w:rPr>
          <w:b/>
          <w:bCs/>
          <w:lang w:val="en-PL"/>
        </w:rPr>
      </w:pPr>
      <w:r w:rsidRPr="00401D2A">
        <w:rPr>
          <w:b/>
          <w:bCs/>
          <w:lang w:val="en-PL"/>
        </w:rPr>
        <w:lastRenderedPageBreak/>
        <w:t>Frontend: Vue 3 + Vite</w:t>
      </w:r>
      <w:r w:rsidR="00221F64">
        <w:rPr>
          <w:b/>
          <w:bCs/>
          <w:noProof/>
          <w:lang w:val="en-PL"/>
        </w:rPr>
        <w:drawing>
          <wp:inline distT="0" distB="0" distL="0" distR="0" wp14:anchorId="670B6B7A" wp14:editId="68AF3320">
            <wp:extent cx="4531236" cy="3521798"/>
            <wp:effectExtent l="0" t="0" r="3175" b="0"/>
            <wp:docPr id="165550814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508142" name="Picture 3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571" cy="3542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92E4" w14:textId="77777777" w:rsidR="00401D2A" w:rsidRPr="00401D2A" w:rsidRDefault="00401D2A" w:rsidP="00401D2A">
      <w:pPr>
        <w:numPr>
          <w:ilvl w:val="0"/>
          <w:numId w:val="67"/>
        </w:numPr>
        <w:rPr>
          <w:lang w:val="en-PL"/>
        </w:rPr>
      </w:pPr>
      <w:r w:rsidRPr="00401D2A">
        <w:rPr>
          <w:b/>
          <w:bCs/>
          <w:lang w:val="en-PL"/>
        </w:rPr>
        <w:t>Framework:</w:t>
      </w:r>
      <w:r w:rsidRPr="00401D2A">
        <w:rPr>
          <w:lang w:val="en-PL"/>
        </w:rPr>
        <w:t xml:space="preserve"> Vue 3</w:t>
      </w:r>
    </w:p>
    <w:p w14:paraId="55BD1BB4" w14:textId="77777777" w:rsidR="00401D2A" w:rsidRPr="00401D2A" w:rsidRDefault="00401D2A" w:rsidP="00401D2A">
      <w:pPr>
        <w:numPr>
          <w:ilvl w:val="0"/>
          <w:numId w:val="67"/>
        </w:numPr>
        <w:rPr>
          <w:lang w:val="en-PL"/>
        </w:rPr>
      </w:pPr>
      <w:r w:rsidRPr="00401D2A">
        <w:rPr>
          <w:b/>
          <w:bCs/>
          <w:lang w:val="en-PL"/>
        </w:rPr>
        <w:t>Bundler:</w:t>
      </w:r>
      <w:r w:rsidRPr="00401D2A">
        <w:rPr>
          <w:lang w:val="en-PL"/>
        </w:rPr>
        <w:t xml:space="preserve"> Vite</w:t>
      </w:r>
    </w:p>
    <w:p w14:paraId="52DCB15D" w14:textId="77777777" w:rsidR="00401D2A" w:rsidRPr="00401D2A" w:rsidRDefault="00401D2A" w:rsidP="00401D2A">
      <w:pPr>
        <w:numPr>
          <w:ilvl w:val="0"/>
          <w:numId w:val="67"/>
        </w:numPr>
        <w:rPr>
          <w:lang w:val="en-PL"/>
        </w:rPr>
      </w:pPr>
      <w:r w:rsidRPr="00401D2A">
        <w:rPr>
          <w:b/>
          <w:bCs/>
          <w:lang w:val="en-PL"/>
        </w:rPr>
        <w:t>Zarządzanie stanem:</w:t>
      </w:r>
      <w:r w:rsidRPr="00401D2A">
        <w:rPr>
          <w:lang w:val="en-PL"/>
        </w:rPr>
        <w:t xml:space="preserve"> Pinia</w:t>
      </w:r>
    </w:p>
    <w:p w14:paraId="778D28FB" w14:textId="77777777" w:rsidR="00401D2A" w:rsidRPr="00401D2A" w:rsidRDefault="00401D2A" w:rsidP="00401D2A">
      <w:pPr>
        <w:numPr>
          <w:ilvl w:val="0"/>
          <w:numId w:val="67"/>
        </w:numPr>
        <w:rPr>
          <w:lang w:val="en-PL"/>
        </w:rPr>
      </w:pPr>
      <w:r w:rsidRPr="00401D2A">
        <w:rPr>
          <w:b/>
          <w:bCs/>
          <w:lang w:val="en-PL"/>
        </w:rPr>
        <w:t>Routing:</w:t>
      </w:r>
      <w:r w:rsidRPr="00401D2A">
        <w:rPr>
          <w:lang w:val="en-PL"/>
        </w:rPr>
        <w:t xml:space="preserve"> Vue Router</w:t>
      </w:r>
    </w:p>
    <w:p w14:paraId="7D6A0A1C" w14:textId="77777777" w:rsidR="00401D2A" w:rsidRPr="00401D2A" w:rsidRDefault="00401D2A" w:rsidP="00401D2A">
      <w:pPr>
        <w:numPr>
          <w:ilvl w:val="0"/>
          <w:numId w:val="67"/>
        </w:numPr>
        <w:rPr>
          <w:lang w:val="en-PL"/>
        </w:rPr>
      </w:pPr>
      <w:r w:rsidRPr="00401D2A">
        <w:rPr>
          <w:b/>
          <w:bCs/>
          <w:lang w:val="en-PL"/>
        </w:rPr>
        <w:t>Stylowanie:</w:t>
      </w:r>
      <w:r w:rsidRPr="00401D2A">
        <w:rPr>
          <w:lang w:val="en-PL"/>
        </w:rPr>
        <w:t xml:space="preserve"> Tailwind CSS (lub własne style oparte na klasach W3.css)</w:t>
      </w:r>
    </w:p>
    <w:p w14:paraId="6812C7C9" w14:textId="77777777" w:rsidR="00401D2A" w:rsidRPr="00401D2A" w:rsidRDefault="00401D2A" w:rsidP="00401D2A">
      <w:pPr>
        <w:numPr>
          <w:ilvl w:val="0"/>
          <w:numId w:val="67"/>
        </w:numPr>
        <w:rPr>
          <w:lang w:val="en-PL"/>
        </w:rPr>
      </w:pPr>
      <w:r w:rsidRPr="00401D2A">
        <w:rPr>
          <w:b/>
          <w:bCs/>
          <w:lang w:val="en-PL"/>
        </w:rPr>
        <w:t>Ikony:</w:t>
      </w:r>
      <w:r w:rsidRPr="00401D2A">
        <w:rPr>
          <w:lang w:val="en-PL"/>
        </w:rPr>
        <w:t xml:space="preserve"> FontAwesome</w:t>
      </w:r>
    </w:p>
    <w:p w14:paraId="33874E59" w14:textId="77777777" w:rsidR="00401D2A" w:rsidRPr="00401D2A" w:rsidRDefault="00401D2A" w:rsidP="00401D2A">
      <w:pPr>
        <w:rPr>
          <w:lang w:val="en-PL"/>
        </w:rPr>
      </w:pPr>
      <w:r w:rsidRPr="00401D2A">
        <w:rPr>
          <w:b/>
          <w:bCs/>
          <w:lang w:val="en-PL"/>
        </w:rPr>
        <w:t>Dodatkowe narzędzia i integracje:</w:t>
      </w:r>
    </w:p>
    <w:p w14:paraId="68D58E7C" w14:textId="77777777" w:rsidR="00401D2A" w:rsidRPr="00401D2A" w:rsidRDefault="00401D2A" w:rsidP="00401D2A">
      <w:pPr>
        <w:numPr>
          <w:ilvl w:val="0"/>
          <w:numId w:val="68"/>
        </w:numPr>
        <w:rPr>
          <w:lang w:val="en-PL"/>
        </w:rPr>
      </w:pPr>
      <w:r w:rsidRPr="00401D2A">
        <w:rPr>
          <w:b/>
          <w:bCs/>
          <w:lang w:val="en-PL"/>
        </w:rPr>
        <w:t>System kontroli wersji:</w:t>
      </w:r>
      <w:r w:rsidRPr="00401D2A">
        <w:rPr>
          <w:lang w:val="en-PL"/>
        </w:rPr>
        <w:t xml:space="preserve"> Git</w:t>
      </w:r>
    </w:p>
    <w:p w14:paraId="63C8294D" w14:textId="77777777" w:rsidR="00401D2A" w:rsidRPr="00401D2A" w:rsidRDefault="00401D2A" w:rsidP="00401D2A">
      <w:pPr>
        <w:numPr>
          <w:ilvl w:val="0"/>
          <w:numId w:val="68"/>
        </w:numPr>
        <w:rPr>
          <w:lang w:val="en-PL"/>
        </w:rPr>
      </w:pPr>
      <w:r w:rsidRPr="00401D2A">
        <w:rPr>
          <w:b/>
          <w:bCs/>
          <w:lang w:val="en-PL"/>
        </w:rPr>
        <w:t>Repozytorium:</w:t>
      </w:r>
      <w:r w:rsidRPr="00401D2A">
        <w:rPr>
          <w:lang w:val="en-PL"/>
        </w:rPr>
        <w:t xml:space="preserve"> GitLab</w:t>
      </w:r>
    </w:p>
    <w:p w14:paraId="10E54B4A" w14:textId="77777777" w:rsidR="00401D2A" w:rsidRPr="00401D2A" w:rsidRDefault="00401D2A" w:rsidP="00401D2A">
      <w:pPr>
        <w:numPr>
          <w:ilvl w:val="0"/>
          <w:numId w:val="68"/>
        </w:numPr>
        <w:rPr>
          <w:lang w:val="en-PL"/>
        </w:rPr>
      </w:pPr>
      <w:r w:rsidRPr="00401D2A">
        <w:rPr>
          <w:b/>
          <w:bCs/>
          <w:lang w:val="en-PL"/>
        </w:rPr>
        <w:t>Zarządzanie zależnościami:</w:t>
      </w:r>
      <w:r w:rsidRPr="00401D2A">
        <w:rPr>
          <w:lang w:val="en-PL"/>
        </w:rPr>
        <w:t xml:space="preserve"> Composer (backend), npm (frontend)</w:t>
      </w:r>
    </w:p>
    <w:p w14:paraId="7ADFEE93" w14:textId="35FFB2A0" w:rsidR="00401D2A" w:rsidRPr="00401D2A" w:rsidRDefault="00401D2A" w:rsidP="00401D2A">
      <w:pPr>
        <w:numPr>
          <w:ilvl w:val="0"/>
          <w:numId w:val="68"/>
        </w:numPr>
        <w:rPr>
          <w:lang w:val="en-PL"/>
        </w:rPr>
      </w:pPr>
      <w:r w:rsidRPr="00401D2A">
        <w:rPr>
          <w:b/>
          <w:bCs/>
          <w:lang w:val="en-PL"/>
        </w:rPr>
        <w:t>Narzędzia developerskie:</w:t>
      </w:r>
      <w:r w:rsidRPr="00401D2A">
        <w:rPr>
          <w:lang w:val="en-PL"/>
        </w:rPr>
        <w:t xml:space="preserve"> PHP Artisan, ESLint, Prettier</w:t>
      </w:r>
    </w:p>
    <w:p w14:paraId="7BD07E5A" w14:textId="77777777" w:rsidR="00401D2A" w:rsidRPr="00401D2A" w:rsidRDefault="00401D2A" w:rsidP="00401D2A">
      <w:pPr>
        <w:rPr>
          <w:b/>
          <w:bCs/>
          <w:lang w:val="en-PL"/>
        </w:rPr>
      </w:pPr>
      <w:r w:rsidRPr="00401D2A">
        <w:rPr>
          <w:b/>
          <w:bCs/>
          <w:lang w:val="en-PL"/>
        </w:rPr>
        <w:t>1.2 Struktura katalogów w projekcie</w:t>
      </w:r>
    </w:p>
    <w:p w14:paraId="088C33C4" w14:textId="77777777" w:rsidR="00401D2A" w:rsidRPr="00401D2A" w:rsidRDefault="00401D2A" w:rsidP="00401D2A">
      <w:pPr>
        <w:rPr>
          <w:lang w:val="en-PL"/>
        </w:rPr>
      </w:pPr>
      <w:r w:rsidRPr="00401D2A">
        <w:rPr>
          <w:lang w:val="en-PL"/>
        </w:rPr>
        <w:t>Projekt podzielony jest na trzy główne części:</w:t>
      </w:r>
    </w:p>
    <w:p w14:paraId="05AA9D6E" w14:textId="77777777" w:rsidR="00401D2A" w:rsidRPr="00401D2A" w:rsidRDefault="00401D2A" w:rsidP="00401D2A">
      <w:pPr>
        <w:numPr>
          <w:ilvl w:val="0"/>
          <w:numId w:val="69"/>
        </w:numPr>
        <w:rPr>
          <w:lang w:val="en-PL"/>
        </w:rPr>
      </w:pPr>
      <w:r w:rsidRPr="00401D2A">
        <w:rPr>
          <w:b/>
          <w:bCs/>
          <w:lang w:val="en-PL"/>
        </w:rPr>
        <w:t>Backend – Laravel:</w:t>
      </w:r>
      <w:r w:rsidRPr="00401D2A">
        <w:rPr>
          <w:lang w:val="en-PL"/>
        </w:rPr>
        <w:t xml:space="preserve"> Zawiera katalogi takie jak app/, database/, routes/ i inne pliki konfiguracyjne.</w:t>
      </w:r>
    </w:p>
    <w:p w14:paraId="7D66336A" w14:textId="77777777" w:rsidR="00401D2A" w:rsidRPr="00401D2A" w:rsidRDefault="00401D2A" w:rsidP="00401D2A">
      <w:pPr>
        <w:numPr>
          <w:ilvl w:val="0"/>
          <w:numId w:val="69"/>
        </w:numPr>
        <w:rPr>
          <w:lang w:val="en-PL"/>
        </w:rPr>
      </w:pPr>
      <w:r w:rsidRPr="00401D2A">
        <w:rPr>
          <w:b/>
          <w:bCs/>
          <w:lang w:val="en-PL"/>
        </w:rPr>
        <w:t>Frontend – Vue 3 + Vite:</w:t>
      </w:r>
      <w:r w:rsidRPr="00401D2A">
        <w:rPr>
          <w:lang w:val="en-PL"/>
        </w:rPr>
        <w:t xml:space="preserve"> Całość plików frontendu znajduje się w katalogu src/.</w:t>
      </w:r>
    </w:p>
    <w:p w14:paraId="54CF5B06" w14:textId="77777777" w:rsidR="00401D2A" w:rsidRPr="00401D2A" w:rsidRDefault="00401D2A" w:rsidP="00401D2A">
      <w:pPr>
        <w:numPr>
          <w:ilvl w:val="0"/>
          <w:numId w:val="69"/>
        </w:numPr>
        <w:rPr>
          <w:lang w:val="en-PL"/>
        </w:rPr>
      </w:pPr>
      <w:r w:rsidRPr="00401D2A">
        <w:rPr>
          <w:b/>
          <w:bCs/>
          <w:lang w:val="en-PL"/>
        </w:rPr>
        <w:t>Baza danych:</w:t>
      </w:r>
      <w:r w:rsidRPr="00401D2A">
        <w:rPr>
          <w:lang w:val="en-PL"/>
        </w:rPr>
        <w:t xml:space="preserve"> Migracje oraz seedery są zarządzane przez Laravel Migrations i znajdują się w katalogu database/migrations/.</w:t>
      </w:r>
    </w:p>
    <w:p w14:paraId="31E3D637" w14:textId="77777777" w:rsidR="00401D2A" w:rsidRPr="00401D2A" w:rsidRDefault="00401D2A" w:rsidP="00401D2A">
      <w:pPr>
        <w:rPr>
          <w:b/>
          <w:bCs/>
          <w:lang w:val="en-PL"/>
        </w:rPr>
      </w:pPr>
      <w:r w:rsidRPr="00401D2A">
        <w:rPr>
          <w:b/>
          <w:bCs/>
          <w:lang w:val="en-PL"/>
        </w:rPr>
        <w:lastRenderedPageBreak/>
        <w:t>1.3 Narzędzia do zarządzania projektem</w:t>
      </w:r>
    </w:p>
    <w:p w14:paraId="0C9DB814" w14:textId="77777777" w:rsidR="00401D2A" w:rsidRPr="00401D2A" w:rsidRDefault="00401D2A" w:rsidP="00401D2A">
      <w:pPr>
        <w:rPr>
          <w:lang w:val="en-PL"/>
        </w:rPr>
      </w:pPr>
      <w:r w:rsidRPr="00401D2A">
        <w:rPr>
          <w:lang w:val="en-PL"/>
        </w:rPr>
        <w:t>Projekt wykorzystuje szereg narzędzi usprawniających pracę i zarządzanie kodem:</w:t>
      </w:r>
    </w:p>
    <w:p w14:paraId="19AB7E4E" w14:textId="77777777" w:rsidR="00401D2A" w:rsidRPr="00401D2A" w:rsidRDefault="00401D2A" w:rsidP="00401D2A">
      <w:pPr>
        <w:numPr>
          <w:ilvl w:val="0"/>
          <w:numId w:val="70"/>
        </w:numPr>
        <w:rPr>
          <w:lang w:val="en-PL"/>
        </w:rPr>
      </w:pPr>
      <w:r w:rsidRPr="00401D2A">
        <w:rPr>
          <w:b/>
          <w:bCs/>
          <w:lang w:val="en-PL"/>
        </w:rPr>
        <w:t>System kontroli wersji:</w:t>
      </w:r>
      <w:r w:rsidRPr="00401D2A">
        <w:rPr>
          <w:lang w:val="en-PL"/>
        </w:rPr>
        <w:t xml:space="preserve"> Git, używany do śledzenia zmian w kodzie oraz wersjonowania.</w:t>
      </w:r>
    </w:p>
    <w:p w14:paraId="63194229" w14:textId="77777777" w:rsidR="00401D2A" w:rsidRPr="00401D2A" w:rsidRDefault="00401D2A" w:rsidP="00401D2A">
      <w:pPr>
        <w:numPr>
          <w:ilvl w:val="0"/>
          <w:numId w:val="70"/>
        </w:numPr>
        <w:rPr>
          <w:lang w:val="en-PL"/>
        </w:rPr>
      </w:pPr>
      <w:r w:rsidRPr="00401D2A">
        <w:rPr>
          <w:b/>
          <w:bCs/>
          <w:lang w:val="en-PL"/>
        </w:rPr>
        <w:t>Repozytorium:</w:t>
      </w:r>
      <w:r w:rsidRPr="00401D2A">
        <w:rPr>
          <w:lang w:val="en-PL"/>
        </w:rPr>
        <w:t xml:space="preserve"> GitLab – przechowywanie kodu źródłowego.</w:t>
      </w:r>
    </w:p>
    <w:p w14:paraId="5B0C1834" w14:textId="77777777" w:rsidR="00401D2A" w:rsidRPr="00401D2A" w:rsidRDefault="00401D2A" w:rsidP="00401D2A">
      <w:pPr>
        <w:numPr>
          <w:ilvl w:val="0"/>
          <w:numId w:val="70"/>
        </w:numPr>
        <w:rPr>
          <w:lang w:val="en-PL"/>
        </w:rPr>
      </w:pPr>
      <w:r w:rsidRPr="00401D2A">
        <w:rPr>
          <w:b/>
          <w:bCs/>
          <w:lang w:val="en-PL"/>
        </w:rPr>
        <w:t>Zarządzanie zależnościami:</w:t>
      </w:r>
      <w:r w:rsidRPr="00401D2A">
        <w:rPr>
          <w:lang w:val="en-PL"/>
        </w:rPr>
        <w:t xml:space="preserve"> Composer dla backendu oraz npm dla frontendu.</w:t>
      </w:r>
    </w:p>
    <w:p w14:paraId="451AA3AE" w14:textId="53CD280F" w:rsidR="00401D2A" w:rsidRPr="00401D2A" w:rsidRDefault="00401D2A" w:rsidP="00221F64">
      <w:pPr>
        <w:numPr>
          <w:ilvl w:val="0"/>
          <w:numId w:val="70"/>
        </w:numPr>
        <w:rPr>
          <w:lang w:val="en-PL"/>
        </w:rPr>
      </w:pPr>
      <w:r w:rsidRPr="00401D2A">
        <w:rPr>
          <w:b/>
          <w:bCs/>
          <w:lang w:val="en-PL"/>
        </w:rPr>
        <w:t>Narzędzia CLI:</w:t>
      </w:r>
      <w:r w:rsidRPr="00401D2A">
        <w:rPr>
          <w:lang w:val="en-PL"/>
        </w:rPr>
        <w:t xml:space="preserve"> PHP Artisan do uruchamiania migracji, seedów oraz wykonywania innych zadań.</w:t>
      </w:r>
    </w:p>
    <w:p w14:paraId="2A0623E7" w14:textId="77777777" w:rsidR="00401D2A" w:rsidRPr="00401D2A" w:rsidRDefault="00401D2A" w:rsidP="00401D2A">
      <w:pPr>
        <w:rPr>
          <w:b/>
          <w:bCs/>
          <w:lang w:val="en-PL"/>
        </w:rPr>
      </w:pPr>
      <w:r w:rsidRPr="00401D2A">
        <w:rPr>
          <w:b/>
          <w:bCs/>
          <w:lang w:val="en-PL"/>
        </w:rPr>
        <w:t>1.5 Wykorzystane biblioteki i zależności</w:t>
      </w:r>
    </w:p>
    <w:p w14:paraId="489C18A7" w14:textId="77777777" w:rsidR="00401D2A" w:rsidRPr="00401D2A" w:rsidRDefault="00401D2A" w:rsidP="00401D2A">
      <w:pPr>
        <w:rPr>
          <w:lang w:val="en-PL"/>
        </w:rPr>
      </w:pPr>
      <w:r w:rsidRPr="00401D2A">
        <w:rPr>
          <w:b/>
          <w:bCs/>
          <w:lang w:val="en-PL"/>
        </w:rPr>
        <w:t>Backend (Laravel):</w:t>
      </w:r>
    </w:p>
    <w:p w14:paraId="276AA04D" w14:textId="77777777" w:rsidR="00401D2A" w:rsidRPr="00401D2A" w:rsidRDefault="00401D2A" w:rsidP="00401D2A">
      <w:pPr>
        <w:numPr>
          <w:ilvl w:val="0"/>
          <w:numId w:val="72"/>
        </w:numPr>
        <w:rPr>
          <w:lang w:val="en-PL"/>
        </w:rPr>
      </w:pPr>
      <w:r w:rsidRPr="00401D2A">
        <w:rPr>
          <w:lang w:val="en-PL"/>
        </w:rPr>
        <w:t>laravel/sanctum – autoryzacja użytkowników</w:t>
      </w:r>
    </w:p>
    <w:p w14:paraId="40947773" w14:textId="77777777" w:rsidR="00401D2A" w:rsidRPr="00401D2A" w:rsidRDefault="00401D2A" w:rsidP="00401D2A">
      <w:pPr>
        <w:numPr>
          <w:ilvl w:val="0"/>
          <w:numId w:val="72"/>
        </w:numPr>
        <w:rPr>
          <w:lang w:val="en-PL"/>
        </w:rPr>
      </w:pPr>
      <w:r w:rsidRPr="00401D2A">
        <w:rPr>
          <w:lang w:val="en-PL"/>
        </w:rPr>
        <w:t>guzzlehttp/guzzle – obsługa zapytań HTTP</w:t>
      </w:r>
    </w:p>
    <w:p w14:paraId="1AB74993" w14:textId="77777777" w:rsidR="00401D2A" w:rsidRPr="00401D2A" w:rsidRDefault="00401D2A" w:rsidP="00401D2A">
      <w:pPr>
        <w:numPr>
          <w:ilvl w:val="0"/>
          <w:numId w:val="72"/>
        </w:numPr>
        <w:rPr>
          <w:lang w:val="en-PL"/>
        </w:rPr>
      </w:pPr>
      <w:r w:rsidRPr="00401D2A">
        <w:rPr>
          <w:lang w:val="en-PL"/>
        </w:rPr>
        <w:t>Inne pakiety Laravel, np. debugbar, laravel/tinker</w:t>
      </w:r>
    </w:p>
    <w:p w14:paraId="048E5B3B" w14:textId="77777777" w:rsidR="00401D2A" w:rsidRPr="00401D2A" w:rsidRDefault="00401D2A" w:rsidP="00401D2A">
      <w:pPr>
        <w:rPr>
          <w:lang w:val="en-PL"/>
        </w:rPr>
      </w:pPr>
      <w:r w:rsidRPr="00401D2A">
        <w:rPr>
          <w:b/>
          <w:bCs/>
          <w:lang w:val="en-PL"/>
        </w:rPr>
        <w:t>Frontend (Vue):</w:t>
      </w:r>
    </w:p>
    <w:p w14:paraId="644E9D34" w14:textId="77777777" w:rsidR="00401D2A" w:rsidRPr="00401D2A" w:rsidRDefault="00401D2A" w:rsidP="00401D2A">
      <w:pPr>
        <w:numPr>
          <w:ilvl w:val="0"/>
          <w:numId w:val="73"/>
        </w:numPr>
        <w:rPr>
          <w:lang w:val="en-PL"/>
        </w:rPr>
      </w:pPr>
      <w:r w:rsidRPr="00401D2A">
        <w:rPr>
          <w:lang w:val="en-PL"/>
        </w:rPr>
        <w:t>vue-router – zarządzanie trasami</w:t>
      </w:r>
    </w:p>
    <w:p w14:paraId="36F1CBA0" w14:textId="77777777" w:rsidR="00401D2A" w:rsidRPr="00401D2A" w:rsidRDefault="00401D2A" w:rsidP="00401D2A">
      <w:pPr>
        <w:numPr>
          <w:ilvl w:val="0"/>
          <w:numId w:val="73"/>
        </w:numPr>
        <w:rPr>
          <w:lang w:val="en-PL"/>
        </w:rPr>
      </w:pPr>
      <w:r w:rsidRPr="00401D2A">
        <w:rPr>
          <w:lang w:val="en-PL"/>
        </w:rPr>
        <w:t>pinia – zarządzanie stanem aplikacji</w:t>
      </w:r>
    </w:p>
    <w:p w14:paraId="751D9D00" w14:textId="77777777" w:rsidR="00401D2A" w:rsidRPr="00401D2A" w:rsidRDefault="00401D2A" w:rsidP="00401D2A">
      <w:pPr>
        <w:numPr>
          <w:ilvl w:val="0"/>
          <w:numId w:val="73"/>
        </w:numPr>
        <w:rPr>
          <w:lang w:val="en-PL"/>
        </w:rPr>
      </w:pPr>
      <w:r w:rsidRPr="00401D2A">
        <w:rPr>
          <w:lang w:val="en-PL"/>
        </w:rPr>
        <w:t>axios – wykonywanie zapytań HTTP do API backendowego</w:t>
      </w:r>
    </w:p>
    <w:p w14:paraId="3A3CA331" w14:textId="5E2CC384" w:rsidR="00401D2A" w:rsidRPr="00221F64" w:rsidRDefault="00401D2A" w:rsidP="00401D2A">
      <w:pPr>
        <w:numPr>
          <w:ilvl w:val="0"/>
          <w:numId w:val="73"/>
        </w:numPr>
        <w:rPr>
          <w:lang w:val="en-PL"/>
        </w:rPr>
      </w:pPr>
      <w:r w:rsidRPr="00401D2A">
        <w:rPr>
          <w:lang w:val="en-PL"/>
        </w:rPr>
        <w:t>tailwindcss – nowoczesne stylowanie (lub własne style oparte na W3.css)</w:t>
      </w:r>
    </w:p>
    <w:p w14:paraId="7A2B0F4B" w14:textId="54B03E1A" w:rsidR="00E02E21" w:rsidRDefault="00E26765" w:rsidP="00401D2A">
      <w:pPr>
        <w:pStyle w:val="Heading1"/>
        <w:numPr>
          <w:ilvl w:val="0"/>
          <w:numId w:val="1"/>
        </w:numPr>
        <w:ind w:left="0"/>
        <w:jc w:val="both"/>
        <w:rPr>
          <w:b/>
          <w:bCs/>
          <w:u w:val="single"/>
        </w:rPr>
      </w:pPr>
      <w:bookmarkStart w:id="2" w:name="_Toc188879185"/>
      <w:r>
        <w:rPr>
          <w:b/>
          <w:bCs/>
          <w:u w:val="single"/>
        </w:rPr>
        <w:br w:type="column"/>
      </w:r>
      <w:bookmarkStart w:id="3" w:name="_Toc190174973"/>
      <w:r w:rsidR="00DF787F" w:rsidRPr="00DF787F">
        <w:rPr>
          <w:b/>
          <w:bCs/>
          <w:u w:val="single"/>
        </w:rPr>
        <w:lastRenderedPageBreak/>
        <w:t>Baza danych</w:t>
      </w:r>
      <w:bookmarkStart w:id="4" w:name="_Toc188879186"/>
      <w:bookmarkEnd w:id="2"/>
      <w:bookmarkEnd w:id="3"/>
    </w:p>
    <w:p w14:paraId="4DAD0DD4" w14:textId="77777777" w:rsidR="00221F64" w:rsidRPr="00221F64" w:rsidRDefault="00221F64" w:rsidP="00221F64">
      <w:pPr>
        <w:rPr>
          <w:b/>
          <w:bCs/>
          <w:lang w:val="en-PL"/>
        </w:rPr>
      </w:pPr>
      <w:r w:rsidRPr="00221F64">
        <w:rPr>
          <w:b/>
          <w:bCs/>
          <w:lang w:val="en-PL"/>
        </w:rPr>
        <w:t>2.1 Struktura bazy danych</w:t>
      </w:r>
    </w:p>
    <w:p w14:paraId="02F84A72" w14:textId="676D56FE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Projekt ShopApp korzysta z bazy danych MySQL, w której przechowywane są informacje o użytkownikach, produktach, koszyku, zakupionych produktach, subskrypcjach oraz kontaktach. Struktura bazy została zaprojektowana tak, aby umożliwić efektywne zarządzanie danymi i relacjami</w:t>
      </w:r>
      <w:r>
        <w:rPr>
          <w:lang w:val="en-PL"/>
        </w:rPr>
        <w:t>.</w:t>
      </w:r>
    </w:p>
    <w:p w14:paraId="0A4CB562" w14:textId="77777777" w:rsidR="00221F64" w:rsidRPr="00221F64" w:rsidRDefault="00221F64" w:rsidP="00221F64">
      <w:pPr>
        <w:rPr>
          <w:lang w:val="en-PL"/>
        </w:rPr>
      </w:pPr>
      <w:r w:rsidRPr="00221F64">
        <w:rPr>
          <w:b/>
          <w:bCs/>
          <w:lang w:val="en-PL"/>
        </w:rPr>
        <w:t>Główne tabele w bazie danych:</w:t>
      </w:r>
    </w:p>
    <w:p w14:paraId="3BD72C66" w14:textId="77777777" w:rsidR="00221F64" w:rsidRPr="00221F64" w:rsidRDefault="00221F64" w:rsidP="00221F64">
      <w:pPr>
        <w:numPr>
          <w:ilvl w:val="0"/>
          <w:numId w:val="74"/>
        </w:numPr>
        <w:rPr>
          <w:lang w:val="en-PL"/>
        </w:rPr>
      </w:pPr>
      <w:r w:rsidRPr="00221F64">
        <w:rPr>
          <w:b/>
          <w:bCs/>
          <w:lang w:val="en-PL"/>
        </w:rPr>
        <w:t>users</w:t>
      </w:r>
      <w:r w:rsidRPr="00221F64">
        <w:rPr>
          <w:lang w:val="en-PL"/>
        </w:rPr>
        <w:t xml:space="preserve"> – przechowuje dane zarejestrowanych użytkowników.</w:t>
      </w:r>
    </w:p>
    <w:p w14:paraId="48CF0D93" w14:textId="77777777" w:rsidR="00221F64" w:rsidRPr="00221F64" w:rsidRDefault="00221F64" w:rsidP="00221F64">
      <w:pPr>
        <w:numPr>
          <w:ilvl w:val="0"/>
          <w:numId w:val="74"/>
        </w:numPr>
        <w:rPr>
          <w:lang w:val="en-PL"/>
        </w:rPr>
      </w:pPr>
      <w:r w:rsidRPr="00221F64">
        <w:rPr>
          <w:b/>
          <w:bCs/>
          <w:lang w:val="en-PL"/>
        </w:rPr>
        <w:t>products</w:t>
      </w:r>
      <w:r w:rsidRPr="00221F64">
        <w:rPr>
          <w:lang w:val="en-PL"/>
        </w:rPr>
        <w:t xml:space="preserve"> – przechowuje dane produktów dostępnych w sklepie.</w:t>
      </w:r>
    </w:p>
    <w:p w14:paraId="4A48AABA" w14:textId="77777777" w:rsidR="00221F64" w:rsidRPr="00221F64" w:rsidRDefault="00221F64" w:rsidP="00221F64">
      <w:pPr>
        <w:numPr>
          <w:ilvl w:val="0"/>
          <w:numId w:val="74"/>
        </w:numPr>
        <w:rPr>
          <w:lang w:val="en-PL"/>
        </w:rPr>
      </w:pPr>
      <w:r w:rsidRPr="00221F64">
        <w:rPr>
          <w:b/>
          <w:bCs/>
          <w:lang w:val="en-PL"/>
        </w:rPr>
        <w:t>user_product</w:t>
      </w:r>
      <w:r w:rsidRPr="00221F64">
        <w:rPr>
          <w:lang w:val="en-PL"/>
        </w:rPr>
        <w:t xml:space="preserve"> – tabela pivot, która przechowuje informacje o produktach dodanych do koszyka przez użytkowników.</w:t>
      </w:r>
    </w:p>
    <w:p w14:paraId="60CA71BE" w14:textId="77777777" w:rsidR="00221F64" w:rsidRPr="00221F64" w:rsidRDefault="00221F64" w:rsidP="00221F64">
      <w:pPr>
        <w:numPr>
          <w:ilvl w:val="0"/>
          <w:numId w:val="74"/>
        </w:numPr>
        <w:rPr>
          <w:lang w:val="en-PL"/>
        </w:rPr>
      </w:pPr>
      <w:r w:rsidRPr="00221F64">
        <w:rPr>
          <w:b/>
          <w:bCs/>
          <w:lang w:val="en-PL"/>
        </w:rPr>
        <w:t>purchases</w:t>
      </w:r>
      <w:r w:rsidRPr="00221F64">
        <w:rPr>
          <w:lang w:val="en-PL"/>
        </w:rPr>
        <w:t xml:space="preserve"> – przechowuje dane dotyczące zakupionych produktów.</w:t>
      </w:r>
    </w:p>
    <w:p w14:paraId="517A6D80" w14:textId="77777777" w:rsidR="00221F64" w:rsidRPr="00221F64" w:rsidRDefault="00221F64" w:rsidP="00221F64">
      <w:pPr>
        <w:numPr>
          <w:ilvl w:val="0"/>
          <w:numId w:val="74"/>
        </w:numPr>
        <w:rPr>
          <w:lang w:val="en-PL"/>
        </w:rPr>
      </w:pPr>
      <w:r w:rsidRPr="00221F64">
        <w:rPr>
          <w:b/>
          <w:bCs/>
          <w:lang w:val="en-PL"/>
        </w:rPr>
        <w:t>subscribes</w:t>
      </w:r>
      <w:r w:rsidRPr="00221F64">
        <w:rPr>
          <w:lang w:val="en-PL"/>
        </w:rPr>
        <w:t xml:space="preserve"> – przechowuje informacje o subskrypcjach (formularz newslettera).</w:t>
      </w:r>
    </w:p>
    <w:p w14:paraId="60C79B6B" w14:textId="77777777" w:rsidR="00221F64" w:rsidRPr="00221F64" w:rsidRDefault="00221F64" w:rsidP="00221F64">
      <w:pPr>
        <w:numPr>
          <w:ilvl w:val="0"/>
          <w:numId w:val="74"/>
        </w:numPr>
        <w:rPr>
          <w:lang w:val="en-PL"/>
        </w:rPr>
      </w:pPr>
      <w:r w:rsidRPr="00221F64">
        <w:rPr>
          <w:b/>
          <w:bCs/>
          <w:lang w:val="en-PL"/>
        </w:rPr>
        <w:t>contacts</w:t>
      </w:r>
      <w:r w:rsidRPr="00221F64">
        <w:rPr>
          <w:lang w:val="en-PL"/>
        </w:rPr>
        <w:t xml:space="preserve"> – przechowuje wiadomości wysyłane za pomocą formularza kontaktowego.</w:t>
      </w:r>
    </w:p>
    <w:p w14:paraId="64A2427E" w14:textId="77777777" w:rsidR="00221F64" w:rsidRPr="00221F64" w:rsidRDefault="00221F64" w:rsidP="00221F64">
      <w:pPr>
        <w:numPr>
          <w:ilvl w:val="0"/>
          <w:numId w:val="74"/>
        </w:numPr>
        <w:rPr>
          <w:lang w:val="en-PL"/>
        </w:rPr>
      </w:pPr>
      <w:r w:rsidRPr="00221F64">
        <w:rPr>
          <w:b/>
          <w:bCs/>
          <w:lang w:val="en-PL"/>
        </w:rPr>
        <w:t>sessions</w:t>
      </w:r>
      <w:r w:rsidRPr="00221F64">
        <w:rPr>
          <w:lang w:val="en-PL"/>
        </w:rPr>
        <w:t xml:space="preserve"> – przechowuje dane sesji użytkowników.</w:t>
      </w:r>
    </w:p>
    <w:p w14:paraId="3FDDC7D2" w14:textId="77777777" w:rsidR="00221F64" w:rsidRDefault="00221F64" w:rsidP="00221F64">
      <w:pPr>
        <w:numPr>
          <w:ilvl w:val="0"/>
          <w:numId w:val="74"/>
        </w:numPr>
        <w:rPr>
          <w:lang w:val="en-PL"/>
        </w:rPr>
      </w:pPr>
      <w:r w:rsidRPr="00221F64">
        <w:rPr>
          <w:b/>
          <w:bCs/>
          <w:lang w:val="en-PL"/>
        </w:rPr>
        <w:t>personal_access_tokens</w:t>
      </w:r>
      <w:r w:rsidRPr="00221F64">
        <w:rPr>
          <w:lang w:val="en-PL"/>
        </w:rPr>
        <w:t xml:space="preserve"> – przechowuje tokeny autoryzacyjne dla użytkowników (obsługa Laravel Sanctum).</w:t>
      </w:r>
    </w:p>
    <w:p w14:paraId="49C4FDAB" w14:textId="5910BC07" w:rsidR="00E26765" w:rsidRPr="00221F64" w:rsidRDefault="00E26765" w:rsidP="00E26765">
      <w:pPr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720A2F88" wp14:editId="27D499CE">
            <wp:extent cx="5760720" cy="3364865"/>
            <wp:effectExtent l="0" t="0" r="5080" b="635"/>
            <wp:docPr id="19339574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95744" name="Picture 19339574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79A48" w14:textId="4F3AA349" w:rsidR="00221F64" w:rsidRPr="00221F64" w:rsidRDefault="00E26765" w:rsidP="00221F64">
      <w:pPr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221F64" w:rsidRPr="00221F64">
        <w:rPr>
          <w:b/>
          <w:bCs/>
          <w:lang w:val="en-PL"/>
        </w:rPr>
        <w:lastRenderedPageBreak/>
        <w:t>2.2 Opis tabel</w:t>
      </w:r>
    </w:p>
    <w:p w14:paraId="67F69193" w14:textId="77777777" w:rsidR="00221F64" w:rsidRPr="00221F64" w:rsidRDefault="00221F64" w:rsidP="00221F64">
      <w:pPr>
        <w:rPr>
          <w:b/>
          <w:bCs/>
          <w:lang w:val="en-PL"/>
        </w:rPr>
      </w:pPr>
      <w:r w:rsidRPr="00221F64">
        <w:rPr>
          <w:b/>
          <w:bCs/>
          <w:lang w:val="en-PL"/>
        </w:rPr>
        <w:t>Tabela: users (Użytkownicy)</w:t>
      </w:r>
    </w:p>
    <w:p w14:paraId="793B90F0" w14:textId="77777777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Przechowuje dane zarejestrowanych użytkowników sklepu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0"/>
        <w:gridCol w:w="1848"/>
        <w:gridCol w:w="4357"/>
      </w:tblGrid>
      <w:tr w:rsidR="00221F64" w:rsidRPr="00221F64" w14:paraId="358F8A78" w14:textId="77777777" w:rsidTr="00E26765">
        <w:trPr>
          <w:jc w:val="center"/>
        </w:trPr>
        <w:tc>
          <w:tcPr>
            <w:tcW w:w="0" w:type="auto"/>
            <w:hideMark/>
          </w:tcPr>
          <w:p w14:paraId="7D342D89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55C3E59E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574CBA2F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Opis</w:t>
            </w:r>
          </w:p>
        </w:tc>
      </w:tr>
      <w:tr w:rsidR="00221F64" w:rsidRPr="00221F64" w14:paraId="17881D0C" w14:textId="77777777" w:rsidTr="00E26765">
        <w:trPr>
          <w:jc w:val="center"/>
        </w:trPr>
        <w:tc>
          <w:tcPr>
            <w:tcW w:w="0" w:type="auto"/>
            <w:hideMark/>
          </w:tcPr>
          <w:p w14:paraId="5EBFFEED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06A3A21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4E8D231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główny</w:t>
            </w:r>
          </w:p>
        </w:tc>
      </w:tr>
      <w:tr w:rsidR="00221F64" w:rsidRPr="00221F64" w14:paraId="2DAA46D3" w14:textId="77777777" w:rsidTr="00E26765">
        <w:trPr>
          <w:jc w:val="center"/>
        </w:trPr>
        <w:tc>
          <w:tcPr>
            <w:tcW w:w="0" w:type="auto"/>
            <w:hideMark/>
          </w:tcPr>
          <w:p w14:paraId="5BCF1A3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name</w:t>
            </w:r>
          </w:p>
        </w:tc>
        <w:tc>
          <w:tcPr>
            <w:tcW w:w="0" w:type="auto"/>
            <w:hideMark/>
          </w:tcPr>
          <w:p w14:paraId="332DAD6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7A627187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mię i nazwisko użytkownika</w:t>
            </w:r>
          </w:p>
        </w:tc>
      </w:tr>
      <w:tr w:rsidR="00221F64" w:rsidRPr="00221F64" w14:paraId="7CDAA71E" w14:textId="77777777" w:rsidTr="00E26765">
        <w:trPr>
          <w:jc w:val="center"/>
        </w:trPr>
        <w:tc>
          <w:tcPr>
            <w:tcW w:w="0" w:type="auto"/>
            <w:hideMark/>
          </w:tcPr>
          <w:p w14:paraId="786BCD03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email</w:t>
            </w:r>
          </w:p>
        </w:tc>
        <w:tc>
          <w:tcPr>
            <w:tcW w:w="0" w:type="auto"/>
            <w:hideMark/>
          </w:tcPr>
          <w:p w14:paraId="5AA4ED6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0434E8F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nikalny adres e-mail</w:t>
            </w:r>
          </w:p>
        </w:tc>
      </w:tr>
      <w:tr w:rsidR="00221F64" w:rsidRPr="00221F64" w14:paraId="316297A6" w14:textId="77777777" w:rsidTr="00E26765">
        <w:trPr>
          <w:jc w:val="center"/>
        </w:trPr>
        <w:tc>
          <w:tcPr>
            <w:tcW w:w="0" w:type="auto"/>
            <w:hideMark/>
          </w:tcPr>
          <w:p w14:paraId="6B4A241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password</w:t>
            </w:r>
          </w:p>
        </w:tc>
        <w:tc>
          <w:tcPr>
            <w:tcW w:w="0" w:type="auto"/>
            <w:hideMark/>
          </w:tcPr>
          <w:p w14:paraId="1658038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498C95F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Hasło użytkownika (hashowane)</w:t>
            </w:r>
          </w:p>
        </w:tc>
      </w:tr>
      <w:tr w:rsidR="00221F64" w:rsidRPr="00221F64" w14:paraId="0F98A0C1" w14:textId="77777777" w:rsidTr="00E26765">
        <w:trPr>
          <w:jc w:val="center"/>
        </w:trPr>
        <w:tc>
          <w:tcPr>
            <w:tcW w:w="0" w:type="auto"/>
            <w:hideMark/>
          </w:tcPr>
          <w:p w14:paraId="2E60908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email_verified_at</w:t>
            </w:r>
          </w:p>
        </w:tc>
        <w:tc>
          <w:tcPr>
            <w:tcW w:w="0" w:type="auto"/>
            <w:hideMark/>
          </w:tcPr>
          <w:p w14:paraId="4994462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585352B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weryfikacji adresu email (opcjonalne)</w:t>
            </w:r>
          </w:p>
        </w:tc>
      </w:tr>
      <w:tr w:rsidR="00221F64" w:rsidRPr="00221F64" w14:paraId="4796F349" w14:textId="77777777" w:rsidTr="00E26765">
        <w:trPr>
          <w:jc w:val="center"/>
        </w:trPr>
        <w:tc>
          <w:tcPr>
            <w:tcW w:w="0" w:type="auto"/>
            <w:hideMark/>
          </w:tcPr>
          <w:p w14:paraId="6D5BCC0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remember_token</w:t>
            </w:r>
          </w:p>
        </w:tc>
        <w:tc>
          <w:tcPr>
            <w:tcW w:w="0" w:type="auto"/>
            <w:hideMark/>
          </w:tcPr>
          <w:p w14:paraId="75AF000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100)</w:t>
            </w:r>
          </w:p>
        </w:tc>
        <w:tc>
          <w:tcPr>
            <w:tcW w:w="0" w:type="auto"/>
            <w:hideMark/>
          </w:tcPr>
          <w:p w14:paraId="55A21F4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oken zapamiętania użytkownika (opcjonalne)</w:t>
            </w:r>
          </w:p>
        </w:tc>
      </w:tr>
      <w:tr w:rsidR="00221F64" w:rsidRPr="00221F64" w14:paraId="4FE17665" w14:textId="77777777" w:rsidTr="00E26765">
        <w:trPr>
          <w:jc w:val="center"/>
        </w:trPr>
        <w:tc>
          <w:tcPr>
            <w:tcW w:w="0" w:type="auto"/>
            <w:hideMark/>
          </w:tcPr>
          <w:p w14:paraId="0500011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6C37042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15A757D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utworzenia rekordu</w:t>
            </w:r>
          </w:p>
        </w:tc>
      </w:tr>
      <w:tr w:rsidR="00221F64" w:rsidRPr="00221F64" w14:paraId="120369A4" w14:textId="77777777" w:rsidTr="00E26765">
        <w:trPr>
          <w:jc w:val="center"/>
        </w:trPr>
        <w:tc>
          <w:tcPr>
            <w:tcW w:w="0" w:type="auto"/>
            <w:hideMark/>
          </w:tcPr>
          <w:p w14:paraId="1787EFBD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pdated_at</w:t>
            </w:r>
          </w:p>
        </w:tc>
        <w:tc>
          <w:tcPr>
            <w:tcW w:w="0" w:type="auto"/>
            <w:hideMark/>
          </w:tcPr>
          <w:p w14:paraId="5504E07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372498B7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ostatniej aktualizacji rekordu</w:t>
            </w:r>
          </w:p>
        </w:tc>
      </w:tr>
    </w:tbl>
    <w:p w14:paraId="27F88528" w14:textId="73A92B3C" w:rsidR="00221F64" w:rsidRPr="00221F64" w:rsidRDefault="00221F64" w:rsidP="00221F64">
      <w:pPr>
        <w:rPr>
          <w:lang w:val="en-PL"/>
        </w:rPr>
      </w:pPr>
    </w:p>
    <w:p w14:paraId="04191B70" w14:textId="77777777" w:rsidR="00221F64" w:rsidRPr="00221F64" w:rsidRDefault="00221F64" w:rsidP="00221F64">
      <w:pPr>
        <w:rPr>
          <w:b/>
          <w:bCs/>
          <w:lang w:val="en-PL"/>
        </w:rPr>
      </w:pPr>
      <w:r w:rsidRPr="00221F64">
        <w:rPr>
          <w:b/>
          <w:bCs/>
          <w:lang w:val="en-PL"/>
        </w:rPr>
        <w:t>Tabela: products (Produkty)</w:t>
      </w:r>
    </w:p>
    <w:p w14:paraId="523E4B3D" w14:textId="77777777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Przechowuje informacje o produktach dostępnych w sklepi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04"/>
        <w:gridCol w:w="1846"/>
        <w:gridCol w:w="5112"/>
      </w:tblGrid>
      <w:tr w:rsidR="00221F64" w:rsidRPr="00221F64" w14:paraId="464E695B" w14:textId="77777777" w:rsidTr="00E26765">
        <w:trPr>
          <w:jc w:val="center"/>
        </w:trPr>
        <w:tc>
          <w:tcPr>
            <w:tcW w:w="0" w:type="auto"/>
            <w:hideMark/>
          </w:tcPr>
          <w:p w14:paraId="3AD93BCD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3AD7FCBE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0B07D3A0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Opis</w:t>
            </w:r>
          </w:p>
        </w:tc>
      </w:tr>
      <w:tr w:rsidR="00221F64" w:rsidRPr="00221F64" w14:paraId="069A5FA4" w14:textId="77777777" w:rsidTr="00E26765">
        <w:trPr>
          <w:jc w:val="center"/>
        </w:trPr>
        <w:tc>
          <w:tcPr>
            <w:tcW w:w="0" w:type="auto"/>
            <w:hideMark/>
          </w:tcPr>
          <w:p w14:paraId="492CA5C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50E13F8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6C4DFAC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główny</w:t>
            </w:r>
          </w:p>
        </w:tc>
      </w:tr>
      <w:tr w:rsidR="00221F64" w:rsidRPr="00221F64" w14:paraId="28BE8F47" w14:textId="77777777" w:rsidTr="00E26765">
        <w:trPr>
          <w:jc w:val="center"/>
        </w:trPr>
        <w:tc>
          <w:tcPr>
            <w:tcW w:w="0" w:type="auto"/>
            <w:hideMark/>
          </w:tcPr>
          <w:p w14:paraId="6B53C4A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tle</w:t>
            </w:r>
          </w:p>
        </w:tc>
        <w:tc>
          <w:tcPr>
            <w:tcW w:w="0" w:type="auto"/>
            <w:hideMark/>
          </w:tcPr>
          <w:p w14:paraId="07AC5613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796EBFBC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Nazwa produktu</w:t>
            </w:r>
          </w:p>
        </w:tc>
      </w:tr>
      <w:tr w:rsidR="00221F64" w:rsidRPr="00221F64" w14:paraId="2BC17018" w14:textId="77777777" w:rsidTr="00E26765">
        <w:trPr>
          <w:jc w:val="center"/>
        </w:trPr>
        <w:tc>
          <w:tcPr>
            <w:tcW w:w="0" w:type="auto"/>
            <w:hideMark/>
          </w:tcPr>
          <w:p w14:paraId="318B539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escription</w:t>
            </w:r>
          </w:p>
        </w:tc>
        <w:tc>
          <w:tcPr>
            <w:tcW w:w="0" w:type="auto"/>
            <w:hideMark/>
          </w:tcPr>
          <w:p w14:paraId="49117AB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EXT</w:t>
            </w:r>
          </w:p>
        </w:tc>
        <w:tc>
          <w:tcPr>
            <w:tcW w:w="0" w:type="auto"/>
            <w:hideMark/>
          </w:tcPr>
          <w:p w14:paraId="3E9D187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Opis produktu</w:t>
            </w:r>
          </w:p>
        </w:tc>
      </w:tr>
      <w:tr w:rsidR="00221F64" w:rsidRPr="00221F64" w14:paraId="71605287" w14:textId="77777777" w:rsidTr="00E26765">
        <w:trPr>
          <w:jc w:val="center"/>
        </w:trPr>
        <w:tc>
          <w:tcPr>
            <w:tcW w:w="0" w:type="auto"/>
            <w:hideMark/>
          </w:tcPr>
          <w:p w14:paraId="36F605C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price</w:t>
            </w:r>
          </w:p>
        </w:tc>
        <w:tc>
          <w:tcPr>
            <w:tcW w:w="0" w:type="auto"/>
            <w:hideMark/>
          </w:tcPr>
          <w:p w14:paraId="1748CB4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ECIMAL(10,2)</w:t>
            </w:r>
          </w:p>
        </w:tc>
        <w:tc>
          <w:tcPr>
            <w:tcW w:w="0" w:type="auto"/>
            <w:hideMark/>
          </w:tcPr>
          <w:p w14:paraId="5EAB6C23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ena produktu</w:t>
            </w:r>
          </w:p>
        </w:tc>
      </w:tr>
      <w:tr w:rsidR="00221F64" w:rsidRPr="00221F64" w14:paraId="560E2B8E" w14:textId="77777777" w:rsidTr="00E26765">
        <w:trPr>
          <w:jc w:val="center"/>
        </w:trPr>
        <w:tc>
          <w:tcPr>
            <w:tcW w:w="0" w:type="auto"/>
            <w:hideMark/>
          </w:tcPr>
          <w:p w14:paraId="174B00C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iscount_percentage</w:t>
            </w:r>
          </w:p>
        </w:tc>
        <w:tc>
          <w:tcPr>
            <w:tcW w:w="0" w:type="auto"/>
            <w:hideMark/>
          </w:tcPr>
          <w:p w14:paraId="33689B6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ECIMAL(5,2)</w:t>
            </w:r>
          </w:p>
        </w:tc>
        <w:tc>
          <w:tcPr>
            <w:tcW w:w="0" w:type="auto"/>
            <w:hideMark/>
          </w:tcPr>
          <w:p w14:paraId="4F1E3CC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Procent rabatu (jeśli dotyczy)</w:t>
            </w:r>
          </w:p>
        </w:tc>
      </w:tr>
      <w:tr w:rsidR="00221F64" w:rsidRPr="00221F64" w14:paraId="03A12537" w14:textId="77777777" w:rsidTr="00E26765">
        <w:trPr>
          <w:jc w:val="center"/>
        </w:trPr>
        <w:tc>
          <w:tcPr>
            <w:tcW w:w="0" w:type="auto"/>
            <w:hideMark/>
          </w:tcPr>
          <w:p w14:paraId="78A9C63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rating</w:t>
            </w:r>
          </w:p>
        </w:tc>
        <w:tc>
          <w:tcPr>
            <w:tcW w:w="0" w:type="auto"/>
            <w:hideMark/>
          </w:tcPr>
          <w:p w14:paraId="24253D5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ECIMAL(3,2)</w:t>
            </w:r>
          </w:p>
        </w:tc>
        <w:tc>
          <w:tcPr>
            <w:tcW w:w="0" w:type="auto"/>
            <w:hideMark/>
          </w:tcPr>
          <w:p w14:paraId="43ADF51D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Ocena produktu</w:t>
            </w:r>
          </w:p>
        </w:tc>
      </w:tr>
      <w:tr w:rsidR="00221F64" w:rsidRPr="00221F64" w14:paraId="29DBDF69" w14:textId="77777777" w:rsidTr="00E26765">
        <w:trPr>
          <w:jc w:val="center"/>
        </w:trPr>
        <w:tc>
          <w:tcPr>
            <w:tcW w:w="0" w:type="auto"/>
            <w:hideMark/>
          </w:tcPr>
          <w:p w14:paraId="581D73FD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stock</w:t>
            </w:r>
          </w:p>
        </w:tc>
        <w:tc>
          <w:tcPr>
            <w:tcW w:w="0" w:type="auto"/>
            <w:hideMark/>
          </w:tcPr>
          <w:p w14:paraId="7CF795E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NT</w:t>
            </w:r>
          </w:p>
        </w:tc>
        <w:tc>
          <w:tcPr>
            <w:tcW w:w="0" w:type="auto"/>
            <w:hideMark/>
          </w:tcPr>
          <w:p w14:paraId="413F0627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lość produktu dostępna w magazynie</w:t>
            </w:r>
          </w:p>
        </w:tc>
      </w:tr>
      <w:tr w:rsidR="00221F64" w:rsidRPr="00221F64" w14:paraId="40332340" w14:textId="77777777" w:rsidTr="00E26765">
        <w:trPr>
          <w:jc w:val="center"/>
        </w:trPr>
        <w:tc>
          <w:tcPr>
            <w:tcW w:w="0" w:type="auto"/>
            <w:hideMark/>
          </w:tcPr>
          <w:p w14:paraId="73167F6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rand</w:t>
            </w:r>
          </w:p>
        </w:tc>
        <w:tc>
          <w:tcPr>
            <w:tcW w:w="0" w:type="auto"/>
            <w:hideMark/>
          </w:tcPr>
          <w:p w14:paraId="4123995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0DBDAA1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Marka produktu</w:t>
            </w:r>
          </w:p>
        </w:tc>
      </w:tr>
      <w:tr w:rsidR="00221F64" w:rsidRPr="00221F64" w14:paraId="6A856A34" w14:textId="77777777" w:rsidTr="00E26765">
        <w:trPr>
          <w:jc w:val="center"/>
        </w:trPr>
        <w:tc>
          <w:tcPr>
            <w:tcW w:w="0" w:type="auto"/>
            <w:hideMark/>
          </w:tcPr>
          <w:p w14:paraId="04DC218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ategory</w:t>
            </w:r>
          </w:p>
        </w:tc>
        <w:tc>
          <w:tcPr>
            <w:tcW w:w="0" w:type="auto"/>
            <w:hideMark/>
          </w:tcPr>
          <w:p w14:paraId="0BFDD76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243D9B8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ategoria produktu</w:t>
            </w:r>
          </w:p>
        </w:tc>
      </w:tr>
      <w:tr w:rsidR="00221F64" w:rsidRPr="00221F64" w14:paraId="1D7B1F10" w14:textId="77777777" w:rsidTr="00E26765">
        <w:trPr>
          <w:jc w:val="center"/>
        </w:trPr>
        <w:tc>
          <w:tcPr>
            <w:tcW w:w="0" w:type="auto"/>
            <w:hideMark/>
          </w:tcPr>
          <w:p w14:paraId="1B48420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humbnail</w:t>
            </w:r>
          </w:p>
        </w:tc>
        <w:tc>
          <w:tcPr>
            <w:tcW w:w="0" w:type="auto"/>
            <w:hideMark/>
          </w:tcPr>
          <w:p w14:paraId="3E18F68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5EB694E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Ścieżka do głównego zdjęcia produktu</w:t>
            </w:r>
          </w:p>
        </w:tc>
      </w:tr>
      <w:tr w:rsidR="00221F64" w:rsidRPr="00221F64" w14:paraId="6598EFC1" w14:textId="77777777" w:rsidTr="00E26765">
        <w:trPr>
          <w:jc w:val="center"/>
        </w:trPr>
        <w:tc>
          <w:tcPr>
            <w:tcW w:w="0" w:type="auto"/>
            <w:hideMark/>
          </w:tcPr>
          <w:p w14:paraId="176364AF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mages</w:t>
            </w:r>
          </w:p>
        </w:tc>
        <w:tc>
          <w:tcPr>
            <w:tcW w:w="0" w:type="auto"/>
            <w:hideMark/>
          </w:tcPr>
          <w:p w14:paraId="5B1A461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JSON</w:t>
            </w:r>
          </w:p>
        </w:tc>
        <w:tc>
          <w:tcPr>
            <w:tcW w:w="0" w:type="auto"/>
            <w:hideMark/>
          </w:tcPr>
          <w:p w14:paraId="19FEF8B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nne zdjęcia produktu zapisane jako JSON (tablica URLi)</w:t>
            </w:r>
          </w:p>
        </w:tc>
      </w:tr>
      <w:tr w:rsidR="00221F64" w:rsidRPr="00221F64" w14:paraId="446D3CDD" w14:textId="77777777" w:rsidTr="00E26765">
        <w:trPr>
          <w:jc w:val="center"/>
        </w:trPr>
        <w:tc>
          <w:tcPr>
            <w:tcW w:w="0" w:type="auto"/>
            <w:hideMark/>
          </w:tcPr>
          <w:p w14:paraId="3732A67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2D28030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73093CC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utworzenia rekordu</w:t>
            </w:r>
          </w:p>
        </w:tc>
      </w:tr>
      <w:tr w:rsidR="00221F64" w:rsidRPr="00221F64" w14:paraId="534F9BA7" w14:textId="77777777" w:rsidTr="00E26765">
        <w:trPr>
          <w:jc w:val="center"/>
        </w:trPr>
        <w:tc>
          <w:tcPr>
            <w:tcW w:w="0" w:type="auto"/>
            <w:hideMark/>
          </w:tcPr>
          <w:p w14:paraId="2DC4C85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pdated_at</w:t>
            </w:r>
          </w:p>
        </w:tc>
        <w:tc>
          <w:tcPr>
            <w:tcW w:w="0" w:type="auto"/>
            <w:hideMark/>
          </w:tcPr>
          <w:p w14:paraId="7145CA0D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1D6553E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ostatniej aktualizacji rekordu</w:t>
            </w:r>
          </w:p>
        </w:tc>
      </w:tr>
    </w:tbl>
    <w:p w14:paraId="3013495C" w14:textId="6ACDC91C" w:rsidR="00221F64" w:rsidRPr="00221F64" w:rsidRDefault="00221F64" w:rsidP="00221F64">
      <w:pPr>
        <w:rPr>
          <w:lang w:val="en-PL"/>
        </w:rPr>
      </w:pPr>
    </w:p>
    <w:p w14:paraId="6EF21347" w14:textId="77777777" w:rsidR="00221F64" w:rsidRPr="00221F64" w:rsidRDefault="00221F64" w:rsidP="00221F64">
      <w:pPr>
        <w:rPr>
          <w:b/>
          <w:bCs/>
          <w:lang w:val="en-PL"/>
        </w:rPr>
      </w:pPr>
      <w:r w:rsidRPr="00221F64">
        <w:rPr>
          <w:b/>
          <w:bCs/>
          <w:lang w:val="en-PL"/>
        </w:rPr>
        <w:t>Tabela: user_product (Koszyk)</w:t>
      </w:r>
    </w:p>
    <w:p w14:paraId="57DA8839" w14:textId="77777777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Tabela pośrednia przechowująca produkty dodane przez użytkowników do koszyka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6"/>
        <w:gridCol w:w="1848"/>
        <w:gridCol w:w="3314"/>
      </w:tblGrid>
      <w:tr w:rsidR="00221F64" w:rsidRPr="00221F64" w14:paraId="19CD413B" w14:textId="77777777" w:rsidTr="00E26765">
        <w:trPr>
          <w:jc w:val="center"/>
        </w:trPr>
        <w:tc>
          <w:tcPr>
            <w:tcW w:w="0" w:type="auto"/>
            <w:hideMark/>
          </w:tcPr>
          <w:p w14:paraId="75A8CF17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681DA422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542E9314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Opis</w:t>
            </w:r>
          </w:p>
        </w:tc>
      </w:tr>
      <w:tr w:rsidR="00221F64" w:rsidRPr="00221F64" w14:paraId="41FD205A" w14:textId="77777777" w:rsidTr="00E26765">
        <w:trPr>
          <w:jc w:val="center"/>
        </w:trPr>
        <w:tc>
          <w:tcPr>
            <w:tcW w:w="0" w:type="auto"/>
            <w:hideMark/>
          </w:tcPr>
          <w:p w14:paraId="724C3B8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7195056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7CFE472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główny</w:t>
            </w:r>
          </w:p>
        </w:tc>
      </w:tr>
      <w:tr w:rsidR="00221F64" w:rsidRPr="00221F64" w14:paraId="5BF87C04" w14:textId="77777777" w:rsidTr="00E26765">
        <w:trPr>
          <w:jc w:val="center"/>
        </w:trPr>
        <w:tc>
          <w:tcPr>
            <w:tcW w:w="0" w:type="auto"/>
            <w:hideMark/>
          </w:tcPr>
          <w:p w14:paraId="26CEED8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ser_id</w:t>
            </w:r>
          </w:p>
        </w:tc>
        <w:tc>
          <w:tcPr>
            <w:tcW w:w="0" w:type="auto"/>
            <w:hideMark/>
          </w:tcPr>
          <w:p w14:paraId="6B7BC6F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068CA09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obcy do tabeli users</w:t>
            </w:r>
          </w:p>
        </w:tc>
      </w:tr>
      <w:tr w:rsidR="00221F64" w:rsidRPr="00221F64" w14:paraId="73C6763D" w14:textId="77777777" w:rsidTr="00E26765">
        <w:trPr>
          <w:jc w:val="center"/>
        </w:trPr>
        <w:tc>
          <w:tcPr>
            <w:tcW w:w="0" w:type="auto"/>
            <w:hideMark/>
          </w:tcPr>
          <w:p w14:paraId="66BA9F2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product_id</w:t>
            </w:r>
          </w:p>
        </w:tc>
        <w:tc>
          <w:tcPr>
            <w:tcW w:w="0" w:type="auto"/>
            <w:hideMark/>
          </w:tcPr>
          <w:p w14:paraId="2077DAF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3117A94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obcy do tabeli products</w:t>
            </w:r>
          </w:p>
        </w:tc>
      </w:tr>
      <w:tr w:rsidR="00221F64" w:rsidRPr="00221F64" w14:paraId="1A0AD7E1" w14:textId="77777777" w:rsidTr="00E26765">
        <w:trPr>
          <w:jc w:val="center"/>
        </w:trPr>
        <w:tc>
          <w:tcPr>
            <w:tcW w:w="0" w:type="auto"/>
            <w:hideMark/>
          </w:tcPr>
          <w:p w14:paraId="1FB2F3C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quantity</w:t>
            </w:r>
          </w:p>
        </w:tc>
        <w:tc>
          <w:tcPr>
            <w:tcW w:w="0" w:type="auto"/>
            <w:hideMark/>
          </w:tcPr>
          <w:p w14:paraId="2F3DF4AD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NSIGNED INT</w:t>
            </w:r>
          </w:p>
        </w:tc>
        <w:tc>
          <w:tcPr>
            <w:tcW w:w="0" w:type="auto"/>
            <w:hideMark/>
          </w:tcPr>
          <w:p w14:paraId="76E0683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lość danego produktu w koszyku</w:t>
            </w:r>
          </w:p>
        </w:tc>
      </w:tr>
      <w:tr w:rsidR="00221F64" w:rsidRPr="00221F64" w14:paraId="1B35AA3C" w14:textId="77777777" w:rsidTr="00E26765">
        <w:trPr>
          <w:jc w:val="center"/>
        </w:trPr>
        <w:tc>
          <w:tcPr>
            <w:tcW w:w="0" w:type="auto"/>
            <w:hideMark/>
          </w:tcPr>
          <w:p w14:paraId="2D089ABF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3E255A3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3A02DF1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dodania produktu do koszyka</w:t>
            </w:r>
          </w:p>
        </w:tc>
      </w:tr>
      <w:tr w:rsidR="00221F64" w:rsidRPr="00221F64" w14:paraId="6E553DEC" w14:textId="77777777" w:rsidTr="00E26765">
        <w:trPr>
          <w:jc w:val="center"/>
        </w:trPr>
        <w:tc>
          <w:tcPr>
            <w:tcW w:w="0" w:type="auto"/>
            <w:hideMark/>
          </w:tcPr>
          <w:p w14:paraId="74D085B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pdated_at</w:t>
            </w:r>
          </w:p>
        </w:tc>
        <w:tc>
          <w:tcPr>
            <w:tcW w:w="0" w:type="auto"/>
            <w:hideMark/>
          </w:tcPr>
          <w:p w14:paraId="7EA6364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497D7DF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ostatniej aktualizacji rekordu</w:t>
            </w:r>
          </w:p>
        </w:tc>
      </w:tr>
    </w:tbl>
    <w:p w14:paraId="5735697D" w14:textId="190B8A85" w:rsidR="00221F64" w:rsidRPr="00221F64" w:rsidRDefault="00221F64" w:rsidP="00221F64">
      <w:pPr>
        <w:rPr>
          <w:lang w:val="en-PL"/>
        </w:rPr>
      </w:pPr>
    </w:p>
    <w:p w14:paraId="371CC9AF" w14:textId="77777777" w:rsidR="00221F64" w:rsidRPr="00221F64" w:rsidRDefault="00221F64" w:rsidP="00221F64">
      <w:pPr>
        <w:rPr>
          <w:b/>
          <w:bCs/>
          <w:lang w:val="en-PL"/>
        </w:rPr>
      </w:pPr>
      <w:r w:rsidRPr="00221F64">
        <w:rPr>
          <w:b/>
          <w:bCs/>
          <w:lang w:val="en-PL"/>
        </w:rPr>
        <w:t>Tabela: purchases (Zakupy)</w:t>
      </w:r>
    </w:p>
    <w:p w14:paraId="66722047" w14:textId="77777777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Przechowuje dane dotyczące dokonanych zakupó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6"/>
        <w:gridCol w:w="1848"/>
        <w:gridCol w:w="5707"/>
      </w:tblGrid>
      <w:tr w:rsidR="00221F64" w:rsidRPr="00221F64" w14:paraId="158538FC" w14:textId="77777777" w:rsidTr="00E26765">
        <w:trPr>
          <w:jc w:val="center"/>
        </w:trPr>
        <w:tc>
          <w:tcPr>
            <w:tcW w:w="0" w:type="auto"/>
            <w:hideMark/>
          </w:tcPr>
          <w:p w14:paraId="434D3E9A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056768A0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6B256AF5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Opis</w:t>
            </w:r>
          </w:p>
        </w:tc>
      </w:tr>
      <w:tr w:rsidR="00221F64" w:rsidRPr="00221F64" w14:paraId="7159CFDC" w14:textId="77777777" w:rsidTr="00E26765">
        <w:trPr>
          <w:jc w:val="center"/>
        </w:trPr>
        <w:tc>
          <w:tcPr>
            <w:tcW w:w="0" w:type="auto"/>
            <w:hideMark/>
          </w:tcPr>
          <w:p w14:paraId="32E7D85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03625AD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6F42D10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główny</w:t>
            </w:r>
          </w:p>
        </w:tc>
      </w:tr>
      <w:tr w:rsidR="00221F64" w:rsidRPr="00221F64" w14:paraId="52B52F41" w14:textId="77777777" w:rsidTr="00E26765">
        <w:trPr>
          <w:jc w:val="center"/>
        </w:trPr>
        <w:tc>
          <w:tcPr>
            <w:tcW w:w="0" w:type="auto"/>
            <w:hideMark/>
          </w:tcPr>
          <w:p w14:paraId="1D880E5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ser_id</w:t>
            </w:r>
          </w:p>
        </w:tc>
        <w:tc>
          <w:tcPr>
            <w:tcW w:w="0" w:type="auto"/>
            <w:hideMark/>
          </w:tcPr>
          <w:p w14:paraId="079B6E0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70D912D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obcy do tabeli users</w:t>
            </w:r>
          </w:p>
        </w:tc>
      </w:tr>
      <w:tr w:rsidR="00221F64" w:rsidRPr="00221F64" w14:paraId="624844EA" w14:textId="77777777" w:rsidTr="00E26765">
        <w:trPr>
          <w:jc w:val="center"/>
        </w:trPr>
        <w:tc>
          <w:tcPr>
            <w:tcW w:w="0" w:type="auto"/>
            <w:hideMark/>
          </w:tcPr>
          <w:p w14:paraId="0BE2A66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product_id</w:t>
            </w:r>
          </w:p>
        </w:tc>
        <w:tc>
          <w:tcPr>
            <w:tcW w:w="0" w:type="auto"/>
            <w:hideMark/>
          </w:tcPr>
          <w:p w14:paraId="1116BCCD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3055AFDC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obcy do tabeli products</w:t>
            </w:r>
          </w:p>
        </w:tc>
      </w:tr>
      <w:tr w:rsidR="00221F64" w:rsidRPr="00221F64" w14:paraId="3ED37B13" w14:textId="77777777" w:rsidTr="00E26765">
        <w:trPr>
          <w:jc w:val="center"/>
        </w:trPr>
        <w:tc>
          <w:tcPr>
            <w:tcW w:w="0" w:type="auto"/>
            <w:hideMark/>
          </w:tcPr>
          <w:p w14:paraId="0988B57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quantity</w:t>
            </w:r>
          </w:p>
        </w:tc>
        <w:tc>
          <w:tcPr>
            <w:tcW w:w="0" w:type="auto"/>
            <w:hideMark/>
          </w:tcPr>
          <w:p w14:paraId="5CA6D57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NSIGNED INT</w:t>
            </w:r>
          </w:p>
        </w:tc>
        <w:tc>
          <w:tcPr>
            <w:tcW w:w="0" w:type="auto"/>
            <w:hideMark/>
          </w:tcPr>
          <w:p w14:paraId="0757653D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lość zakupionego produktu</w:t>
            </w:r>
          </w:p>
        </w:tc>
      </w:tr>
      <w:tr w:rsidR="00221F64" w:rsidRPr="00221F64" w14:paraId="05282B10" w14:textId="77777777" w:rsidTr="00E26765">
        <w:trPr>
          <w:jc w:val="center"/>
        </w:trPr>
        <w:tc>
          <w:tcPr>
            <w:tcW w:w="0" w:type="auto"/>
            <w:hideMark/>
          </w:tcPr>
          <w:p w14:paraId="52255E4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price</w:t>
            </w:r>
          </w:p>
        </w:tc>
        <w:tc>
          <w:tcPr>
            <w:tcW w:w="0" w:type="auto"/>
            <w:hideMark/>
          </w:tcPr>
          <w:p w14:paraId="7E9F4DA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ECIMAL(10,2)</w:t>
            </w:r>
          </w:p>
        </w:tc>
        <w:tc>
          <w:tcPr>
            <w:tcW w:w="0" w:type="auto"/>
            <w:hideMark/>
          </w:tcPr>
          <w:p w14:paraId="40728A1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ena produktu w momencie zakupu (jednostkowa lub łączna)</w:t>
            </w:r>
          </w:p>
        </w:tc>
      </w:tr>
      <w:tr w:rsidR="00221F64" w:rsidRPr="00221F64" w14:paraId="76FD78D7" w14:textId="77777777" w:rsidTr="00E26765">
        <w:trPr>
          <w:jc w:val="center"/>
        </w:trPr>
        <w:tc>
          <w:tcPr>
            <w:tcW w:w="0" w:type="auto"/>
            <w:hideMark/>
          </w:tcPr>
          <w:p w14:paraId="7108B9B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76C95E1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262BBCF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dokonania zakupu</w:t>
            </w:r>
          </w:p>
        </w:tc>
      </w:tr>
      <w:tr w:rsidR="00221F64" w:rsidRPr="00221F64" w14:paraId="30B9F12A" w14:textId="77777777" w:rsidTr="00E26765">
        <w:trPr>
          <w:jc w:val="center"/>
        </w:trPr>
        <w:tc>
          <w:tcPr>
            <w:tcW w:w="0" w:type="auto"/>
            <w:hideMark/>
          </w:tcPr>
          <w:p w14:paraId="7511CEE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pdated_at</w:t>
            </w:r>
          </w:p>
        </w:tc>
        <w:tc>
          <w:tcPr>
            <w:tcW w:w="0" w:type="auto"/>
            <w:hideMark/>
          </w:tcPr>
          <w:p w14:paraId="473A9AD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2E52920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ostatniej aktualizacji rekordu</w:t>
            </w:r>
          </w:p>
        </w:tc>
      </w:tr>
    </w:tbl>
    <w:p w14:paraId="68659612" w14:textId="0BCED69A" w:rsidR="00221F64" w:rsidRPr="00221F64" w:rsidRDefault="00221F64" w:rsidP="00221F64">
      <w:pPr>
        <w:rPr>
          <w:lang w:val="en-PL"/>
        </w:rPr>
      </w:pPr>
    </w:p>
    <w:p w14:paraId="1C3B2B20" w14:textId="77777777" w:rsidR="00221F64" w:rsidRPr="00221F64" w:rsidRDefault="00221F64" w:rsidP="00221F64">
      <w:pPr>
        <w:rPr>
          <w:b/>
          <w:bCs/>
          <w:lang w:val="en-PL"/>
        </w:rPr>
      </w:pPr>
      <w:r w:rsidRPr="00221F64">
        <w:rPr>
          <w:b/>
          <w:bCs/>
          <w:lang w:val="en-PL"/>
        </w:rPr>
        <w:t>Tabela: subscribes (Subskrypcje)</w:t>
      </w:r>
    </w:p>
    <w:p w14:paraId="24F22466" w14:textId="77777777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Przechowuje dane dotyczące subskrypcji newslettera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6"/>
        <w:gridCol w:w="1848"/>
        <w:gridCol w:w="3777"/>
      </w:tblGrid>
      <w:tr w:rsidR="00221F64" w:rsidRPr="00221F64" w14:paraId="2124E2CB" w14:textId="77777777" w:rsidTr="00E26765">
        <w:trPr>
          <w:jc w:val="center"/>
        </w:trPr>
        <w:tc>
          <w:tcPr>
            <w:tcW w:w="0" w:type="auto"/>
            <w:hideMark/>
          </w:tcPr>
          <w:p w14:paraId="786B1240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3EA8201B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52E47337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Opis</w:t>
            </w:r>
          </w:p>
        </w:tc>
      </w:tr>
      <w:tr w:rsidR="00221F64" w:rsidRPr="00221F64" w14:paraId="57A14CB3" w14:textId="77777777" w:rsidTr="00E26765">
        <w:trPr>
          <w:jc w:val="center"/>
        </w:trPr>
        <w:tc>
          <w:tcPr>
            <w:tcW w:w="0" w:type="auto"/>
            <w:hideMark/>
          </w:tcPr>
          <w:p w14:paraId="1F1D491C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418A75F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77DC407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główny</w:t>
            </w:r>
          </w:p>
        </w:tc>
      </w:tr>
      <w:tr w:rsidR="00221F64" w:rsidRPr="00221F64" w14:paraId="5279A9DB" w14:textId="77777777" w:rsidTr="00E26765">
        <w:trPr>
          <w:jc w:val="center"/>
        </w:trPr>
        <w:tc>
          <w:tcPr>
            <w:tcW w:w="0" w:type="auto"/>
            <w:hideMark/>
          </w:tcPr>
          <w:p w14:paraId="62084F7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ser_id</w:t>
            </w:r>
          </w:p>
        </w:tc>
        <w:tc>
          <w:tcPr>
            <w:tcW w:w="0" w:type="auto"/>
            <w:hideMark/>
          </w:tcPr>
          <w:p w14:paraId="73DD32F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07F80F9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obcy do tabeli users (jeśli dotyczy)</w:t>
            </w:r>
          </w:p>
        </w:tc>
      </w:tr>
      <w:tr w:rsidR="00221F64" w:rsidRPr="00221F64" w14:paraId="441EF238" w14:textId="77777777" w:rsidTr="00E26765">
        <w:trPr>
          <w:jc w:val="center"/>
        </w:trPr>
        <w:tc>
          <w:tcPr>
            <w:tcW w:w="0" w:type="auto"/>
            <w:hideMark/>
          </w:tcPr>
          <w:p w14:paraId="2076064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email</w:t>
            </w:r>
          </w:p>
        </w:tc>
        <w:tc>
          <w:tcPr>
            <w:tcW w:w="0" w:type="auto"/>
            <w:hideMark/>
          </w:tcPr>
          <w:p w14:paraId="6ADBDC2F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0F9AE3B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Adres e-mail subskrybenta</w:t>
            </w:r>
          </w:p>
        </w:tc>
      </w:tr>
      <w:tr w:rsidR="00221F64" w:rsidRPr="00221F64" w14:paraId="666DAF19" w14:textId="77777777" w:rsidTr="00E26765">
        <w:trPr>
          <w:jc w:val="center"/>
        </w:trPr>
        <w:tc>
          <w:tcPr>
            <w:tcW w:w="0" w:type="auto"/>
            <w:hideMark/>
          </w:tcPr>
          <w:p w14:paraId="723F2927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7C1AC31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29BA2D6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dodania subskrypcji</w:t>
            </w:r>
          </w:p>
        </w:tc>
      </w:tr>
      <w:tr w:rsidR="00221F64" w:rsidRPr="00221F64" w14:paraId="73D7DC89" w14:textId="77777777" w:rsidTr="00E26765">
        <w:trPr>
          <w:jc w:val="center"/>
        </w:trPr>
        <w:tc>
          <w:tcPr>
            <w:tcW w:w="0" w:type="auto"/>
            <w:hideMark/>
          </w:tcPr>
          <w:p w14:paraId="18E33FA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pdated_at</w:t>
            </w:r>
          </w:p>
        </w:tc>
        <w:tc>
          <w:tcPr>
            <w:tcW w:w="0" w:type="auto"/>
            <w:hideMark/>
          </w:tcPr>
          <w:p w14:paraId="610CCC6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430A0E6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ostatniej aktualizacji rekordu</w:t>
            </w:r>
          </w:p>
        </w:tc>
      </w:tr>
    </w:tbl>
    <w:p w14:paraId="3B34606B" w14:textId="3D5BF4E5" w:rsidR="00221F64" w:rsidRPr="00221F64" w:rsidRDefault="00221F64" w:rsidP="00221F64">
      <w:pPr>
        <w:rPr>
          <w:lang w:val="en-PL"/>
        </w:rPr>
      </w:pPr>
    </w:p>
    <w:p w14:paraId="6363AAE2" w14:textId="77777777" w:rsidR="00221F64" w:rsidRPr="00221F64" w:rsidRDefault="00221F64" w:rsidP="00221F64">
      <w:pPr>
        <w:rPr>
          <w:b/>
          <w:bCs/>
          <w:lang w:val="en-PL"/>
        </w:rPr>
      </w:pPr>
      <w:r w:rsidRPr="00221F64">
        <w:rPr>
          <w:b/>
          <w:bCs/>
          <w:lang w:val="en-PL"/>
        </w:rPr>
        <w:lastRenderedPageBreak/>
        <w:t>Tabela: contacts (Kontakty)</w:t>
      </w:r>
    </w:p>
    <w:p w14:paraId="019F7AEB" w14:textId="77777777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Przechowuje wiadomości wysłane przez użytkowników za pomocą formularza kontaktowego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6"/>
        <w:gridCol w:w="1848"/>
        <w:gridCol w:w="3777"/>
      </w:tblGrid>
      <w:tr w:rsidR="00221F64" w:rsidRPr="00221F64" w14:paraId="44198F76" w14:textId="77777777" w:rsidTr="00E26765">
        <w:trPr>
          <w:jc w:val="center"/>
        </w:trPr>
        <w:tc>
          <w:tcPr>
            <w:tcW w:w="0" w:type="auto"/>
            <w:hideMark/>
          </w:tcPr>
          <w:p w14:paraId="5E3B428A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227498AE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6E120368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Opis</w:t>
            </w:r>
          </w:p>
        </w:tc>
      </w:tr>
      <w:tr w:rsidR="00221F64" w:rsidRPr="00221F64" w14:paraId="1B24C541" w14:textId="77777777" w:rsidTr="00E26765">
        <w:trPr>
          <w:jc w:val="center"/>
        </w:trPr>
        <w:tc>
          <w:tcPr>
            <w:tcW w:w="0" w:type="auto"/>
            <w:hideMark/>
          </w:tcPr>
          <w:p w14:paraId="23A1844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065B51B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7859768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główny</w:t>
            </w:r>
          </w:p>
        </w:tc>
      </w:tr>
      <w:tr w:rsidR="00221F64" w:rsidRPr="00221F64" w14:paraId="5FD72F7C" w14:textId="77777777" w:rsidTr="00E26765">
        <w:trPr>
          <w:jc w:val="center"/>
        </w:trPr>
        <w:tc>
          <w:tcPr>
            <w:tcW w:w="0" w:type="auto"/>
            <w:hideMark/>
          </w:tcPr>
          <w:p w14:paraId="6CB0088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ser_id</w:t>
            </w:r>
          </w:p>
        </w:tc>
        <w:tc>
          <w:tcPr>
            <w:tcW w:w="0" w:type="auto"/>
            <w:hideMark/>
          </w:tcPr>
          <w:p w14:paraId="384432E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2B61BE8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obcy do tabeli users (jeśli dotyczy)</w:t>
            </w:r>
          </w:p>
        </w:tc>
      </w:tr>
      <w:tr w:rsidR="00221F64" w:rsidRPr="00221F64" w14:paraId="06C989AF" w14:textId="77777777" w:rsidTr="00E26765">
        <w:trPr>
          <w:jc w:val="center"/>
        </w:trPr>
        <w:tc>
          <w:tcPr>
            <w:tcW w:w="0" w:type="auto"/>
            <w:hideMark/>
          </w:tcPr>
          <w:p w14:paraId="5D459E3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name</w:t>
            </w:r>
          </w:p>
        </w:tc>
        <w:tc>
          <w:tcPr>
            <w:tcW w:w="0" w:type="auto"/>
            <w:hideMark/>
          </w:tcPr>
          <w:p w14:paraId="52D3424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0DA179C7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mię nadawcy</w:t>
            </w:r>
          </w:p>
        </w:tc>
      </w:tr>
      <w:tr w:rsidR="00221F64" w:rsidRPr="00221F64" w14:paraId="155E36F7" w14:textId="77777777" w:rsidTr="00E26765">
        <w:trPr>
          <w:jc w:val="center"/>
        </w:trPr>
        <w:tc>
          <w:tcPr>
            <w:tcW w:w="0" w:type="auto"/>
            <w:hideMark/>
          </w:tcPr>
          <w:p w14:paraId="7CB3AF8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email</w:t>
            </w:r>
          </w:p>
        </w:tc>
        <w:tc>
          <w:tcPr>
            <w:tcW w:w="0" w:type="auto"/>
            <w:hideMark/>
          </w:tcPr>
          <w:p w14:paraId="1460B2C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5CB7E1CC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Adres e-mail nadawcy</w:t>
            </w:r>
          </w:p>
        </w:tc>
      </w:tr>
      <w:tr w:rsidR="00221F64" w:rsidRPr="00221F64" w14:paraId="2C0AD42A" w14:textId="77777777" w:rsidTr="00E26765">
        <w:trPr>
          <w:jc w:val="center"/>
        </w:trPr>
        <w:tc>
          <w:tcPr>
            <w:tcW w:w="0" w:type="auto"/>
            <w:hideMark/>
          </w:tcPr>
          <w:p w14:paraId="5A6F4BC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subject</w:t>
            </w:r>
          </w:p>
        </w:tc>
        <w:tc>
          <w:tcPr>
            <w:tcW w:w="0" w:type="auto"/>
            <w:hideMark/>
          </w:tcPr>
          <w:p w14:paraId="7ABA743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5E097643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emat wiadomości</w:t>
            </w:r>
          </w:p>
        </w:tc>
      </w:tr>
      <w:tr w:rsidR="00221F64" w:rsidRPr="00221F64" w14:paraId="4CC740D0" w14:textId="77777777" w:rsidTr="00E26765">
        <w:trPr>
          <w:jc w:val="center"/>
        </w:trPr>
        <w:tc>
          <w:tcPr>
            <w:tcW w:w="0" w:type="auto"/>
            <w:hideMark/>
          </w:tcPr>
          <w:p w14:paraId="367A115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message</w:t>
            </w:r>
          </w:p>
        </w:tc>
        <w:tc>
          <w:tcPr>
            <w:tcW w:w="0" w:type="auto"/>
            <w:hideMark/>
          </w:tcPr>
          <w:p w14:paraId="03F83EC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EXT</w:t>
            </w:r>
          </w:p>
        </w:tc>
        <w:tc>
          <w:tcPr>
            <w:tcW w:w="0" w:type="auto"/>
            <w:hideMark/>
          </w:tcPr>
          <w:p w14:paraId="658C272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reść wiadomości</w:t>
            </w:r>
          </w:p>
        </w:tc>
      </w:tr>
      <w:tr w:rsidR="00221F64" w:rsidRPr="00221F64" w14:paraId="1FBB22D6" w14:textId="77777777" w:rsidTr="00E26765">
        <w:trPr>
          <w:jc w:val="center"/>
        </w:trPr>
        <w:tc>
          <w:tcPr>
            <w:tcW w:w="0" w:type="auto"/>
            <w:hideMark/>
          </w:tcPr>
          <w:p w14:paraId="130E3B2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23FF83CF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1C706AB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wysłania wiadomości</w:t>
            </w:r>
          </w:p>
        </w:tc>
      </w:tr>
      <w:tr w:rsidR="00221F64" w:rsidRPr="00221F64" w14:paraId="58A31D64" w14:textId="77777777" w:rsidTr="00E26765">
        <w:trPr>
          <w:jc w:val="center"/>
        </w:trPr>
        <w:tc>
          <w:tcPr>
            <w:tcW w:w="0" w:type="auto"/>
            <w:hideMark/>
          </w:tcPr>
          <w:p w14:paraId="6934273C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pdated_at</w:t>
            </w:r>
          </w:p>
        </w:tc>
        <w:tc>
          <w:tcPr>
            <w:tcW w:w="0" w:type="auto"/>
            <w:hideMark/>
          </w:tcPr>
          <w:p w14:paraId="10D20B2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6503AA2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ostatniej aktualizacji rekordu</w:t>
            </w:r>
          </w:p>
        </w:tc>
      </w:tr>
    </w:tbl>
    <w:p w14:paraId="04AB57E7" w14:textId="58455B09" w:rsidR="00221F64" w:rsidRPr="00221F64" w:rsidRDefault="00221F64" w:rsidP="00221F64">
      <w:pPr>
        <w:rPr>
          <w:lang w:val="en-PL"/>
        </w:rPr>
      </w:pPr>
    </w:p>
    <w:p w14:paraId="3C57F2D7" w14:textId="77777777" w:rsidR="00221F64" w:rsidRPr="00221F64" w:rsidRDefault="00221F64" w:rsidP="00221F64">
      <w:pPr>
        <w:rPr>
          <w:b/>
          <w:bCs/>
          <w:lang w:val="en-PL"/>
        </w:rPr>
      </w:pPr>
      <w:r w:rsidRPr="00221F64">
        <w:rPr>
          <w:b/>
          <w:bCs/>
          <w:lang w:val="en-PL"/>
        </w:rPr>
        <w:t>Tabela: sessions</w:t>
      </w:r>
    </w:p>
    <w:p w14:paraId="150BE53F" w14:textId="77777777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Przechowuje dane sesji użytkownikó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87"/>
        <w:gridCol w:w="1848"/>
        <w:gridCol w:w="3734"/>
      </w:tblGrid>
      <w:tr w:rsidR="00221F64" w:rsidRPr="00221F64" w14:paraId="705C7476" w14:textId="77777777" w:rsidTr="00E26765">
        <w:trPr>
          <w:jc w:val="center"/>
        </w:trPr>
        <w:tc>
          <w:tcPr>
            <w:tcW w:w="0" w:type="auto"/>
            <w:hideMark/>
          </w:tcPr>
          <w:p w14:paraId="04664BC7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6375B302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356149E4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Opis</w:t>
            </w:r>
          </w:p>
        </w:tc>
      </w:tr>
      <w:tr w:rsidR="00221F64" w:rsidRPr="00221F64" w14:paraId="449CD4C5" w14:textId="77777777" w:rsidTr="00E26765">
        <w:trPr>
          <w:jc w:val="center"/>
        </w:trPr>
        <w:tc>
          <w:tcPr>
            <w:tcW w:w="0" w:type="auto"/>
            <w:hideMark/>
          </w:tcPr>
          <w:p w14:paraId="25ECBB6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05DDD42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</w:t>
            </w:r>
          </w:p>
        </w:tc>
        <w:tc>
          <w:tcPr>
            <w:tcW w:w="0" w:type="auto"/>
            <w:hideMark/>
          </w:tcPr>
          <w:p w14:paraId="2A20BA6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główny (identyfikator sesji)</w:t>
            </w:r>
          </w:p>
        </w:tc>
      </w:tr>
      <w:tr w:rsidR="00221F64" w:rsidRPr="00221F64" w14:paraId="4A3B5856" w14:textId="77777777" w:rsidTr="00E26765">
        <w:trPr>
          <w:jc w:val="center"/>
        </w:trPr>
        <w:tc>
          <w:tcPr>
            <w:tcW w:w="0" w:type="auto"/>
            <w:hideMark/>
          </w:tcPr>
          <w:p w14:paraId="4F9B55F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ser_id</w:t>
            </w:r>
          </w:p>
        </w:tc>
        <w:tc>
          <w:tcPr>
            <w:tcW w:w="0" w:type="auto"/>
            <w:hideMark/>
          </w:tcPr>
          <w:p w14:paraId="153ED59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2695571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obcy do tabeli users (opcjonalnie)</w:t>
            </w:r>
          </w:p>
        </w:tc>
      </w:tr>
      <w:tr w:rsidR="00221F64" w:rsidRPr="00221F64" w14:paraId="356683B4" w14:textId="77777777" w:rsidTr="00E26765">
        <w:trPr>
          <w:jc w:val="center"/>
        </w:trPr>
        <w:tc>
          <w:tcPr>
            <w:tcW w:w="0" w:type="auto"/>
            <w:hideMark/>
          </w:tcPr>
          <w:p w14:paraId="61B8B78D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p_address</w:t>
            </w:r>
          </w:p>
        </w:tc>
        <w:tc>
          <w:tcPr>
            <w:tcW w:w="0" w:type="auto"/>
            <w:hideMark/>
          </w:tcPr>
          <w:p w14:paraId="0666940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45)</w:t>
            </w:r>
          </w:p>
        </w:tc>
        <w:tc>
          <w:tcPr>
            <w:tcW w:w="0" w:type="auto"/>
            <w:hideMark/>
          </w:tcPr>
          <w:p w14:paraId="2849E1C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Adres IP użytkownika</w:t>
            </w:r>
          </w:p>
        </w:tc>
      </w:tr>
      <w:tr w:rsidR="00221F64" w:rsidRPr="00221F64" w14:paraId="727DCD97" w14:textId="77777777" w:rsidTr="00E26765">
        <w:trPr>
          <w:jc w:val="center"/>
        </w:trPr>
        <w:tc>
          <w:tcPr>
            <w:tcW w:w="0" w:type="auto"/>
            <w:hideMark/>
          </w:tcPr>
          <w:p w14:paraId="38D75B0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ser_agent</w:t>
            </w:r>
          </w:p>
        </w:tc>
        <w:tc>
          <w:tcPr>
            <w:tcW w:w="0" w:type="auto"/>
            <w:hideMark/>
          </w:tcPr>
          <w:p w14:paraId="38CBA55C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EXT</w:t>
            </w:r>
          </w:p>
        </w:tc>
        <w:tc>
          <w:tcPr>
            <w:tcW w:w="0" w:type="auto"/>
            <w:hideMark/>
          </w:tcPr>
          <w:p w14:paraId="77938C64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nformacje o przeglądarce użytkownika</w:t>
            </w:r>
          </w:p>
        </w:tc>
      </w:tr>
      <w:tr w:rsidR="00221F64" w:rsidRPr="00221F64" w14:paraId="7A08B3F2" w14:textId="77777777" w:rsidTr="00E26765">
        <w:trPr>
          <w:jc w:val="center"/>
        </w:trPr>
        <w:tc>
          <w:tcPr>
            <w:tcW w:w="0" w:type="auto"/>
            <w:hideMark/>
          </w:tcPr>
          <w:p w14:paraId="5F44FE0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payload</w:t>
            </w:r>
          </w:p>
        </w:tc>
        <w:tc>
          <w:tcPr>
            <w:tcW w:w="0" w:type="auto"/>
            <w:hideMark/>
          </w:tcPr>
          <w:p w14:paraId="74D2739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LONGTEXT</w:t>
            </w:r>
          </w:p>
        </w:tc>
        <w:tc>
          <w:tcPr>
            <w:tcW w:w="0" w:type="auto"/>
            <w:hideMark/>
          </w:tcPr>
          <w:p w14:paraId="48A8426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ne sesji</w:t>
            </w:r>
          </w:p>
        </w:tc>
      </w:tr>
      <w:tr w:rsidR="00221F64" w:rsidRPr="00221F64" w14:paraId="3E54108D" w14:textId="77777777" w:rsidTr="00E26765">
        <w:trPr>
          <w:jc w:val="center"/>
        </w:trPr>
        <w:tc>
          <w:tcPr>
            <w:tcW w:w="0" w:type="auto"/>
            <w:hideMark/>
          </w:tcPr>
          <w:p w14:paraId="3AEC4A25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last_activity</w:t>
            </w:r>
          </w:p>
        </w:tc>
        <w:tc>
          <w:tcPr>
            <w:tcW w:w="0" w:type="auto"/>
            <w:hideMark/>
          </w:tcPr>
          <w:p w14:paraId="15E5314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NT</w:t>
            </w:r>
          </w:p>
        </w:tc>
        <w:tc>
          <w:tcPr>
            <w:tcW w:w="0" w:type="auto"/>
            <w:hideMark/>
          </w:tcPr>
          <w:p w14:paraId="149F4CD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Ostatnia aktywność (timestamp)</w:t>
            </w:r>
          </w:p>
        </w:tc>
      </w:tr>
    </w:tbl>
    <w:p w14:paraId="3A0BC465" w14:textId="74952892" w:rsidR="00221F64" w:rsidRPr="00221F64" w:rsidRDefault="00221F64" w:rsidP="00221F64">
      <w:pPr>
        <w:rPr>
          <w:lang w:val="en-PL"/>
        </w:rPr>
      </w:pPr>
    </w:p>
    <w:p w14:paraId="707A21FE" w14:textId="407F6AF5" w:rsidR="00221F64" w:rsidRPr="00221F64" w:rsidRDefault="00E26765" w:rsidP="00221F64">
      <w:pPr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221F64" w:rsidRPr="00221F64">
        <w:rPr>
          <w:b/>
          <w:bCs/>
          <w:lang w:val="en-PL"/>
        </w:rPr>
        <w:lastRenderedPageBreak/>
        <w:t>Tabela: personal_access_tokens</w:t>
      </w:r>
    </w:p>
    <w:p w14:paraId="1876FC2C" w14:textId="77777777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Przechowuje tokeny autoryzacyjne użytkownikó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20"/>
        <w:gridCol w:w="1848"/>
        <w:gridCol w:w="3666"/>
      </w:tblGrid>
      <w:tr w:rsidR="00221F64" w:rsidRPr="00221F64" w14:paraId="61100F0F" w14:textId="77777777" w:rsidTr="00E26765">
        <w:trPr>
          <w:jc w:val="center"/>
        </w:trPr>
        <w:tc>
          <w:tcPr>
            <w:tcW w:w="0" w:type="auto"/>
            <w:hideMark/>
          </w:tcPr>
          <w:p w14:paraId="27B4D0DE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Kolumna</w:t>
            </w:r>
          </w:p>
        </w:tc>
        <w:tc>
          <w:tcPr>
            <w:tcW w:w="0" w:type="auto"/>
            <w:hideMark/>
          </w:tcPr>
          <w:p w14:paraId="5EBDA6EB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Typ danych</w:t>
            </w:r>
          </w:p>
        </w:tc>
        <w:tc>
          <w:tcPr>
            <w:tcW w:w="0" w:type="auto"/>
            <w:hideMark/>
          </w:tcPr>
          <w:p w14:paraId="2CB97025" w14:textId="77777777" w:rsidR="00221F64" w:rsidRPr="00221F64" w:rsidRDefault="00221F64" w:rsidP="00221F64">
            <w:pPr>
              <w:spacing w:after="160" w:line="259" w:lineRule="auto"/>
              <w:rPr>
                <w:b/>
                <w:bCs/>
                <w:lang w:val="en-PL"/>
              </w:rPr>
            </w:pPr>
            <w:r w:rsidRPr="00221F64">
              <w:rPr>
                <w:b/>
                <w:bCs/>
                <w:lang w:val="en-PL"/>
              </w:rPr>
              <w:t>Opis</w:t>
            </w:r>
          </w:p>
        </w:tc>
      </w:tr>
      <w:tr w:rsidR="00221F64" w:rsidRPr="00221F64" w14:paraId="3DDFD2EE" w14:textId="77777777" w:rsidTr="00E26765">
        <w:trPr>
          <w:jc w:val="center"/>
        </w:trPr>
        <w:tc>
          <w:tcPr>
            <w:tcW w:w="0" w:type="auto"/>
            <w:hideMark/>
          </w:tcPr>
          <w:p w14:paraId="401EA79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d</w:t>
            </w:r>
          </w:p>
        </w:tc>
        <w:tc>
          <w:tcPr>
            <w:tcW w:w="0" w:type="auto"/>
            <w:hideMark/>
          </w:tcPr>
          <w:p w14:paraId="730F157A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24B7E52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Klucz główny</w:t>
            </w:r>
          </w:p>
        </w:tc>
      </w:tr>
      <w:tr w:rsidR="00221F64" w:rsidRPr="00221F64" w14:paraId="49A73CDB" w14:textId="77777777" w:rsidTr="00E26765">
        <w:trPr>
          <w:jc w:val="center"/>
        </w:trPr>
        <w:tc>
          <w:tcPr>
            <w:tcW w:w="0" w:type="auto"/>
            <w:hideMark/>
          </w:tcPr>
          <w:p w14:paraId="4EABB74C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okenable_id</w:t>
            </w:r>
          </w:p>
        </w:tc>
        <w:tc>
          <w:tcPr>
            <w:tcW w:w="0" w:type="auto"/>
            <w:hideMark/>
          </w:tcPr>
          <w:p w14:paraId="2CA3B95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BIGINT UNSIGNED</w:t>
            </w:r>
          </w:p>
        </w:tc>
        <w:tc>
          <w:tcPr>
            <w:tcW w:w="0" w:type="auto"/>
            <w:hideMark/>
          </w:tcPr>
          <w:p w14:paraId="200A63E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Identyfikator modelu (użytkownika)</w:t>
            </w:r>
          </w:p>
        </w:tc>
      </w:tr>
      <w:tr w:rsidR="00221F64" w:rsidRPr="00221F64" w14:paraId="4A657D54" w14:textId="77777777" w:rsidTr="00E26765">
        <w:trPr>
          <w:jc w:val="center"/>
        </w:trPr>
        <w:tc>
          <w:tcPr>
            <w:tcW w:w="0" w:type="auto"/>
            <w:hideMark/>
          </w:tcPr>
          <w:p w14:paraId="2FD6704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okenable_type</w:t>
            </w:r>
          </w:p>
        </w:tc>
        <w:tc>
          <w:tcPr>
            <w:tcW w:w="0" w:type="auto"/>
            <w:hideMark/>
          </w:tcPr>
          <w:p w14:paraId="509E4203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</w:t>
            </w:r>
          </w:p>
        </w:tc>
        <w:tc>
          <w:tcPr>
            <w:tcW w:w="0" w:type="auto"/>
            <w:hideMark/>
          </w:tcPr>
          <w:p w14:paraId="62574E5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yp modelu (np. App\Models\User)</w:t>
            </w:r>
          </w:p>
        </w:tc>
      </w:tr>
      <w:tr w:rsidR="00221F64" w:rsidRPr="00221F64" w14:paraId="238F4715" w14:textId="77777777" w:rsidTr="00E26765">
        <w:trPr>
          <w:jc w:val="center"/>
        </w:trPr>
        <w:tc>
          <w:tcPr>
            <w:tcW w:w="0" w:type="auto"/>
            <w:hideMark/>
          </w:tcPr>
          <w:p w14:paraId="3285E6E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name</w:t>
            </w:r>
          </w:p>
        </w:tc>
        <w:tc>
          <w:tcPr>
            <w:tcW w:w="0" w:type="auto"/>
            <w:hideMark/>
          </w:tcPr>
          <w:p w14:paraId="55F8925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255)</w:t>
            </w:r>
          </w:p>
        </w:tc>
        <w:tc>
          <w:tcPr>
            <w:tcW w:w="0" w:type="auto"/>
            <w:hideMark/>
          </w:tcPr>
          <w:p w14:paraId="3C12428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Nazwa tokenu</w:t>
            </w:r>
          </w:p>
        </w:tc>
      </w:tr>
      <w:tr w:rsidR="00221F64" w:rsidRPr="00221F64" w14:paraId="1F9359F4" w14:textId="77777777" w:rsidTr="00E26765">
        <w:trPr>
          <w:jc w:val="center"/>
        </w:trPr>
        <w:tc>
          <w:tcPr>
            <w:tcW w:w="0" w:type="auto"/>
            <w:hideMark/>
          </w:tcPr>
          <w:p w14:paraId="4AA6A4C7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oken</w:t>
            </w:r>
          </w:p>
        </w:tc>
        <w:tc>
          <w:tcPr>
            <w:tcW w:w="0" w:type="auto"/>
            <w:hideMark/>
          </w:tcPr>
          <w:p w14:paraId="760C5050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VARCHAR(64)</w:t>
            </w:r>
          </w:p>
        </w:tc>
        <w:tc>
          <w:tcPr>
            <w:tcW w:w="0" w:type="auto"/>
            <w:hideMark/>
          </w:tcPr>
          <w:p w14:paraId="51720E17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nikalny token (hashowany)</w:t>
            </w:r>
          </w:p>
        </w:tc>
      </w:tr>
      <w:tr w:rsidR="00221F64" w:rsidRPr="00221F64" w14:paraId="6A4FECCC" w14:textId="77777777" w:rsidTr="00E26765">
        <w:trPr>
          <w:jc w:val="center"/>
        </w:trPr>
        <w:tc>
          <w:tcPr>
            <w:tcW w:w="0" w:type="auto"/>
            <w:hideMark/>
          </w:tcPr>
          <w:p w14:paraId="72EEB80F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abilities</w:t>
            </w:r>
          </w:p>
        </w:tc>
        <w:tc>
          <w:tcPr>
            <w:tcW w:w="0" w:type="auto"/>
            <w:hideMark/>
          </w:tcPr>
          <w:p w14:paraId="4B181029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EXT</w:t>
            </w:r>
          </w:p>
        </w:tc>
        <w:tc>
          <w:tcPr>
            <w:tcW w:w="0" w:type="auto"/>
            <w:hideMark/>
          </w:tcPr>
          <w:p w14:paraId="7530C058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Zdolności tokenu (np. uprawnienia)</w:t>
            </w:r>
          </w:p>
        </w:tc>
      </w:tr>
      <w:tr w:rsidR="00221F64" w:rsidRPr="00221F64" w14:paraId="26733B17" w14:textId="77777777" w:rsidTr="00E26765">
        <w:trPr>
          <w:jc w:val="center"/>
        </w:trPr>
        <w:tc>
          <w:tcPr>
            <w:tcW w:w="0" w:type="auto"/>
            <w:hideMark/>
          </w:tcPr>
          <w:p w14:paraId="173C3F7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last_used_at</w:t>
            </w:r>
          </w:p>
        </w:tc>
        <w:tc>
          <w:tcPr>
            <w:tcW w:w="0" w:type="auto"/>
            <w:hideMark/>
          </w:tcPr>
          <w:p w14:paraId="7D5BFE5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4D393356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ostatniego użycia tokenu</w:t>
            </w:r>
          </w:p>
        </w:tc>
      </w:tr>
      <w:tr w:rsidR="00221F64" w:rsidRPr="00221F64" w14:paraId="4E8E6290" w14:textId="77777777" w:rsidTr="00E26765">
        <w:trPr>
          <w:jc w:val="center"/>
        </w:trPr>
        <w:tc>
          <w:tcPr>
            <w:tcW w:w="0" w:type="auto"/>
            <w:hideMark/>
          </w:tcPr>
          <w:p w14:paraId="2DAEBAD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expires_at</w:t>
            </w:r>
          </w:p>
        </w:tc>
        <w:tc>
          <w:tcPr>
            <w:tcW w:w="0" w:type="auto"/>
            <w:hideMark/>
          </w:tcPr>
          <w:p w14:paraId="2341DF7C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31275FAE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wygaśnięcia tokenu (opcjonalnie)</w:t>
            </w:r>
          </w:p>
        </w:tc>
      </w:tr>
      <w:tr w:rsidR="00221F64" w:rsidRPr="00221F64" w14:paraId="28BB95E5" w14:textId="77777777" w:rsidTr="00E26765">
        <w:trPr>
          <w:jc w:val="center"/>
        </w:trPr>
        <w:tc>
          <w:tcPr>
            <w:tcW w:w="0" w:type="auto"/>
            <w:hideMark/>
          </w:tcPr>
          <w:p w14:paraId="47680BAC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created_at</w:t>
            </w:r>
          </w:p>
        </w:tc>
        <w:tc>
          <w:tcPr>
            <w:tcW w:w="0" w:type="auto"/>
            <w:hideMark/>
          </w:tcPr>
          <w:p w14:paraId="7D94ABC2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4B8E2F5B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utworzenia rekordu</w:t>
            </w:r>
          </w:p>
        </w:tc>
      </w:tr>
      <w:tr w:rsidR="00221F64" w:rsidRPr="00221F64" w14:paraId="6A5DA0FD" w14:textId="77777777" w:rsidTr="00E26765">
        <w:trPr>
          <w:jc w:val="center"/>
        </w:trPr>
        <w:tc>
          <w:tcPr>
            <w:tcW w:w="0" w:type="auto"/>
            <w:hideMark/>
          </w:tcPr>
          <w:p w14:paraId="3F7231E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updated_at</w:t>
            </w:r>
          </w:p>
        </w:tc>
        <w:tc>
          <w:tcPr>
            <w:tcW w:w="0" w:type="auto"/>
            <w:hideMark/>
          </w:tcPr>
          <w:p w14:paraId="1AF06DB7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TIMESTAMP</w:t>
            </w:r>
          </w:p>
        </w:tc>
        <w:tc>
          <w:tcPr>
            <w:tcW w:w="0" w:type="auto"/>
            <w:hideMark/>
          </w:tcPr>
          <w:p w14:paraId="14ADCB51" w14:textId="77777777" w:rsidR="00221F64" w:rsidRPr="00221F64" w:rsidRDefault="00221F64" w:rsidP="00221F64">
            <w:pPr>
              <w:spacing w:after="160" w:line="259" w:lineRule="auto"/>
              <w:rPr>
                <w:lang w:val="en-PL"/>
              </w:rPr>
            </w:pPr>
            <w:r w:rsidRPr="00221F64">
              <w:rPr>
                <w:lang w:val="en-PL"/>
              </w:rPr>
              <w:t>Data ostatniej aktualizacji rekordu</w:t>
            </w:r>
          </w:p>
        </w:tc>
      </w:tr>
    </w:tbl>
    <w:p w14:paraId="24F5FD74" w14:textId="688B4DEC" w:rsidR="00221F64" w:rsidRPr="00221F64" w:rsidRDefault="00221F64" w:rsidP="00221F64">
      <w:pPr>
        <w:rPr>
          <w:lang w:val="en-PL"/>
        </w:rPr>
      </w:pPr>
    </w:p>
    <w:p w14:paraId="0C090211" w14:textId="77777777" w:rsidR="00221F64" w:rsidRPr="00221F64" w:rsidRDefault="00221F64" w:rsidP="00221F64">
      <w:pPr>
        <w:rPr>
          <w:b/>
          <w:bCs/>
          <w:lang w:val="en-PL"/>
        </w:rPr>
      </w:pPr>
      <w:r w:rsidRPr="00221F64">
        <w:rPr>
          <w:b/>
          <w:bCs/>
          <w:lang w:val="en-PL"/>
        </w:rPr>
        <w:t>2.3 Relacje między tabelami</w:t>
      </w:r>
    </w:p>
    <w:p w14:paraId="50A0FF1F" w14:textId="77777777" w:rsidR="00221F64" w:rsidRPr="00221F64" w:rsidRDefault="00221F64" w:rsidP="00221F64">
      <w:pPr>
        <w:numPr>
          <w:ilvl w:val="0"/>
          <w:numId w:val="75"/>
        </w:numPr>
        <w:rPr>
          <w:lang w:val="en-PL"/>
        </w:rPr>
      </w:pPr>
      <w:r w:rsidRPr="00221F64">
        <w:rPr>
          <w:b/>
          <w:bCs/>
          <w:lang w:val="en-PL"/>
        </w:rPr>
        <w:t>users – products</w:t>
      </w:r>
      <w:r w:rsidRPr="00221F64">
        <w:rPr>
          <w:lang w:val="en-PL"/>
        </w:rPr>
        <w:t>: Użytkownik może dodawać produkty do koszyka; relacja wiele-do-wielu realizowana jest przez tabelę user_product.</w:t>
      </w:r>
    </w:p>
    <w:p w14:paraId="4B6823E6" w14:textId="77777777" w:rsidR="00221F64" w:rsidRPr="00221F64" w:rsidRDefault="00221F64" w:rsidP="00221F64">
      <w:pPr>
        <w:numPr>
          <w:ilvl w:val="0"/>
          <w:numId w:val="75"/>
        </w:numPr>
        <w:rPr>
          <w:lang w:val="en-PL"/>
        </w:rPr>
      </w:pPr>
      <w:r w:rsidRPr="00221F64">
        <w:rPr>
          <w:b/>
          <w:bCs/>
          <w:lang w:val="en-PL"/>
        </w:rPr>
        <w:t>users – purchases</w:t>
      </w:r>
      <w:r w:rsidRPr="00221F64">
        <w:rPr>
          <w:lang w:val="en-PL"/>
        </w:rPr>
        <w:t>: Każdy użytkownik może dokonywać zakupów; zakupy zapisywane są w tabeli purchases (relacja jeden-do-wielu).</w:t>
      </w:r>
    </w:p>
    <w:p w14:paraId="75360E03" w14:textId="77777777" w:rsidR="00221F64" w:rsidRPr="00221F64" w:rsidRDefault="00221F64" w:rsidP="00221F64">
      <w:pPr>
        <w:numPr>
          <w:ilvl w:val="0"/>
          <w:numId w:val="75"/>
        </w:numPr>
        <w:rPr>
          <w:lang w:val="en-PL"/>
        </w:rPr>
      </w:pPr>
      <w:r w:rsidRPr="00221F64">
        <w:rPr>
          <w:b/>
          <w:bCs/>
          <w:lang w:val="en-PL"/>
        </w:rPr>
        <w:t>users – subscribes</w:t>
      </w:r>
      <w:r w:rsidRPr="00221F64">
        <w:rPr>
          <w:lang w:val="en-PL"/>
        </w:rPr>
        <w:t>: Użytkownik może subskrybować newsletter; relacja (opcjonalna) jeden-do-wielu.</w:t>
      </w:r>
    </w:p>
    <w:p w14:paraId="35C472AA" w14:textId="77777777" w:rsidR="00221F64" w:rsidRPr="00221F64" w:rsidRDefault="00221F64" w:rsidP="00221F64">
      <w:pPr>
        <w:numPr>
          <w:ilvl w:val="0"/>
          <w:numId w:val="75"/>
        </w:numPr>
        <w:rPr>
          <w:lang w:val="en-PL"/>
        </w:rPr>
      </w:pPr>
      <w:r w:rsidRPr="00221F64">
        <w:rPr>
          <w:b/>
          <w:bCs/>
          <w:lang w:val="en-PL"/>
        </w:rPr>
        <w:t>users – contacts</w:t>
      </w:r>
      <w:r w:rsidRPr="00221F64">
        <w:rPr>
          <w:lang w:val="en-PL"/>
        </w:rPr>
        <w:t>: Użytkownik może wysyłać wiadomości kontaktowe; relacja (opcjonalna) jeden-do-wielu.</w:t>
      </w:r>
    </w:p>
    <w:p w14:paraId="4C6FBB0D" w14:textId="77777777" w:rsidR="00221F64" w:rsidRPr="00221F64" w:rsidRDefault="00221F64" w:rsidP="00221F64">
      <w:pPr>
        <w:numPr>
          <w:ilvl w:val="0"/>
          <w:numId w:val="75"/>
        </w:numPr>
        <w:rPr>
          <w:lang w:val="en-PL"/>
        </w:rPr>
      </w:pPr>
      <w:r w:rsidRPr="00221F64">
        <w:rPr>
          <w:b/>
          <w:bCs/>
          <w:lang w:val="en-PL"/>
        </w:rPr>
        <w:t>products – purchases</w:t>
      </w:r>
      <w:r w:rsidRPr="00221F64">
        <w:rPr>
          <w:lang w:val="en-PL"/>
        </w:rPr>
        <w:t>: Produkt może być częścią wielu zakupów; relacja jeden-do-wielu.</w:t>
      </w:r>
    </w:p>
    <w:p w14:paraId="7567ACA6" w14:textId="77777777" w:rsidR="00221F64" w:rsidRPr="00221F64" w:rsidRDefault="00221F64" w:rsidP="00221F64">
      <w:pPr>
        <w:numPr>
          <w:ilvl w:val="0"/>
          <w:numId w:val="75"/>
        </w:numPr>
        <w:rPr>
          <w:lang w:val="en-PL"/>
        </w:rPr>
      </w:pPr>
      <w:r w:rsidRPr="00221F64">
        <w:rPr>
          <w:b/>
          <w:bCs/>
          <w:lang w:val="en-PL"/>
        </w:rPr>
        <w:t>products – user_product</w:t>
      </w:r>
      <w:r w:rsidRPr="00221F64">
        <w:rPr>
          <w:lang w:val="en-PL"/>
        </w:rPr>
        <w:t>: Produkt może być dodany do koszyka przez wielu użytkowników (relacja wiele-do-wielu).</w:t>
      </w:r>
    </w:p>
    <w:p w14:paraId="2173D0C5" w14:textId="0475B272" w:rsidR="00221F64" w:rsidRPr="00221F64" w:rsidRDefault="00221F64" w:rsidP="00221F64">
      <w:pPr>
        <w:numPr>
          <w:ilvl w:val="0"/>
          <w:numId w:val="75"/>
        </w:numPr>
        <w:rPr>
          <w:lang w:val="en-PL"/>
        </w:rPr>
      </w:pPr>
      <w:r w:rsidRPr="00221F64">
        <w:rPr>
          <w:b/>
          <w:bCs/>
          <w:lang w:val="en-PL"/>
        </w:rPr>
        <w:t>users – sessions</w:t>
      </w:r>
      <w:r w:rsidRPr="00221F64">
        <w:rPr>
          <w:lang w:val="en-PL"/>
        </w:rPr>
        <w:t xml:space="preserve"> oraz </w:t>
      </w:r>
      <w:r w:rsidRPr="00221F64">
        <w:rPr>
          <w:b/>
          <w:bCs/>
          <w:lang w:val="en-PL"/>
        </w:rPr>
        <w:t>users – personal_access_tokens</w:t>
      </w:r>
      <w:r w:rsidRPr="00221F64">
        <w:rPr>
          <w:lang w:val="en-PL"/>
        </w:rPr>
        <w:t>: Standardowe relacje obsługujące sesje i tokeny autoryzacyjne.</w:t>
      </w:r>
    </w:p>
    <w:p w14:paraId="731CECEE" w14:textId="73371B28" w:rsidR="00221F64" w:rsidRPr="00221F64" w:rsidRDefault="00E26765" w:rsidP="00221F64">
      <w:pPr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221F64" w:rsidRPr="00221F64">
        <w:rPr>
          <w:b/>
          <w:bCs/>
          <w:lang w:val="en-PL"/>
        </w:rPr>
        <w:lastRenderedPageBreak/>
        <w:t>2.4 Mechanizm zakupów i zbierania danych</w:t>
      </w:r>
    </w:p>
    <w:p w14:paraId="37BA5EB9" w14:textId="77777777" w:rsidR="00221F64" w:rsidRPr="00221F64" w:rsidRDefault="00221F64" w:rsidP="00221F64">
      <w:pPr>
        <w:rPr>
          <w:lang w:val="en-PL"/>
        </w:rPr>
      </w:pPr>
      <w:r w:rsidRPr="00221F64">
        <w:rPr>
          <w:lang w:val="en-PL"/>
        </w:rPr>
        <w:t>W projekcie ShopApp kluczową funkcjonalnością jest możliwość zakupów przez użytkowników. Proces ten przebiega następująco:</w:t>
      </w:r>
    </w:p>
    <w:p w14:paraId="03D0A738" w14:textId="77777777" w:rsidR="00221F64" w:rsidRPr="00221F64" w:rsidRDefault="00221F64" w:rsidP="00221F64">
      <w:pPr>
        <w:numPr>
          <w:ilvl w:val="0"/>
          <w:numId w:val="76"/>
        </w:numPr>
        <w:rPr>
          <w:lang w:val="en-PL"/>
        </w:rPr>
      </w:pPr>
      <w:r w:rsidRPr="00221F64">
        <w:rPr>
          <w:lang w:val="en-PL"/>
        </w:rPr>
        <w:t>Użytkownik dodaje produkty do koszyka, a dane te są zapisywane w tabeli user_product.</w:t>
      </w:r>
    </w:p>
    <w:p w14:paraId="76ABB1CF" w14:textId="77777777" w:rsidR="00221F64" w:rsidRPr="00221F64" w:rsidRDefault="00221F64" w:rsidP="00221F64">
      <w:pPr>
        <w:numPr>
          <w:ilvl w:val="0"/>
          <w:numId w:val="76"/>
        </w:numPr>
        <w:rPr>
          <w:lang w:val="en-PL"/>
        </w:rPr>
      </w:pPr>
      <w:r w:rsidRPr="00221F64">
        <w:rPr>
          <w:lang w:val="en-PL"/>
        </w:rPr>
        <w:t>Po kliknięciu przycisku "Buy Now" następuje wywołanie endpointu, który:</w:t>
      </w:r>
    </w:p>
    <w:p w14:paraId="33D14152" w14:textId="77777777" w:rsidR="00221F64" w:rsidRPr="00221F64" w:rsidRDefault="00221F64" w:rsidP="00221F64">
      <w:pPr>
        <w:numPr>
          <w:ilvl w:val="1"/>
          <w:numId w:val="76"/>
        </w:numPr>
        <w:rPr>
          <w:lang w:val="en-PL"/>
        </w:rPr>
      </w:pPr>
      <w:r w:rsidRPr="00221F64">
        <w:rPr>
          <w:lang w:val="en-PL"/>
        </w:rPr>
        <w:t>Sprawdza dostępność produktów (stan magazynowy).</w:t>
      </w:r>
    </w:p>
    <w:p w14:paraId="7DC3A8A6" w14:textId="77777777" w:rsidR="00221F64" w:rsidRPr="00221F64" w:rsidRDefault="00221F64" w:rsidP="00221F64">
      <w:pPr>
        <w:numPr>
          <w:ilvl w:val="1"/>
          <w:numId w:val="76"/>
        </w:numPr>
        <w:rPr>
          <w:lang w:val="en-PL"/>
        </w:rPr>
      </w:pPr>
      <w:r w:rsidRPr="00221F64">
        <w:rPr>
          <w:lang w:val="en-PL"/>
        </w:rPr>
        <w:t>Tworzy wpisy w tabeli purchases zawierające informacje o zakupionych produktach (ilość, cena, data zakupu).</w:t>
      </w:r>
    </w:p>
    <w:p w14:paraId="5629DB8B" w14:textId="77777777" w:rsidR="00221F64" w:rsidRPr="00221F64" w:rsidRDefault="00221F64" w:rsidP="00221F64">
      <w:pPr>
        <w:numPr>
          <w:ilvl w:val="1"/>
          <w:numId w:val="76"/>
        </w:numPr>
        <w:rPr>
          <w:lang w:val="en-PL"/>
        </w:rPr>
      </w:pPr>
      <w:r w:rsidRPr="00221F64">
        <w:rPr>
          <w:lang w:val="en-PL"/>
        </w:rPr>
        <w:t>Aktualizuje stan magazynowy produktów.</w:t>
      </w:r>
    </w:p>
    <w:p w14:paraId="1ED84B46" w14:textId="77777777" w:rsidR="00221F64" w:rsidRPr="00221F64" w:rsidRDefault="00221F64" w:rsidP="00221F64">
      <w:pPr>
        <w:numPr>
          <w:ilvl w:val="1"/>
          <w:numId w:val="76"/>
        </w:numPr>
        <w:rPr>
          <w:lang w:val="en-PL"/>
        </w:rPr>
      </w:pPr>
      <w:r w:rsidRPr="00221F64">
        <w:rPr>
          <w:lang w:val="en-PL"/>
        </w:rPr>
        <w:t>Czyści koszyk (usuwając wpisy z tabeli user_product).</w:t>
      </w:r>
    </w:p>
    <w:p w14:paraId="6ACC85DB" w14:textId="77777777" w:rsidR="00221F64" w:rsidRPr="00221F64" w:rsidRDefault="00221F64" w:rsidP="00221F64">
      <w:pPr>
        <w:numPr>
          <w:ilvl w:val="0"/>
          <w:numId w:val="76"/>
        </w:numPr>
        <w:rPr>
          <w:lang w:val="en-PL"/>
        </w:rPr>
      </w:pPr>
      <w:r w:rsidRPr="00221F64">
        <w:rPr>
          <w:lang w:val="en-PL"/>
        </w:rPr>
        <w:t>Dane o zakupach są dostępne w panelu użytkownika, gdzie użytkownik może przeglądać historię swoich zamówień.</w:t>
      </w:r>
    </w:p>
    <w:p w14:paraId="41CB8470" w14:textId="14FD8AEA" w:rsidR="00221F64" w:rsidRPr="00E26765" w:rsidRDefault="00221F64" w:rsidP="00221F64">
      <w:pPr>
        <w:numPr>
          <w:ilvl w:val="0"/>
          <w:numId w:val="76"/>
        </w:numPr>
        <w:rPr>
          <w:lang w:val="en-PL"/>
        </w:rPr>
      </w:pPr>
      <w:r w:rsidRPr="00221F64">
        <w:rPr>
          <w:lang w:val="en-PL"/>
        </w:rPr>
        <w:t>Formularze subskrypcji i kontaktu (obsługiwane przez tabele subscribes oraz contacts) pozwalają użytkownikom na zapisanie się do newslettera lub wysłanie wiadomości do obsługi sklepu.</w:t>
      </w:r>
    </w:p>
    <w:p w14:paraId="17E9C145" w14:textId="4123042A" w:rsidR="00DF787F" w:rsidRDefault="00A52FD7" w:rsidP="00401D2A">
      <w:pPr>
        <w:pStyle w:val="Heading1"/>
        <w:numPr>
          <w:ilvl w:val="0"/>
          <w:numId w:val="1"/>
        </w:numPr>
        <w:ind w:left="0"/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5" w:name="_Toc190174974"/>
      <w:r w:rsidR="00DF787F" w:rsidRPr="00E02E21">
        <w:rPr>
          <w:b/>
          <w:bCs/>
          <w:u w:val="single"/>
        </w:rPr>
        <w:lastRenderedPageBreak/>
        <w:t>GUI</w:t>
      </w:r>
      <w:bookmarkEnd w:id="4"/>
      <w:bookmarkEnd w:id="5"/>
    </w:p>
    <w:p w14:paraId="0A053697" w14:textId="77777777" w:rsidR="00E26765" w:rsidRPr="00E26765" w:rsidRDefault="00E26765" w:rsidP="00E26765">
      <w:pPr>
        <w:rPr>
          <w:b/>
          <w:bCs/>
          <w:lang w:val="en-PL"/>
        </w:rPr>
      </w:pPr>
      <w:r w:rsidRPr="00E26765">
        <w:rPr>
          <w:b/>
          <w:bCs/>
          <w:lang w:val="en-PL"/>
        </w:rPr>
        <w:t>3.1 Przegląd interfejsu aplikacji</w:t>
      </w:r>
    </w:p>
    <w:p w14:paraId="050C054B" w14:textId="77777777" w:rsidR="00E26765" w:rsidRPr="00E26765" w:rsidRDefault="00E26765" w:rsidP="00E26765">
      <w:pPr>
        <w:rPr>
          <w:lang w:val="en-PL"/>
        </w:rPr>
      </w:pPr>
      <w:r w:rsidRPr="00E26765">
        <w:rPr>
          <w:lang w:val="en-PL"/>
        </w:rPr>
        <w:t>Aplikacja ShopApp posiada nowoczesny i intuicyjny interfejs użytkownika, który został zaprojektowany z myślą o łatwej nawigacji oraz wygodzie korzystania. Główne elementy interfejsu to:</w:t>
      </w:r>
    </w:p>
    <w:p w14:paraId="3933B7D5" w14:textId="77777777" w:rsidR="00E26765" w:rsidRDefault="00E26765" w:rsidP="00E26765">
      <w:pPr>
        <w:numPr>
          <w:ilvl w:val="0"/>
          <w:numId w:val="77"/>
        </w:numPr>
        <w:rPr>
          <w:lang w:val="en-PL"/>
        </w:rPr>
      </w:pPr>
      <w:r w:rsidRPr="00E26765">
        <w:rPr>
          <w:b/>
          <w:bCs/>
          <w:lang w:val="en-PL"/>
        </w:rPr>
        <w:t>Strona główna</w:t>
      </w:r>
      <w:r w:rsidRPr="00E26765">
        <w:rPr>
          <w:lang w:val="en-PL"/>
        </w:rPr>
        <w:t xml:space="preserve"> – zawiera duży baner z promocjami, pole wyszukiwania z ikoną lupy (stylizowaną na biało z czarnym tłem, zmieniającą kolor na pomarańczowy i skalującą się o 10% po najechaniu) oraz dynamicznie aktualizowany grid produktów.</w:t>
      </w:r>
    </w:p>
    <w:p w14:paraId="0674F0C4" w14:textId="5A65620C" w:rsidR="00E26765" w:rsidRPr="00E26765" w:rsidRDefault="00E26765" w:rsidP="00E26765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7E6F5061" wp14:editId="111D305A">
            <wp:extent cx="5350598" cy="2981991"/>
            <wp:effectExtent l="0" t="0" r="0" b="2540"/>
            <wp:docPr id="623312250" name="Picture 5" descr="A person sitting on the 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312250" name="Picture 5" descr="A person sitting on the ground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202" cy="3012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038F4" w14:textId="77777777" w:rsidR="00E26765" w:rsidRDefault="00E26765" w:rsidP="00E26765">
      <w:pPr>
        <w:numPr>
          <w:ilvl w:val="0"/>
          <w:numId w:val="77"/>
        </w:numPr>
        <w:rPr>
          <w:lang w:val="en-PL"/>
        </w:rPr>
      </w:pPr>
      <w:r w:rsidRPr="00E26765">
        <w:rPr>
          <w:b/>
          <w:bCs/>
          <w:lang w:val="en-PL"/>
        </w:rPr>
        <w:t>Panel główny (MainSection)</w:t>
      </w:r>
      <w:r w:rsidRPr="00E26765">
        <w:rPr>
          <w:lang w:val="en-PL"/>
        </w:rPr>
        <w:t xml:space="preserve"> – prezentacja produktów w formie siatki, gdzie każdy produkt wyświetlany jest z obrazkiem, nazwą, ceną oraz przyciskiem dodawania do koszyka. Po wpisaniu frazy w pole wyszukiwania produkty filtrują się na bieżąco według nazwy, opisu, kategorii i marki.</w:t>
      </w:r>
    </w:p>
    <w:p w14:paraId="0F39E96D" w14:textId="5A1A0CA7" w:rsidR="00E26765" w:rsidRPr="00E26765" w:rsidRDefault="00E26765" w:rsidP="00E26765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34643C22" wp14:editId="2305ACD0">
            <wp:extent cx="5433821" cy="2987643"/>
            <wp:effectExtent l="0" t="0" r="1905" b="0"/>
            <wp:docPr id="1331850551" name="Picture 7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850551" name="Picture 7" descr="A screenshot of a websit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6959" cy="3027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A290" w14:textId="77777777" w:rsidR="00E26765" w:rsidRDefault="00E26765" w:rsidP="00E26765">
      <w:pPr>
        <w:numPr>
          <w:ilvl w:val="0"/>
          <w:numId w:val="77"/>
        </w:numPr>
        <w:rPr>
          <w:lang w:val="en-PL"/>
        </w:rPr>
      </w:pPr>
      <w:r w:rsidRPr="00E26765">
        <w:rPr>
          <w:b/>
          <w:bCs/>
          <w:lang w:val="en-PL"/>
        </w:rPr>
        <w:lastRenderedPageBreak/>
        <w:t>Widok szczegółowy produktu</w:t>
      </w:r>
      <w:r w:rsidRPr="00E26765">
        <w:rPr>
          <w:lang w:val="en-PL"/>
        </w:rPr>
        <w:t xml:space="preserve"> – umożliwia obejrzenie produktu w powiększeniu, przeglądanie dodatkowych zdjęć w sliderze oraz przejście do zakupu.</w:t>
      </w:r>
    </w:p>
    <w:p w14:paraId="6B3D71AC" w14:textId="6CD8C58E" w:rsidR="00E26765" w:rsidRPr="00E26765" w:rsidRDefault="00E26765" w:rsidP="00E26765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531FDBEF" wp14:editId="251EA0A5">
            <wp:extent cx="4282289" cy="2354504"/>
            <wp:effectExtent l="0" t="0" r="0" b="0"/>
            <wp:docPr id="1270589547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589547" name="Picture 8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037" cy="2369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A3174" w14:textId="77777777" w:rsidR="00E26765" w:rsidRDefault="00E26765" w:rsidP="00E26765">
      <w:pPr>
        <w:numPr>
          <w:ilvl w:val="0"/>
          <w:numId w:val="77"/>
        </w:numPr>
        <w:rPr>
          <w:lang w:val="en-PL"/>
        </w:rPr>
      </w:pPr>
      <w:r w:rsidRPr="00E26765">
        <w:rPr>
          <w:b/>
          <w:bCs/>
          <w:lang w:val="en-PL"/>
        </w:rPr>
        <w:t>Koszyk</w:t>
      </w:r>
      <w:r w:rsidRPr="00E26765">
        <w:rPr>
          <w:lang w:val="en-PL"/>
        </w:rPr>
        <w:t xml:space="preserve"> – wyświetla listę dodanych produktów, umożliwia zmianę ilości za pomocą przycisków +/- oraz usuwanie pozycji. Dodatkowo, użytkownik może zatwierdzić zakup, co przenosi dane z koszyka do historii zakupów.</w:t>
      </w:r>
    </w:p>
    <w:p w14:paraId="0A1D04D5" w14:textId="54FA25E5" w:rsidR="00E26765" w:rsidRPr="00E26765" w:rsidRDefault="00A52FD7" w:rsidP="00A52FD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1B8C9524" wp14:editId="33502816">
            <wp:extent cx="4218915" cy="1946691"/>
            <wp:effectExtent l="0" t="0" r="0" b="0"/>
            <wp:docPr id="52801346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01346" name="Picture 9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2820" cy="195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7D907" w14:textId="77777777" w:rsidR="00E26765" w:rsidRDefault="00E26765" w:rsidP="00E26765">
      <w:pPr>
        <w:numPr>
          <w:ilvl w:val="0"/>
          <w:numId w:val="77"/>
        </w:numPr>
        <w:rPr>
          <w:lang w:val="en-PL"/>
        </w:rPr>
      </w:pPr>
      <w:r w:rsidRPr="00E26765">
        <w:rPr>
          <w:b/>
          <w:bCs/>
          <w:lang w:val="en-PL"/>
        </w:rPr>
        <w:t>Widok logowania i rejestracji</w:t>
      </w:r>
      <w:r w:rsidRPr="00E26765">
        <w:rPr>
          <w:lang w:val="en-PL"/>
        </w:rPr>
        <w:t xml:space="preserve"> – estetyczne formularze umożliwiające szybkie i bezproblemowe logowanie się oraz rejestrację.</w:t>
      </w:r>
    </w:p>
    <w:p w14:paraId="5AAA8981" w14:textId="77777777" w:rsidR="00A52FD7" w:rsidRDefault="00A52FD7" w:rsidP="00A52FD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475FE23F" wp14:editId="515B36BF">
            <wp:extent cx="4747185" cy="2553077"/>
            <wp:effectExtent l="0" t="0" r="3175" b="0"/>
            <wp:docPr id="197904632" name="Picture 10" descr="A screenshot of a login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04632" name="Picture 10" descr="A screenshot of a login pag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0011" cy="2597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5E92F" w14:textId="524275B5" w:rsidR="00E26765" w:rsidRPr="00E26765" w:rsidRDefault="00A52FD7" w:rsidP="00A52FD7">
      <w:pPr>
        <w:jc w:val="center"/>
        <w:rPr>
          <w:lang w:val="en-PL"/>
        </w:rPr>
      </w:pPr>
      <w:r>
        <w:rPr>
          <w:noProof/>
          <w:lang w:val="en-PL"/>
        </w:rPr>
        <w:lastRenderedPageBreak/>
        <w:drawing>
          <wp:inline distT="0" distB="0" distL="0" distR="0" wp14:anchorId="0FD635A1" wp14:editId="5FD389D2">
            <wp:extent cx="4807390" cy="2628910"/>
            <wp:effectExtent l="0" t="0" r="6350" b="0"/>
            <wp:docPr id="89967540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67540" name="Picture 11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5133" cy="2644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DA9A0" w14:textId="77777777" w:rsidR="00E26765" w:rsidRDefault="00E26765" w:rsidP="00E26765">
      <w:pPr>
        <w:numPr>
          <w:ilvl w:val="0"/>
          <w:numId w:val="77"/>
        </w:numPr>
        <w:rPr>
          <w:lang w:val="en-PL"/>
        </w:rPr>
      </w:pPr>
      <w:r w:rsidRPr="00E26765">
        <w:rPr>
          <w:b/>
          <w:bCs/>
          <w:lang w:val="en-PL"/>
        </w:rPr>
        <w:t>Panel użytkownika</w:t>
      </w:r>
      <w:r w:rsidRPr="00E26765">
        <w:rPr>
          <w:lang w:val="en-PL"/>
        </w:rPr>
        <w:t xml:space="preserve"> – miejsce, w którym użytkownik może przeglądać historię swoich zakupów, zarządzać danymi konta, a także zmieniać ustawienia (np. aktualizować nazwę, hasło).</w:t>
      </w:r>
    </w:p>
    <w:p w14:paraId="5AD9D428" w14:textId="5392F5F4" w:rsidR="00E26765" w:rsidRPr="00E26765" w:rsidRDefault="00A52FD7" w:rsidP="00A52FD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47F279A4" wp14:editId="54ABD9E8">
            <wp:extent cx="4013742" cy="1955549"/>
            <wp:effectExtent l="0" t="0" r="0" b="635"/>
            <wp:docPr id="912694971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694971" name="Picture 12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721" cy="196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2EEC" w14:textId="68B5899A" w:rsidR="00E26765" w:rsidRDefault="00E26765" w:rsidP="00E26765">
      <w:pPr>
        <w:numPr>
          <w:ilvl w:val="0"/>
          <w:numId w:val="77"/>
        </w:numPr>
        <w:rPr>
          <w:lang w:val="en-PL"/>
        </w:rPr>
      </w:pPr>
      <w:r w:rsidRPr="00E26765">
        <w:rPr>
          <w:b/>
          <w:bCs/>
          <w:lang w:val="en-PL"/>
        </w:rPr>
        <w:t>Strony pomocowe</w:t>
      </w:r>
      <w:r w:rsidRPr="00E26765">
        <w:rPr>
          <w:lang w:val="en-PL"/>
        </w:rPr>
        <w:t xml:space="preserve"> – sekcje takie jak „About Us”, „Support” i „Contact” prezentują informacje o sklepie, kanały kontaktowe oraz szczegółowe przewodniki lub formularze umożliwiające kontakt z obsługą sklepu</w:t>
      </w:r>
      <w:r>
        <w:rPr>
          <w:lang w:val="en-PL"/>
        </w:rPr>
        <w:t>.</w:t>
      </w:r>
    </w:p>
    <w:p w14:paraId="19A3C0C2" w14:textId="77777777" w:rsidR="00A52FD7" w:rsidRDefault="00A52FD7" w:rsidP="00A52FD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7B75114D" wp14:editId="11AA7DE1">
            <wp:extent cx="5246500" cy="1783533"/>
            <wp:effectExtent l="0" t="0" r="0" b="0"/>
            <wp:docPr id="942281222" name="Picture 13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281222" name="Picture 13" descr="A screenshot of a login for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3451" cy="180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DAD29" w14:textId="77777777" w:rsidR="00A52FD7" w:rsidRDefault="00A52FD7" w:rsidP="00A52FD7">
      <w:pPr>
        <w:jc w:val="center"/>
        <w:rPr>
          <w:lang w:val="en-PL"/>
        </w:rPr>
      </w:pPr>
      <w:r>
        <w:rPr>
          <w:noProof/>
          <w:lang w:val="en-PL"/>
        </w:rPr>
        <w:lastRenderedPageBreak/>
        <w:drawing>
          <wp:inline distT="0" distB="0" distL="0" distR="0" wp14:anchorId="483A2BB4" wp14:editId="7887ED60">
            <wp:extent cx="4552865" cy="2498756"/>
            <wp:effectExtent l="0" t="0" r="0" b="3175"/>
            <wp:docPr id="1125855316" name="Picture 14" descr="A screenshot of a support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855316" name="Picture 14" descr="A screenshot of a support pag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3869" cy="25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C1932" w14:textId="3A269C0F" w:rsidR="00E26765" w:rsidRPr="00E26765" w:rsidRDefault="00A52FD7" w:rsidP="00A52FD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3C26F88A" wp14:editId="65BC013A">
            <wp:extent cx="4581053" cy="2518772"/>
            <wp:effectExtent l="0" t="0" r="3810" b="0"/>
            <wp:docPr id="433005371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005371" name="Picture 15" descr="A screenshot of a computer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8419" cy="2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63475" w14:textId="651EE4FD" w:rsidR="00E26765" w:rsidRPr="00E26765" w:rsidRDefault="00E26765" w:rsidP="00E26765">
      <w:pPr>
        <w:rPr>
          <w:b/>
          <w:bCs/>
          <w:lang w:val="en-PL"/>
        </w:rPr>
      </w:pPr>
      <w:r w:rsidRPr="00E26765">
        <w:rPr>
          <w:b/>
          <w:bCs/>
          <w:lang w:val="en-PL"/>
        </w:rPr>
        <w:t>3.2 Rejestracja i logowanie</w:t>
      </w:r>
    </w:p>
    <w:p w14:paraId="28C75541" w14:textId="77777777" w:rsidR="00E26765" w:rsidRPr="00E26765" w:rsidRDefault="00E26765" w:rsidP="00E26765">
      <w:pPr>
        <w:rPr>
          <w:lang w:val="en-PL"/>
        </w:rPr>
      </w:pPr>
      <w:r w:rsidRPr="00E26765">
        <w:rPr>
          <w:lang w:val="en-PL"/>
        </w:rPr>
        <w:t>Proces rejestracji i logowania został zaprojektowany w sposób przejrzysty i intuicyjny.</w:t>
      </w:r>
      <w:r w:rsidRPr="00E26765">
        <w:rPr>
          <w:lang w:val="en-PL"/>
        </w:rPr>
        <w:br/>
      </w:r>
      <w:r w:rsidRPr="00E26765">
        <w:rPr>
          <w:b/>
          <w:bCs/>
          <w:lang w:val="en-PL"/>
        </w:rPr>
        <w:t>Ekran rejestracji</w:t>
      </w:r>
      <w:r w:rsidRPr="00E26765">
        <w:rPr>
          <w:lang w:val="en-PL"/>
        </w:rPr>
        <w:t xml:space="preserve"> zawiera:</w:t>
      </w:r>
    </w:p>
    <w:p w14:paraId="021E75E9" w14:textId="77777777" w:rsidR="00E26765" w:rsidRPr="00E26765" w:rsidRDefault="00E26765" w:rsidP="00E26765">
      <w:pPr>
        <w:numPr>
          <w:ilvl w:val="0"/>
          <w:numId w:val="78"/>
        </w:numPr>
        <w:rPr>
          <w:lang w:val="en-PL"/>
        </w:rPr>
      </w:pPr>
      <w:r w:rsidRPr="00E26765">
        <w:rPr>
          <w:lang w:val="en-PL"/>
        </w:rPr>
        <w:t>Formularz z polami: Imię i nazwisko, adres e-mail, hasło oraz potwierdzenie hasła.</w:t>
      </w:r>
    </w:p>
    <w:p w14:paraId="558504C1" w14:textId="057C6EE4" w:rsidR="00A52FD7" w:rsidRPr="00E26765" w:rsidRDefault="00E26765" w:rsidP="00A52FD7">
      <w:pPr>
        <w:numPr>
          <w:ilvl w:val="0"/>
          <w:numId w:val="78"/>
        </w:numPr>
        <w:rPr>
          <w:lang w:val="en-PL"/>
        </w:rPr>
      </w:pPr>
      <w:r w:rsidRPr="00E26765">
        <w:rPr>
          <w:lang w:val="en-PL"/>
        </w:rPr>
        <w:t>Po poprawnym wypełnieniu formularza użytkownik otrzymuje potwierdzenie utworzenia konta oraz automatyczne zalogowanie.</w:t>
      </w:r>
    </w:p>
    <w:p w14:paraId="7BE0B3AB" w14:textId="77777777" w:rsidR="00E26765" w:rsidRPr="00E26765" w:rsidRDefault="00E26765" w:rsidP="00E26765">
      <w:pPr>
        <w:rPr>
          <w:lang w:val="en-PL"/>
        </w:rPr>
      </w:pPr>
      <w:r w:rsidRPr="00E26765">
        <w:rPr>
          <w:b/>
          <w:bCs/>
          <w:lang w:val="en-PL"/>
        </w:rPr>
        <w:t>Ekran logowania</w:t>
      </w:r>
      <w:r w:rsidRPr="00E26765">
        <w:rPr>
          <w:lang w:val="en-PL"/>
        </w:rPr>
        <w:t xml:space="preserve"> zawiera:</w:t>
      </w:r>
    </w:p>
    <w:p w14:paraId="7659A5F9" w14:textId="77777777" w:rsidR="00E26765" w:rsidRPr="00E26765" w:rsidRDefault="00E26765" w:rsidP="00E26765">
      <w:pPr>
        <w:numPr>
          <w:ilvl w:val="0"/>
          <w:numId w:val="79"/>
        </w:numPr>
        <w:rPr>
          <w:lang w:val="en-PL"/>
        </w:rPr>
      </w:pPr>
      <w:r w:rsidRPr="00E26765">
        <w:rPr>
          <w:lang w:val="en-PL"/>
        </w:rPr>
        <w:t>Formularz z polami: adres e-mail i hasło.</w:t>
      </w:r>
    </w:p>
    <w:p w14:paraId="68412F3A" w14:textId="77777777" w:rsidR="00E26765" w:rsidRPr="00E26765" w:rsidRDefault="00E26765" w:rsidP="00E26765">
      <w:pPr>
        <w:numPr>
          <w:ilvl w:val="0"/>
          <w:numId w:val="79"/>
        </w:numPr>
        <w:rPr>
          <w:lang w:val="en-PL"/>
        </w:rPr>
      </w:pPr>
      <w:r w:rsidRPr="00E26765">
        <w:rPr>
          <w:lang w:val="en-PL"/>
        </w:rPr>
        <w:t>Po zalogowaniu użytkownik uzyskuje dostęp do funkcji takich jak dodawanie produktów do koszyka, zakupy oraz personalizacja ustawień konta.</w:t>
      </w:r>
    </w:p>
    <w:p w14:paraId="27BDA1F5" w14:textId="6D439DD1" w:rsidR="00E26765" w:rsidRPr="00E26765" w:rsidRDefault="00A52FD7" w:rsidP="00E26765">
      <w:pPr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="00E26765" w:rsidRPr="00E26765">
        <w:rPr>
          <w:b/>
          <w:bCs/>
          <w:lang w:val="en-PL"/>
        </w:rPr>
        <w:lastRenderedPageBreak/>
        <w:t>3.3 Strona koszyka</w:t>
      </w:r>
    </w:p>
    <w:p w14:paraId="30FAFE56" w14:textId="77777777" w:rsidR="00E26765" w:rsidRPr="00E26765" w:rsidRDefault="00E26765" w:rsidP="00E26765">
      <w:pPr>
        <w:rPr>
          <w:lang w:val="en-PL"/>
        </w:rPr>
      </w:pPr>
      <w:r w:rsidRPr="00E26765">
        <w:rPr>
          <w:lang w:val="en-PL"/>
        </w:rPr>
        <w:t>Strona koszyka prezentuje produkty dodane przez użytkownika w formie tabeli.</w:t>
      </w:r>
      <w:r w:rsidRPr="00E26765">
        <w:rPr>
          <w:lang w:val="en-PL"/>
        </w:rPr>
        <w:br/>
        <w:t>Główne elementy widoku koszyka:</w:t>
      </w:r>
    </w:p>
    <w:p w14:paraId="27FBE3EA" w14:textId="77777777" w:rsidR="00E26765" w:rsidRPr="00E26765" w:rsidRDefault="00E26765" w:rsidP="00E26765">
      <w:pPr>
        <w:numPr>
          <w:ilvl w:val="0"/>
          <w:numId w:val="80"/>
        </w:numPr>
        <w:rPr>
          <w:lang w:val="en-PL"/>
        </w:rPr>
      </w:pPr>
      <w:r w:rsidRPr="00E26765">
        <w:rPr>
          <w:lang w:val="en-PL"/>
        </w:rPr>
        <w:t>Lista produktów wraz z obrazkiem, nazwą, ceną, ilością (z przyciskami zwiększania/zmniejszania) oraz stanem magazynowym.</w:t>
      </w:r>
    </w:p>
    <w:p w14:paraId="0563441B" w14:textId="77777777" w:rsidR="00E26765" w:rsidRPr="00E26765" w:rsidRDefault="00E26765" w:rsidP="00E26765">
      <w:pPr>
        <w:numPr>
          <w:ilvl w:val="0"/>
          <w:numId w:val="80"/>
        </w:numPr>
        <w:rPr>
          <w:lang w:val="en-PL"/>
        </w:rPr>
      </w:pPr>
      <w:r w:rsidRPr="00E26765">
        <w:rPr>
          <w:lang w:val="en-PL"/>
        </w:rPr>
        <w:t>Wyświetlanie sumarycznej ceny zamówienia.</w:t>
      </w:r>
    </w:p>
    <w:p w14:paraId="4C3866D9" w14:textId="77777777" w:rsidR="00E26765" w:rsidRPr="00E26765" w:rsidRDefault="00E26765" w:rsidP="00E26765">
      <w:pPr>
        <w:numPr>
          <w:ilvl w:val="0"/>
          <w:numId w:val="80"/>
        </w:numPr>
        <w:rPr>
          <w:lang w:val="en-PL"/>
        </w:rPr>
      </w:pPr>
      <w:r w:rsidRPr="00E26765">
        <w:rPr>
          <w:lang w:val="en-PL"/>
        </w:rPr>
        <w:t>Przyciski usuwania pozycji z koszyka oraz przycisk „Buy Now”, który finalizuje zakup, przenosząc produkty z koszyka do historii zakupów.</w:t>
      </w:r>
    </w:p>
    <w:p w14:paraId="2ACE5EA9" w14:textId="77777777" w:rsidR="00E26765" w:rsidRPr="00E26765" w:rsidRDefault="00E26765" w:rsidP="00E26765">
      <w:pPr>
        <w:rPr>
          <w:b/>
          <w:bCs/>
          <w:lang w:val="en-PL"/>
        </w:rPr>
      </w:pPr>
      <w:r w:rsidRPr="00E26765">
        <w:rPr>
          <w:b/>
          <w:bCs/>
          <w:lang w:val="en-PL"/>
        </w:rPr>
        <w:t>3.4 Panel użytkownika</w:t>
      </w:r>
    </w:p>
    <w:p w14:paraId="4A124C57" w14:textId="77777777" w:rsidR="00E26765" w:rsidRPr="00E26765" w:rsidRDefault="00E26765" w:rsidP="00E26765">
      <w:pPr>
        <w:rPr>
          <w:lang w:val="en-PL"/>
        </w:rPr>
      </w:pPr>
      <w:r w:rsidRPr="00E26765">
        <w:rPr>
          <w:lang w:val="en-PL"/>
        </w:rPr>
        <w:t>Panel użytkownika to miejsce, gdzie klient może:</w:t>
      </w:r>
    </w:p>
    <w:p w14:paraId="3B07825E" w14:textId="77777777" w:rsidR="00E26765" w:rsidRPr="00E26765" w:rsidRDefault="00E26765" w:rsidP="00E26765">
      <w:pPr>
        <w:numPr>
          <w:ilvl w:val="0"/>
          <w:numId w:val="81"/>
        </w:numPr>
        <w:rPr>
          <w:lang w:val="en-PL"/>
        </w:rPr>
      </w:pPr>
      <w:r w:rsidRPr="00E26765">
        <w:rPr>
          <w:lang w:val="en-PL"/>
        </w:rPr>
        <w:t>Przeglądać historię swoich zakupów – tabela zawiera informacje o zakupionych produktach, ilościach, cenach i datach zakupu.</w:t>
      </w:r>
    </w:p>
    <w:p w14:paraId="2A21250B" w14:textId="77777777" w:rsidR="00E26765" w:rsidRPr="00E26765" w:rsidRDefault="00E26765" w:rsidP="00E26765">
      <w:pPr>
        <w:numPr>
          <w:ilvl w:val="0"/>
          <w:numId w:val="81"/>
        </w:numPr>
        <w:rPr>
          <w:lang w:val="en-PL"/>
        </w:rPr>
      </w:pPr>
      <w:r w:rsidRPr="00E26765">
        <w:rPr>
          <w:lang w:val="en-PL"/>
        </w:rPr>
        <w:t>Zarządzać swoimi danymi – dostępny jest ekran ustawień, umożliwiający zmianę imienia oraz hasła.</w:t>
      </w:r>
    </w:p>
    <w:p w14:paraId="5496E91E" w14:textId="77777777" w:rsidR="00E26765" w:rsidRPr="00E26765" w:rsidRDefault="00E26765" w:rsidP="00E26765">
      <w:pPr>
        <w:numPr>
          <w:ilvl w:val="0"/>
          <w:numId w:val="81"/>
        </w:numPr>
        <w:rPr>
          <w:lang w:val="en-PL"/>
        </w:rPr>
      </w:pPr>
      <w:r w:rsidRPr="00E26765">
        <w:rPr>
          <w:lang w:val="en-PL"/>
        </w:rPr>
        <w:t>Przeglądać osobiste promocje oraz status konta.</w:t>
      </w:r>
    </w:p>
    <w:p w14:paraId="3C7A00BC" w14:textId="77777777" w:rsidR="00E26765" w:rsidRPr="00E26765" w:rsidRDefault="00E26765" w:rsidP="00E26765">
      <w:pPr>
        <w:rPr>
          <w:b/>
          <w:bCs/>
          <w:lang w:val="en-PL"/>
        </w:rPr>
      </w:pPr>
      <w:r w:rsidRPr="00E26765">
        <w:rPr>
          <w:b/>
          <w:bCs/>
          <w:lang w:val="en-PL"/>
        </w:rPr>
        <w:t>3.5 Ekran ustawień użytkownika</w:t>
      </w:r>
    </w:p>
    <w:p w14:paraId="2F7B0829" w14:textId="77777777" w:rsidR="00E26765" w:rsidRPr="00E26765" w:rsidRDefault="00E26765" w:rsidP="00E26765">
      <w:pPr>
        <w:rPr>
          <w:lang w:val="en-PL"/>
        </w:rPr>
      </w:pPr>
      <w:r w:rsidRPr="00E26765">
        <w:rPr>
          <w:lang w:val="en-PL"/>
        </w:rPr>
        <w:t>Na stronie ustawień użytkownika dostępne są funkcje umożliwiające aktualizację danych osobowych.</w:t>
      </w:r>
      <w:r w:rsidRPr="00E26765">
        <w:rPr>
          <w:lang w:val="en-PL"/>
        </w:rPr>
        <w:br/>
        <w:t>Kluczowe elementy ekranu ustawień:</w:t>
      </w:r>
    </w:p>
    <w:p w14:paraId="1DF4DAE6" w14:textId="77777777" w:rsidR="00E26765" w:rsidRPr="00E26765" w:rsidRDefault="00E26765" w:rsidP="00E26765">
      <w:pPr>
        <w:numPr>
          <w:ilvl w:val="0"/>
          <w:numId w:val="82"/>
        </w:numPr>
        <w:rPr>
          <w:lang w:val="en-PL"/>
        </w:rPr>
      </w:pPr>
      <w:r w:rsidRPr="00E26765">
        <w:rPr>
          <w:lang w:val="en-PL"/>
        </w:rPr>
        <w:t>Formularz do zmiany nazwy użytkownika.</w:t>
      </w:r>
    </w:p>
    <w:p w14:paraId="557E6067" w14:textId="77777777" w:rsidR="00E26765" w:rsidRPr="00E26765" w:rsidRDefault="00E26765" w:rsidP="00E26765">
      <w:pPr>
        <w:numPr>
          <w:ilvl w:val="0"/>
          <w:numId w:val="82"/>
        </w:numPr>
        <w:rPr>
          <w:lang w:val="en-PL"/>
        </w:rPr>
      </w:pPr>
      <w:r w:rsidRPr="00E26765">
        <w:rPr>
          <w:lang w:val="en-PL"/>
        </w:rPr>
        <w:t>Opcja aktualizacji hasła (wraz z potwierdzeniem nowego hasła).</w:t>
      </w:r>
    </w:p>
    <w:p w14:paraId="6C4527C2" w14:textId="77777777" w:rsidR="00E26765" w:rsidRPr="00E26765" w:rsidRDefault="00E26765" w:rsidP="00E26765">
      <w:pPr>
        <w:numPr>
          <w:ilvl w:val="0"/>
          <w:numId w:val="82"/>
        </w:numPr>
        <w:rPr>
          <w:lang w:val="en-PL"/>
        </w:rPr>
      </w:pPr>
      <w:r w:rsidRPr="00E26765">
        <w:rPr>
          <w:lang w:val="en-PL"/>
        </w:rPr>
        <w:t>Przycisk „Save Changes” potwierdzający wprowadzone zmiany, przy czym w przypadku błędów lub sukcesu wyświetlany jest odpowiedni komunikat modalny.</w:t>
      </w:r>
    </w:p>
    <w:p w14:paraId="34131D3C" w14:textId="77777777" w:rsidR="00E26765" w:rsidRPr="00E26765" w:rsidRDefault="00E26765" w:rsidP="00E26765">
      <w:pPr>
        <w:rPr>
          <w:b/>
          <w:bCs/>
          <w:lang w:val="en-PL"/>
        </w:rPr>
      </w:pPr>
      <w:r w:rsidRPr="00E26765">
        <w:rPr>
          <w:b/>
          <w:bCs/>
          <w:lang w:val="en-PL"/>
        </w:rPr>
        <w:t>3.6 Responsywność i animacje</w:t>
      </w:r>
    </w:p>
    <w:p w14:paraId="5C5565E1" w14:textId="77777777" w:rsidR="00E26765" w:rsidRPr="00E26765" w:rsidRDefault="00E26765" w:rsidP="00E26765">
      <w:pPr>
        <w:rPr>
          <w:lang w:val="en-PL"/>
        </w:rPr>
      </w:pPr>
      <w:r w:rsidRPr="00E26765">
        <w:rPr>
          <w:lang w:val="en-PL"/>
        </w:rPr>
        <w:t>Interfejs ShopApp został zaprojektowany z myślą o pełnej responsywności, dzięki czemu aplikacja wygląda i działa poprawnie na urządzeniach o różnych rozdzielczościach.</w:t>
      </w:r>
    </w:p>
    <w:p w14:paraId="533255D5" w14:textId="77777777" w:rsidR="00E26765" w:rsidRPr="00E26765" w:rsidRDefault="00E26765" w:rsidP="00E26765">
      <w:pPr>
        <w:numPr>
          <w:ilvl w:val="0"/>
          <w:numId w:val="83"/>
        </w:numPr>
        <w:rPr>
          <w:lang w:val="en-PL"/>
        </w:rPr>
      </w:pPr>
      <w:r w:rsidRPr="00E26765">
        <w:rPr>
          <w:b/>
          <w:bCs/>
          <w:lang w:val="en-PL"/>
        </w:rPr>
        <w:t>Widok desktopowy</w:t>
      </w:r>
      <w:r w:rsidRPr="00E26765">
        <w:rPr>
          <w:lang w:val="en-PL"/>
        </w:rPr>
        <w:t xml:space="preserve"> – menu, wyszukiwarka i inne elementy są wyświetlane w optymalnym układzie, a panel główny ma margines z lewej strony (300px) od sidebaru.</w:t>
      </w:r>
    </w:p>
    <w:p w14:paraId="4D13B833" w14:textId="77777777" w:rsidR="00E26765" w:rsidRPr="00E26765" w:rsidRDefault="00E26765" w:rsidP="00E26765">
      <w:pPr>
        <w:numPr>
          <w:ilvl w:val="0"/>
          <w:numId w:val="83"/>
        </w:numPr>
        <w:rPr>
          <w:lang w:val="en-PL"/>
        </w:rPr>
      </w:pPr>
      <w:r w:rsidRPr="00E26765">
        <w:rPr>
          <w:b/>
          <w:bCs/>
          <w:lang w:val="en-PL"/>
        </w:rPr>
        <w:t>Widok mobilny</w:t>
      </w:r>
      <w:r w:rsidRPr="00E26765">
        <w:rPr>
          <w:lang w:val="en-PL"/>
        </w:rPr>
        <w:t xml:space="preserve"> – układ dostosowany do mniejszych ekranów; menu nawigacyjne oraz przyciski są łatwo dostępne i przystosowane do interakcji dotykowej.</w:t>
      </w:r>
    </w:p>
    <w:p w14:paraId="4B3FBBFB" w14:textId="1D805E06" w:rsidR="00E26765" w:rsidRPr="00E26765" w:rsidRDefault="00E26765" w:rsidP="00E26765">
      <w:pPr>
        <w:numPr>
          <w:ilvl w:val="0"/>
          <w:numId w:val="83"/>
        </w:numPr>
        <w:rPr>
          <w:lang w:val="en-PL"/>
        </w:rPr>
      </w:pPr>
      <w:r w:rsidRPr="00E26765">
        <w:rPr>
          <w:b/>
          <w:bCs/>
          <w:lang w:val="en-PL"/>
        </w:rPr>
        <w:t>Animacje</w:t>
      </w:r>
      <w:r w:rsidRPr="00E26765">
        <w:rPr>
          <w:lang w:val="en-PL"/>
        </w:rPr>
        <w:t xml:space="preserve"> – interfejs zawiera płynne animacje (np. przycisk lupy powiększa się lub zmniejsza przy hoverze, rozwijane sekcje i przyciski zmieniające kolor), co poprawia komfort korzystania z aplikacji.</w:t>
      </w:r>
    </w:p>
    <w:p w14:paraId="21429C5E" w14:textId="560A47F2" w:rsidR="00E02E21" w:rsidRDefault="00A52FD7" w:rsidP="00401D2A">
      <w:pPr>
        <w:pStyle w:val="Heading1"/>
        <w:numPr>
          <w:ilvl w:val="0"/>
          <w:numId w:val="1"/>
        </w:numPr>
        <w:ind w:left="0"/>
        <w:jc w:val="both"/>
        <w:rPr>
          <w:b/>
          <w:bCs/>
          <w:u w:val="single"/>
        </w:rPr>
      </w:pPr>
      <w:bookmarkStart w:id="6" w:name="_Toc188879187"/>
      <w:r>
        <w:rPr>
          <w:b/>
          <w:bCs/>
          <w:u w:val="single"/>
        </w:rPr>
        <w:br w:type="column"/>
      </w:r>
      <w:bookmarkStart w:id="7" w:name="_Toc190174975"/>
      <w:r w:rsidR="00DF787F" w:rsidRPr="00DF787F">
        <w:rPr>
          <w:b/>
          <w:bCs/>
          <w:u w:val="single"/>
        </w:rPr>
        <w:lastRenderedPageBreak/>
        <w:t>Uruchomienie aplikacji</w:t>
      </w:r>
      <w:bookmarkEnd w:id="6"/>
      <w:bookmarkEnd w:id="7"/>
    </w:p>
    <w:p w14:paraId="6D3927F6" w14:textId="77777777" w:rsidR="00A52FD7" w:rsidRPr="00A52FD7" w:rsidRDefault="00A52FD7" w:rsidP="00A52FD7">
      <w:pPr>
        <w:rPr>
          <w:lang w:val="en-PL"/>
        </w:rPr>
      </w:pPr>
      <w:r w:rsidRPr="00A52FD7">
        <w:rPr>
          <w:b/>
          <w:bCs/>
          <w:lang w:val="en-PL"/>
        </w:rPr>
        <w:t>4.1 Wymagania systemowe</w:t>
      </w:r>
    </w:p>
    <w:p w14:paraId="44BF0D11" w14:textId="77777777" w:rsidR="00A52FD7" w:rsidRPr="00A52FD7" w:rsidRDefault="00A52FD7" w:rsidP="00A52FD7">
      <w:pPr>
        <w:rPr>
          <w:lang w:val="en-PL"/>
        </w:rPr>
      </w:pPr>
      <w:r w:rsidRPr="00A52FD7">
        <w:rPr>
          <w:lang w:val="en-PL"/>
        </w:rPr>
        <w:t>Aby uruchomić aplikację eCommerce ShopApp, należy spełnić następujące wymagania systemowe:</w:t>
      </w:r>
    </w:p>
    <w:p w14:paraId="70651306" w14:textId="77777777" w:rsidR="00A52FD7" w:rsidRPr="00A52FD7" w:rsidRDefault="00A52FD7" w:rsidP="00A52FD7">
      <w:pPr>
        <w:pStyle w:val="ListParagraph"/>
        <w:numPr>
          <w:ilvl w:val="0"/>
          <w:numId w:val="87"/>
        </w:numPr>
        <w:rPr>
          <w:lang w:val="en-PL"/>
        </w:rPr>
      </w:pPr>
      <w:r w:rsidRPr="00A52FD7">
        <w:rPr>
          <w:i/>
          <w:iCs/>
          <w:lang w:val="en-PL"/>
        </w:rPr>
        <w:t>Backend (Laravel):</w:t>
      </w:r>
      <w:r w:rsidRPr="00A52FD7">
        <w:rPr>
          <w:lang w:val="en-PL"/>
        </w:rPr>
        <w:br/>
        <w:t>– PHP 8.0+</w:t>
      </w:r>
      <w:r w:rsidRPr="00A52FD7">
        <w:rPr>
          <w:lang w:val="en-PL"/>
        </w:rPr>
        <w:br/>
        <w:t>– Composer 2.0+</w:t>
      </w:r>
      <w:r w:rsidRPr="00A52FD7">
        <w:rPr>
          <w:lang w:val="en-PL"/>
        </w:rPr>
        <w:br/>
        <w:t>– MySQL 5.7+ lub MariaDB 10+</w:t>
      </w:r>
      <w:r w:rsidRPr="00A52FD7">
        <w:rPr>
          <w:lang w:val="en-PL"/>
        </w:rPr>
        <w:br/>
        <w:t>– Node.js 16+ (dla narzędzi frontendowych)</w:t>
      </w:r>
    </w:p>
    <w:p w14:paraId="0919AC83" w14:textId="1667A941" w:rsidR="00A52FD7" w:rsidRPr="00A52FD7" w:rsidRDefault="00A52FD7" w:rsidP="00A52FD7">
      <w:pPr>
        <w:pStyle w:val="ListParagraph"/>
        <w:numPr>
          <w:ilvl w:val="0"/>
          <w:numId w:val="87"/>
        </w:numPr>
        <w:rPr>
          <w:lang w:val="en-PL"/>
        </w:rPr>
      </w:pPr>
      <w:r w:rsidRPr="00A52FD7">
        <w:rPr>
          <w:i/>
          <w:iCs/>
          <w:lang w:val="en-PL"/>
        </w:rPr>
        <w:t>Frontend (Vue 3 + Vite):</w:t>
      </w:r>
      <w:r w:rsidRPr="00A52FD7">
        <w:rPr>
          <w:lang w:val="en-PL"/>
        </w:rPr>
        <w:br/>
        <w:t>– Node.js 16+</w:t>
      </w:r>
      <w:r w:rsidRPr="00A52FD7">
        <w:rPr>
          <w:lang w:val="en-PL"/>
        </w:rPr>
        <w:br/>
        <w:t>– npm 8+ lub yarn</w:t>
      </w:r>
      <w:r w:rsidRPr="00A52FD7">
        <w:rPr>
          <w:lang w:val="en-PL"/>
        </w:rPr>
        <w:br/>
        <w:t>– Przeglądarka obsługująca nowoczesne standardy JavaScript (Chrome, Firefox, Edge)</w:t>
      </w:r>
    </w:p>
    <w:p w14:paraId="38FBD650" w14:textId="77777777" w:rsidR="00A52FD7" w:rsidRPr="00A52FD7" w:rsidRDefault="00A52FD7" w:rsidP="00A52FD7">
      <w:pPr>
        <w:rPr>
          <w:lang w:val="en-PL"/>
        </w:rPr>
      </w:pPr>
      <w:r w:rsidRPr="00A52FD7">
        <w:rPr>
          <w:b/>
          <w:bCs/>
          <w:lang w:val="en-PL"/>
        </w:rPr>
        <w:t>4.2 Konfiguracja backendu (Laravel)</w:t>
      </w:r>
    </w:p>
    <w:p w14:paraId="305981CC" w14:textId="5C0742C6" w:rsidR="00A52FD7" w:rsidRPr="00A52FD7" w:rsidRDefault="00A52FD7" w:rsidP="00A52FD7">
      <w:pPr>
        <w:numPr>
          <w:ilvl w:val="0"/>
          <w:numId w:val="84"/>
        </w:numPr>
        <w:rPr>
          <w:lang w:val="en-PL"/>
        </w:rPr>
      </w:pPr>
      <w:r w:rsidRPr="00A52FD7">
        <w:rPr>
          <w:b/>
          <w:bCs/>
          <w:lang w:val="en-PL"/>
        </w:rPr>
        <w:t>Klonowanie repozytorium:</w:t>
      </w:r>
      <w:r w:rsidRPr="00A52FD7">
        <w:rPr>
          <w:lang w:val="en-PL"/>
        </w:rPr>
        <w:br/>
        <w:t>Pobierz kod źródłowy aplikacji z repozytorium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git clone https://gitlab.ideo.pl/d.olko/shop-app-laravel-vue</w:t>
      </w:r>
      <w:r w:rsidRPr="00A52FD7">
        <w:rPr>
          <w:lang w:val="en-PL"/>
        </w:rPr>
        <w:br/>
        <w:t>Następnie przejdź do katalogu backend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cd shop-app-laravel-vue</w:t>
      </w:r>
      <w:r w:rsidRPr="00A52FD7">
        <w:rPr>
          <w:rFonts w:ascii="Courier New" w:hAnsi="Courier New" w:cs="Courier New"/>
          <w:lang w:val="en-PL"/>
        </w:rPr>
        <w:t xml:space="preserve"> </w:t>
      </w:r>
      <w:r w:rsidRPr="00A52FD7">
        <w:rPr>
          <w:rFonts w:ascii="Courier New" w:hAnsi="Courier New" w:cs="Courier New"/>
          <w:lang w:val="en-PL"/>
        </w:rPr>
        <w:t>/backend</w:t>
      </w:r>
    </w:p>
    <w:p w14:paraId="74D53491" w14:textId="77777777" w:rsidR="00A52FD7" w:rsidRPr="00A52FD7" w:rsidRDefault="00A52FD7" w:rsidP="00A52FD7">
      <w:pPr>
        <w:numPr>
          <w:ilvl w:val="0"/>
          <w:numId w:val="84"/>
        </w:numPr>
        <w:rPr>
          <w:lang w:val="en-PL"/>
        </w:rPr>
      </w:pPr>
      <w:r w:rsidRPr="00A52FD7">
        <w:rPr>
          <w:b/>
          <w:bCs/>
          <w:lang w:val="en-PL"/>
        </w:rPr>
        <w:t>Instalacja zależności PHP:</w:t>
      </w:r>
      <w:r w:rsidRPr="00A52FD7">
        <w:rPr>
          <w:lang w:val="en-PL"/>
        </w:rPr>
        <w:br/>
        <w:t>Zainstaluj zależności backendu przy użyciu Composera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composer install</w:t>
      </w:r>
    </w:p>
    <w:p w14:paraId="324E8721" w14:textId="77777777" w:rsidR="00A52FD7" w:rsidRPr="00A52FD7" w:rsidRDefault="00A52FD7" w:rsidP="00A52FD7">
      <w:pPr>
        <w:numPr>
          <w:ilvl w:val="0"/>
          <w:numId w:val="84"/>
        </w:numPr>
        <w:rPr>
          <w:lang w:val="en-PL"/>
        </w:rPr>
      </w:pPr>
      <w:r w:rsidRPr="00A52FD7">
        <w:rPr>
          <w:b/>
          <w:bCs/>
          <w:lang w:val="en-PL"/>
        </w:rPr>
        <w:t>Konfiguracja pliku .env:</w:t>
      </w:r>
      <w:r w:rsidRPr="00A52FD7">
        <w:rPr>
          <w:lang w:val="en-PL"/>
        </w:rPr>
        <w:br/>
        <w:t>Skopiuj przykładowy plik konfiguracji środowiska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cp .env.example .env</w:t>
      </w:r>
      <w:r w:rsidRPr="00A52FD7">
        <w:rPr>
          <w:lang w:val="en-PL"/>
        </w:rPr>
        <w:br/>
        <w:t>Następnie edytuj plik .env i ustaw poprawne wartości, np.:</w:t>
      </w:r>
    </w:p>
    <w:p w14:paraId="1B164DD6" w14:textId="77777777" w:rsidR="00A52FD7" w:rsidRPr="00A52FD7" w:rsidRDefault="00A52FD7" w:rsidP="00A52FD7">
      <w:pPr>
        <w:ind w:left="709" w:firstLine="709"/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DB_CONNECTION=mysql</w:t>
      </w:r>
    </w:p>
    <w:p w14:paraId="41B4D12D" w14:textId="77777777" w:rsidR="00A52FD7" w:rsidRPr="00A52FD7" w:rsidRDefault="00A52FD7" w:rsidP="00A52FD7">
      <w:pPr>
        <w:ind w:left="1418"/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DB_HOST=127.0.0.1</w:t>
      </w:r>
    </w:p>
    <w:p w14:paraId="50C97B4C" w14:textId="77777777" w:rsidR="00A52FD7" w:rsidRPr="00A52FD7" w:rsidRDefault="00A52FD7" w:rsidP="00A52FD7">
      <w:pPr>
        <w:ind w:left="1418"/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DB_PORT=3306</w:t>
      </w:r>
    </w:p>
    <w:p w14:paraId="5C8BE52E" w14:textId="77777777" w:rsidR="00A52FD7" w:rsidRPr="00A52FD7" w:rsidRDefault="00A52FD7" w:rsidP="00A52FD7">
      <w:pPr>
        <w:ind w:left="1418"/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DB_DATABASE=shop_app</w:t>
      </w:r>
    </w:p>
    <w:p w14:paraId="7DE3F5FE" w14:textId="77777777" w:rsidR="00A52FD7" w:rsidRPr="00A52FD7" w:rsidRDefault="00A52FD7" w:rsidP="00A52FD7">
      <w:pPr>
        <w:ind w:left="1418"/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DB_USERNAME=twoj_uzytkownik</w:t>
      </w:r>
    </w:p>
    <w:p w14:paraId="2D60FAC6" w14:textId="77777777" w:rsidR="00A52FD7" w:rsidRPr="00A52FD7" w:rsidRDefault="00A52FD7" w:rsidP="00A52FD7">
      <w:pPr>
        <w:ind w:left="1418"/>
        <w:rPr>
          <w:lang w:val="en-PL"/>
        </w:rPr>
      </w:pPr>
      <w:r w:rsidRPr="00A52FD7">
        <w:rPr>
          <w:rFonts w:ascii="Courier New" w:hAnsi="Courier New" w:cs="Courier New"/>
          <w:lang w:val="en-PL"/>
        </w:rPr>
        <w:t>DB_PASSWORD=twoje_haslo</w:t>
      </w:r>
    </w:p>
    <w:p w14:paraId="7C814E2D" w14:textId="77777777" w:rsidR="00A52FD7" w:rsidRPr="00A52FD7" w:rsidRDefault="00A52FD7" w:rsidP="00A52FD7">
      <w:pPr>
        <w:numPr>
          <w:ilvl w:val="0"/>
          <w:numId w:val="84"/>
        </w:numPr>
        <w:rPr>
          <w:lang w:val="en-PL"/>
        </w:rPr>
      </w:pPr>
      <w:r w:rsidRPr="00A52FD7">
        <w:rPr>
          <w:b/>
          <w:bCs/>
          <w:lang w:val="en-PL"/>
        </w:rPr>
        <w:t>Generowanie klucza aplikacji:</w:t>
      </w:r>
      <w:r w:rsidRPr="00A52FD7">
        <w:rPr>
          <w:lang w:val="en-PL"/>
        </w:rPr>
        <w:br/>
        <w:t>Wygeneruj klucz aplikacji za pomocą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php artisan key:generate</w:t>
      </w:r>
    </w:p>
    <w:p w14:paraId="07A102CC" w14:textId="77777777" w:rsidR="00A52FD7" w:rsidRPr="00A52FD7" w:rsidRDefault="00A52FD7" w:rsidP="00A52FD7">
      <w:pPr>
        <w:numPr>
          <w:ilvl w:val="0"/>
          <w:numId w:val="84"/>
        </w:numPr>
        <w:rPr>
          <w:lang w:val="en-PL"/>
        </w:rPr>
      </w:pPr>
      <w:r w:rsidRPr="00A52FD7">
        <w:rPr>
          <w:b/>
          <w:bCs/>
          <w:lang w:val="en-PL"/>
        </w:rPr>
        <w:t>Migracja bazy danych:</w:t>
      </w:r>
      <w:r w:rsidRPr="00A52FD7">
        <w:rPr>
          <w:lang w:val="en-PL"/>
        </w:rPr>
        <w:br/>
        <w:t>Aby utworzyć struktury tabel w bazie danych, wykonaj migrację (oraz seedowanie danych testowych, jeśli jest to wymagane)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php artisan migrate --seed</w:t>
      </w:r>
    </w:p>
    <w:p w14:paraId="3E7CC07E" w14:textId="2E7E06A6" w:rsidR="00A52FD7" w:rsidRPr="00A52FD7" w:rsidRDefault="00A52FD7" w:rsidP="00A52FD7">
      <w:pPr>
        <w:numPr>
          <w:ilvl w:val="0"/>
          <w:numId w:val="84"/>
        </w:numPr>
        <w:rPr>
          <w:lang w:val="en-PL"/>
        </w:rPr>
      </w:pPr>
      <w:r w:rsidRPr="00A52FD7">
        <w:rPr>
          <w:b/>
          <w:bCs/>
          <w:lang w:val="en-PL"/>
        </w:rPr>
        <w:t>Uruchomienie serwera aplikacji:</w:t>
      </w:r>
      <w:r w:rsidRPr="00A52FD7">
        <w:rPr>
          <w:lang w:val="en-PL"/>
        </w:rPr>
        <w:br/>
        <w:t>Uruchom serwer developerski przy pomocy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lastRenderedPageBreak/>
        <w:t>php artisan serve</w:t>
      </w:r>
      <w:r w:rsidRPr="00A52FD7">
        <w:rPr>
          <w:lang w:val="en-PL"/>
        </w:rPr>
        <w:br/>
        <w:t xml:space="preserve">Aplikacja będzie dostępna pod adresem: </w:t>
      </w:r>
      <w:hyperlink r:id="rId25" w:tgtFrame="_new" w:history="1">
        <w:r w:rsidRPr="00A52FD7">
          <w:rPr>
            <w:rStyle w:val="Hyperlink"/>
            <w:rFonts w:ascii="Courier New" w:hAnsi="Courier New" w:cs="Courier New"/>
            <w:lang w:val="en-PL"/>
          </w:rPr>
          <w:t>http://127.0.0.1:8000</w:t>
        </w:r>
      </w:hyperlink>
    </w:p>
    <w:p w14:paraId="52F18A4C" w14:textId="77777777" w:rsidR="00A52FD7" w:rsidRPr="00A52FD7" w:rsidRDefault="00A52FD7" w:rsidP="00A52FD7">
      <w:pPr>
        <w:rPr>
          <w:lang w:val="en-PL"/>
        </w:rPr>
      </w:pPr>
      <w:r w:rsidRPr="00A52FD7">
        <w:rPr>
          <w:b/>
          <w:bCs/>
          <w:lang w:val="en-PL"/>
        </w:rPr>
        <w:t>4.3 Konfiguracja frontendu (Vue 3 + Vite)</w:t>
      </w:r>
    </w:p>
    <w:p w14:paraId="17536E5D" w14:textId="77777777" w:rsidR="00A52FD7" w:rsidRPr="00A52FD7" w:rsidRDefault="00A52FD7" w:rsidP="00A52FD7">
      <w:pPr>
        <w:numPr>
          <w:ilvl w:val="0"/>
          <w:numId w:val="85"/>
        </w:numPr>
        <w:rPr>
          <w:lang w:val="en-PL"/>
        </w:rPr>
      </w:pPr>
      <w:r w:rsidRPr="00A52FD7">
        <w:rPr>
          <w:b/>
          <w:bCs/>
          <w:lang w:val="en-PL"/>
        </w:rPr>
        <w:t>Przejście do katalogu frontendu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cd ../frontend</w:t>
      </w:r>
    </w:p>
    <w:p w14:paraId="76BD96B6" w14:textId="77777777" w:rsidR="00A52FD7" w:rsidRPr="00A52FD7" w:rsidRDefault="00A52FD7" w:rsidP="00A52FD7">
      <w:pPr>
        <w:numPr>
          <w:ilvl w:val="0"/>
          <w:numId w:val="85"/>
        </w:numPr>
        <w:rPr>
          <w:lang w:val="en-PL"/>
        </w:rPr>
      </w:pPr>
      <w:r w:rsidRPr="00A52FD7">
        <w:rPr>
          <w:b/>
          <w:bCs/>
          <w:lang w:val="en-PL"/>
        </w:rPr>
        <w:t>Instalacja zależności frontendowych:</w:t>
      </w:r>
      <w:r w:rsidRPr="00A52FD7">
        <w:rPr>
          <w:lang w:val="en-PL"/>
        </w:rPr>
        <w:br/>
        <w:t>Zainstaluj zależności, wykonując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npm install</w:t>
      </w:r>
    </w:p>
    <w:p w14:paraId="624BB568" w14:textId="77777777" w:rsidR="00A52FD7" w:rsidRPr="00A52FD7" w:rsidRDefault="00A52FD7" w:rsidP="00A52FD7">
      <w:pPr>
        <w:numPr>
          <w:ilvl w:val="0"/>
          <w:numId w:val="85"/>
        </w:numPr>
        <w:rPr>
          <w:lang w:val="en-PL"/>
        </w:rPr>
      </w:pPr>
      <w:r w:rsidRPr="00A52FD7">
        <w:rPr>
          <w:b/>
          <w:bCs/>
          <w:lang w:val="en-PL"/>
        </w:rPr>
        <w:t>Uruchomienie aplikacji frontendowej:</w:t>
      </w:r>
      <w:r w:rsidRPr="00A52FD7">
        <w:rPr>
          <w:lang w:val="en-PL"/>
        </w:rPr>
        <w:br/>
        <w:t>Aby uruchomić aplikację w trybie deweloperskim, wpisz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npm run dev</w:t>
      </w:r>
      <w:r w:rsidRPr="00A52FD7">
        <w:rPr>
          <w:lang w:val="en-PL"/>
        </w:rPr>
        <w:br/>
        <w:t xml:space="preserve">Aplikacja będzie dostępna pod adresem: </w:t>
      </w:r>
      <w:hyperlink r:id="rId26" w:tgtFrame="_new" w:history="1">
        <w:r w:rsidRPr="00A52FD7">
          <w:rPr>
            <w:rStyle w:val="Hyperlink"/>
            <w:rFonts w:ascii="Courier New" w:hAnsi="Courier New" w:cs="Courier New"/>
            <w:lang w:val="en-PL"/>
          </w:rPr>
          <w:t>http://localhost:5173</w:t>
        </w:r>
      </w:hyperlink>
    </w:p>
    <w:p w14:paraId="4DB3EB04" w14:textId="160F5BB8" w:rsidR="00A52FD7" w:rsidRPr="00A52FD7" w:rsidRDefault="00A52FD7" w:rsidP="00A52FD7">
      <w:pPr>
        <w:numPr>
          <w:ilvl w:val="0"/>
          <w:numId w:val="85"/>
        </w:numPr>
        <w:rPr>
          <w:lang w:val="en-PL"/>
        </w:rPr>
      </w:pPr>
      <w:r w:rsidRPr="00A52FD7">
        <w:rPr>
          <w:b/>
          <w:bCs/>
          <w:lang w:val="en-PL"/>
        </w:rPr>
        <w:t>Kompilacja produkcyjna:</w:t>
      </w:r>
      <w:r w:rsidRPr="00A52FD7">
        <w:rPr>
          <w:lang w:val="en-PL"/>
        </w:rPr>
        <w:br/>
        <w:t>Aby przygotować wersję produkcyjną aplikacji, wykonaj:</w:t>
      </w:r>
      <w:r w:rsidRPr="00A52FD7">
        <w:rPr>
          <w:lang w:val="en-PL"/>
        </w:rPr>
        <w:br/>
      </w:r>
      <w:r w:rsidRPr="00A52FD7">
        <w:rPr>
          <w:rFonts w:ascii="Courier New" w:hAnsi="Courier New" w:cs="Courier New"/>
          <w:lang w:val="en-PL"/>
        </w:rPr>
        <w:t>npm run build</w:t>
      </w:r>
    </w:p>
    <w:p w14:paraId="0A4BC8DB" w14:textId="6376F3D7" w:rsidR="00A52FD7" w:rsidRPr="00A52FD7" w:rsidRDefault="00A52FD7" w:rsidP="00A52FD7">
      <w:pPr>
        <w:rPr>
          <w:lang w:val="en-PL"/>
        </w:rPr>
      </w:pPr>
      <w:r w:rsidRPr="00A52FD7">
        <w:rPr>
          <w:b/>
          <w:bCs/>
          <w:lang w:val="en-PL"/>
        </w:rPr>
        <w:t>4.4 Testowanie API</w:t>
      </w:r>
    </w:p>
    <w:p w14:paraId="18652937" w14:textId="77777777" w:rsidR="00A52FD7" w:rsidRPr="00A52FD7" w:rsidRDefault="00A52FD7" w:rsidP="00A52FD7">
      <w:pPr>
        <w:rPr>
          <w:lang w:val="en-PL"/>
        </w:rPr>
      </w:pPr>
      <w:r w:rsidRPr="00A52FD7">
        <w:rPr>
          <w:lang w:val="en-PL"/>
        </w:rPr>
        <w:t>Aby sprawdzić, czy backend działa poprawnie, można użyć Postman lub narzędzia curl. Na przykład, aby pobrać szczegóły produktu, wykonaj poniższe zapytanie:</w:t>
      </w:r>
    </w:p>
    <w:p w14:paraId="3D8D2A6F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curl -X GET "http://127.0.0.1:8000/api/products/1"</w:t>
      </w:r>
    </w:p>
    <w:p w14:paraId="6BA1CA4D" w14:textId="77777777" w:rsidR="00A52FD7" w:rsidRPr="00A52FD7" w:rsidRDefault="00A52FD7" w:rsidP="00A52FD7">
      <w:pPr>
        <w:rPr>
          <w:lang w:val="en-PL"/>
        </w:rPr>
      </w:pPr>
      <w:r w:rsidRPr="00A52FD7">
        <w:rPr>
          <w:lang w:val="en-PL"/>
        </w:rPr>
        <w:t>Przykładowa odpowiedź może wyglądać następująco:</w:t>
      </w:r>
    </w:p>
    <w:p w14:paraId="17CF8345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{</w:t>
      </w:r>
    </w:p>
    <w:p w14:paraId="0EEBBEC4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id": 1,</w:t>
      </w:r>
    </w:p>
    <w:p w14:paraId="050230BC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title": "Product Example",</w:t>
      </w:r>
    </w:p>
    <w:p w14:paraId="4014535F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description": "Detailed description of the product.",</w:t>
      </w:r>
    </w:p>
    <w:p w14:paraId="66CF2A64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price": "99.99",</w:t>
      </w:r>
    </w:p>
    <w:p w14:paraId="349A3816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discount_percentage": "10.00",</w:t>
      </w:r>
    </w:p>
    <w:p w14:paraId="1B668434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rating": "4.50",</w:t>
      </w:r>
    </w:p>
    <w:p w14:paraId="46EA7B0F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stock": 100,</w:t>
      </w:r>
    </w:p>
    <w:p w14:paraId="2C7FC2D2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brand": "BrandName",</w:t>
      </w:r>
    </w:p>
    <w:p w14:paraId="3C61B9FF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category": "CategoryName",</w:t>
      </w:r>
    </w:p>
    <w:p w14:paraId="0C293EF6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thumbnail": "/storage/product1.jpg",</w:t>
      </w:r>
    </w:p>
    <w:p w14:paraId="2561163F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images": ["/storage/product1_1.jpg", "/storage/product1_2.jpg"],</w:t>
      </w:r>
    </w:p>
    <w:p w14:paraId="189F2F2E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created_at": "2025-02-04T09:11:06.000000Z",</w:t>
      </w:r>
    </w:p>
    <w:p w14:paraId="2DE1A558" w14:textId="77777777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 xml:space="preserve">  "updated_at": "2025-02-04T09:11:06.000000Z"</w:t>
      </w:r>
    </w:p>
    <w:p w14:paraId="06C22218" w14:textId="2D362C9D" w:rsidR="00A52FD7" w:rsidRPr="00A52FD7" w:rsidRDefault="00A52FD7" w:rsidP="00A52FD7">
      <w:pPr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}</w:t>
      </w:r>
    </w:p>
    <w:p w14:paraId="60A2A3B8" w14:textId="657572A5" w:rsidR="00A52FD7" w:rsidRPr="00A52FD7" w:rsidRDefault="00A52FD7" w:rsidP="00A52FD7">
      <w:pPr>
        <w:rPr>
          <w:lang w:val="en-PL"/>
        </w:rPr>
      </w:pPr>
      <w:r>
        <w:rPr>
          <w:b/>
          <w:bCs/>
          <w:lang w:val="en-PL"/>
        </w:rPr>
        <w:br w:type="column"/>
      </w:r>
      <w:r w:rsidRPr="00A52FD7">
        <w:rPr>
          <w:b/>
          <w:bCs/>
          <w:lang w:val="en-PL"/>
        </w:rPr>
        <w:lastRenderedPageBreak/>
        <w:t>4.5 Uruchomienie aplikacji na serwerze produkcyjnym</w:t>
      </w:r>
    </w:p>
    <w:p w14:paraId="5A6FC21A" w14:textId="77777777" w:rsidR="00A52FD7" w:rsidRPr="00A52FD7" w:rsidRDefault="00A52FD7" w:rsidP="00A52FD7">
      <w:pPr>
        <w:rPr>
          <w:lang w:val="en-PL"/>
        </w:rPr>
      </w:pPr>
      <w:r w:rsidRPr="00A52FD7">
        <w:rPr>
          <w:lang w:val="en-PL"/>
        </w:rPr>
        <w:t>Aby wdrożyć aplikację ShopApp na serwerze produkcyjnym, wykonaj następujące kroki:</w:t>
      </w:r>
    </w:p>
    <w:p w14:paraId="0C764DBE" w14:textId="77777777" w:rsidR="00A52FD7" w:rsidRPr="00A52FD7" w:rsidRDefault="00A52FD7" w:rsidP="00A52FD7">
      <w:pPr>
        <w:numPr>
          <w:ilvl w:val="0"/>
          <w:numId w:val="86"/>
        </w:numPr>
        <w:rPr>
          <w:lang w:val="en-PL"/>
        </w:rPr>
      </w:pPr>
      <w:r w:rsidRPr="00A52FD7">
        <w:rPr>
          <w:lang w:val="en-PL"/>
        </w:rPr>
        <w:t>Skonfiguruj środowisko Linux (np. Ubuntu 20.04+).</w:t>
      </w:r>
    </w:p>
    <w:p w14:paraId="319133E3" w14:textId="77777777" w:rsidR="00A52FD7" w:rsidRPr="00A52FD7" w:rsidRDefault="00A52FD7" w:rsidP="00A52FD7">
      <w:pPr>
        <w:numPr>
          <w:ilvl w:val="0"/>
          <w:numId w:val="86"/>
        </w:numPr>
        <w:rPr>
          <w:lang w:val="en-PL"/>
        </w:rPr>
      </w:pPr>
      <w:r w:rsidRPr="00A52FD7">
        <w:rPr>
          <w:lang w:val="en-PL"/>
        </w:rPr>
        <w:t>Zainstaluj serwer WWW (Nginx lub Apache) oraz PHP 8.0+.</w:t>
      </w:r>
    </w:p>
    <w:p w14:paraId="2A805858" w14:textId="77777777" w:rsidR="00A52FD7" w:rsidRPr="00A52FD7" w:rsidRDefault="00A52FD7" w:rsidP="00A52FD7">
      <w:pPr>
        <w:numPr>
          <w:ilvl w:val="0"/>
          <w:numId w:val="86"/>
        </w:numPr>
        <w:rPr>
          <w:lang w:val="en-PL"/>
        </w:rPr>
      </w:pPr>
      <w:r w:rsidRPr="00A52FD7">
        <w:rPr>
          <w:lang w:val="en-PL"/>
        </w:rPr>
        <w:t>Skopiuj pliki projektu na serwer i skonfiguruj plik .env z odpowiednimi danymi dostępowymi.</w:t>
      </w:r>
    </w:p>
    <w:p w14:paraId="18C9E962" w14:textId="77777777" w:rsidR="00A52FD7" w:rsidRPr="00A52FD7" w:rsidRDefault="00A52FD7" w:rsidP="00A52FD7">
      <w:pPr>
        <w:numPr>
          <w:ilvl w:val="0"/>
          <w:numId w:val="86"/>
        </w:numPr>
        <w:rPr>
          <w:lang w:val="en-PL"/>
        </w:rPr>
      </w:pPr>
      <w:r w:rsidRPr="00A52FD7">
        <w:rPr>
          <w:lang w:val="en-PL"/>
        </w:rPr>
        <w:t>Wykonaj migracje bazy danych:</w:t>
      </w:r>
    </w:p>
    <w:p w14:paraId="21F7DA8B" w14:textId="77777777" w:rsidR="00A52FD7" w:rsidRPr="00A52FD7" w:rsidRDefault="00A52FD7" w:rsidP="00A52FD7">
      <w:pPr>
        <w:ind w:firstLine="709"/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php artisan migrate --seed</w:t>
      </w:r>
    </w:p>
    <w:p w14:paraId="3C87CF67" w14:textId="77777777" w:rsidR="00A52FD7" w:rsidRPr="00A52FD7" w:rsidRDefault="00A52FD7" w:rsidP="00A52FD7">
      <w:pPr>
        <w:numPr>
          <w:ilvl w:val="0"/>
          <w:numId w:val="86"/>
        </w:numPr>
        <w:rPr>
          <w:lang w:val="en-PL"/>
        </w:rPr>
      </w:pPr>
      <w:r w:rsidRPr="00A52FD7">
        <w:rPr>
          <w:lang w:val="en-PL"/>
        </w:rPr>
        <w:t>Skonfiguruj serwer tak, aby wskazywał na katalog public aplikacji Laravel.</w:t>
      </w:r>
    </w:p>
    <w:p w14:paraId="412C7224" w14:textId="77777777" w:rsidR="00A52FD7" w:rsidRPr="00A52FD7" w:rsidRDefault="00A52FD7" w:rsidP="00A52FD7">
      <w:pPr>
        <w:numPr>
          <w:ilvl w:val="0"/>
          <w:numId w:val="86"/>
        </w:numPr>
        <w:rPr>
          <w:lang w:val="en-PL"/>
        </w:rPr>
      </w:pPr>
      <w:r w:rsidRPr="00A52FD7">
        <w:rPr>
          <w:lang w:val="en-PL"/>
        </w:rPr>
        <w:t>Zbuduj frontend:</w:t>
      </w:r>
    </w:p>
    <w:p w14:paraId="2246ED85" w14:textId="77777777" w:rsidR="00A52FD7" w:rsidRPr="00A52FD7" w:rsidRDefault="00A52FD7" w:rsidP="00A52FD7">
      <w:pPr>
        <w:ind w:left="709"/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cd frontend</w:t>
      </w:r>
    </w:p>
    <w:p w14:paraId="1612BBC5" w14:textId="77777777" w:rsidR="00A52FD7" w:rsidRPr="00A52FD7" w:rsidRDefault="00A52FD7" w:rsidP="00A52FD7">
      <w:pPr>
        <w:ind w:left="709"/>
        <w:rPr>
          <w:rFonts w:ascii="Courier New" w:hAnsi="Courier New" w:cs="Courier New"/>
          <w:lang w:val="en-PL"/>
        </w:rPr>
      </w:pPr>
      <w:r w:rsidRPr="00A52FD7">
        <w:rPr>
          <w:rFonts w:ascii="Courier New" w:hAnsi="Courier New" w:cs="Courier New"/>
          <w:lang w:val="en-PL"/>
        </w:rPr>
        <w:t>npm run build</w:t>
      </w:r>
    </w:p>
    <w:p w14:paraId="62CFE4E1" w14:textId="2933BE94" w:rsidR="00D63508" w:rsidRDefault="00A52FD7" w:rsidP="00401D2A">
      <w:pPr>
        <w:pStyle w:val="Heading1"/>
        <w:numPr>
          <w:ilvl w:val="0"/>
          <w:numId w:val="1"/>
        </w:numPr>
        <w:ind w:left="0"/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8" w:name="_Toc190174976"/>
      <w:r w:rsidR="00D70B68" w:rsidRPr="00E02E21">
        <w:rPr>
          <w:b/>
          <w:bCs/>
          <w:u w:val="single"/>
        </w:rPr>
        <w:lastRenderedPageBreak/>
        <w:t>Podsumowani</w:t>
      </w:r>
      <w:r w:rsidR="00E02E21" w:rsidRPr="00E02E21">
        <w:rPr>
          <w:b/>
          <w:bCs/>
          <w:u w:val="single"/>
        </w:rPr>
        <w:t>e</w:t>
      </w:r>
      <w:bookmarkEnd w:id="8"/>
    </w:p>
    <w:p w14:paraId="203DD49F" w14:textId="77777777" w:rsidR="00D12330" w:rsidRPr="00D12330" w:rsidRDefault="00D12330" w:rsidP="00D12330">
      <w:pPr>
        <w:rPr>
          <w:lang w:val="en-PL"/>
        </w:rPr>
      </w:pPr>
      <w:r w:rsidRPr="00D12330">
        <w:rPr>
          <w:lang w:val="en-PL"/>
        </w:rPr>
        <w:t>Projekt aplikacji eCommerce ShopApp został zrealizowany przy użyciu nowoczesnych technologii backendowych i frontendowych, co umożliwiło stworzenie intuicyjnego, funkcjonalnego oraz responsywnego systemu zakupowego. Dzięki zastosowaniu Laravel jako backendu oraz Vue 3 z Vite na froncie, aplikacja łączy wydajność, skalowalność i przyjazny interfejs użytkownika, umożliwiając klientom łatwe przeglądanie produktów, dodawanie ich do koszyka, dokonywanie zakupów oraz zarządzanie swoim kontem.</w:t>
      </w:r>
    </w:p>
    <w:p w14:paraId="7F12A037" w14:textId="77777777" w:rsidR="00D12330" w:rsidRPr="00D12330" w:rsidRDefault="00D12330" w:rsidP="00D12330">
      <w:pPr>
        <w:rPr>
          <w:lang w:val="en-PL"/>
        </w:rPr>
      </w:pPr>
      <w:r w:rsidRPr="00D12330">
        <w:rPr>
          <w:b/>
          <w:bCs/>
          <w:lang w:val="en-PL"/>
        </w:rPr>
        <w:t>5.1 Kluczowe funkcjonalności</w:t>
      </w:r>
    </w:p>
    <w:p w14:paraId="089950A0" w14:textId="77777777" w:rsidR="00D12330" w:rsidRPr="00D12330" w:rsidRDefault="00D12330" w:rsidP="00D12330">
      <w:pPr>
        <w:rPr>
          <w:lang w:val="en-PL"/>
        </w:rPr>
      </w:pPr>
      <w:r w:rsidRPr="00D12330">
        <w:rPr>
          <w:lang w:val="en-PL"/>
        </w:rPr>
        <w:t>Aplikacja umożliwia użytkownikom:</w:t>
      </w:r>
    </w:p>
    <w:p w14:paraId="7CB6BA27" w14:textId="77777777" w:rsidR="00D12330" w:rsidRPr="00D12330" w:rsidRDefault="00D12330" w:rsidP="00D12330">
      <w:pPr>
        <w:numPr>
          <w:ilvl w:val="0"/>
          <w:numId w:val="88"/>
        </w:numPr>
        <w:rPr>
          <w:lang w:val="en-PL"/>
        </w:rPr>
      </w:pPr>
      <w:r w:rsidRPr="00D12330">
        <w:rPr>
          <w:lang w:val="en-PL"/>
        </w:rPr>
        <w:t>Przeglądanie produktów z dynamicznym wyszukiwaniem – pole wyszukiwania z ikoną lupy umożliwia filtrowanie produktów w czasie rzeczywistym na podstawie nazwy, opisu, kategorii i marki.</w:t>
      </w:r>
    </w:p>
    <w:p w14:paraId="09105492" w14:textId="77777777" w:rsidR="00D12330" w:rsidRPr="00D12330" w:rsidRDefault="00D12330" w:rsidP="00D12330">
      <w:pPr>
        <w:numPr>
          <w:ilvl w:val="0"/>
          <w:numId w:val="88"/>
        </w:numPr>
        <w:rPr>
          <w:lang w:val="en-PL"/>
        </w:rPr>
      </w:pPr>
      <w:r w:rsidRPr="00D12330">
        <w:rPr>
          <w:lang w:val="en-PL"/>
        </w:rPr>
        <w:t>Rejestrację i logowanie – umożliwiające użytkownikom tworzenie konta oraz logowanie w celu korzystania z funkcji takich jak dodawanie produktów do koszyka, zakupy czy personalizacja ustawień.</w:t>
      </w:r>
    </w:p>
    <w:p w14:paraId="528915D1" w14:textId="77777777" w:rsidR="00D12330" w:rsidRPr="00D12330" w:rsidRDefault="00D12330" w:rsidP="00D12330">
      <w:pPr>
        <w:numPr>
          <w:ilvl w:val="0"/>
          <w:numId w:val="88"/>
        </w:numPr>
        <w:rPr>
          <w:lang w:val="en-PL"/>
        </w:rPr>
      </w:pPr>
      <w:r w:rsidRPr="00D12330">
        <w:rPr>
          <w:lang w:val="en-PL"/>
        </w:rPr>
        <w:t>Dodawanie produktów do koszyka oraz finalizację zakupów – z możliwością zmiany ilości produktów oraz usuwania pozycji, a także przyciskiem "Buy Now", który przetwarza zakupy, zapisując dane w tabeli purchases i aktualizując stan magazynowy.</w:t>
      </w:r>
    </w:p>
    <w:p w14:paraId="7016D647" w14:textId="77777777" w:rsidR="00D12330" w:rsidRPr="00D12330" w:rsidRDefault="00D12330" w:rsidP="00D12330">
      <w:pPr>
        <w:numPr>
          <w:ilvl w:val="0"/>
          <w:numId w:val="88"/>
        </w:numPr>
        <w:rPr>
          <w:lang w:val="en-PL"/>
        </w:rPr>
      </w:pPr>
      <w:r w:rsidRPr="00D12330">
        <w:rPr>
          <w:lang w:val="en-PL"/>
        </w:rPr>
        <w:t>Obsługę subskrypcji newslettera oraz wysyłanie formularza kontaktowego – formularze te są dostępne zarówno w stopce, jak i w dedykowanej stronie kontaktowej, a ich wysyłka wymaga zalogowania, co jest komunikowane użytkownikowi za pomocą modali.</w:t>
      </w:r>
    </w:p>
    <w:p w14:paraId="37275C74" w14:textId="77777777" w:rsidR="00D12330" w:rsidRPr="00D12330" w:rsidRDefault="00D12330" w:rsidP="00D12330">
      <w:pPr>
        <w:numPr>
          <w:ilvl w:val="0"/>
          <w:numId w:val="88"/>
        </w:numPr>
        <w:rPr>
          <w:lang w:val="en-PL"/>
        </w:rPr>
      </w:pPr>
      <w:r w:rsidRPr="00D12330">
        <w:rPr>
          <w:lang w:val="en-PL"/>
        </w:rPr>
        <w:t>Zarządzanie kontem użytkownika – poprzez panel, w którym użytkownik może przeglądać historię swoich zakupów, edytować dane osobowe oraz zmieniać hasło.</w:t>
      </w:r>
    </w:p>
    <w:p w14:paraId="7C128EF3" w14:textId="77777777" w:rsidR="00D12330" w:rsidRPr="00D12330" w:rsidRDefault="00D12330" w:rsidP="00D12330">
      <w:pPr>
        <w:rPr>
          <w:lang w:val="en-PL"/>
        </w:rPr>
      </w:pPr>
      <w:r w:rsidRPr="00D12330">
        <w:rPr>
          <w:b/>
          <w:bCs/>
          <w:lang w:val="en-PL"/>
        </w:rPr>
        <w:t>5.2 Technologie wykorzystane w projekcie</w:t>
      </w:r>
    </w:p>
    <w:p w14:paraId="6F03050C" w14:textId="77777777" w:rsidR="00D12330" w:rsidRPr="00D12330" w:rsidRDefault="00D12330" w:rsidP="00D12330">
      <w:pPr>
        <w:rPr>
          <w:lang w:val="en-PL"/>
        </w:rPr>
      </w:pPr>
      <w:r w:rsidRPr="00D12330">
        <w:rPr>
          <w:lang w:val="en-PL"/>
        </w:rPr>
        <w:t>W trakcie realizacji projektu ShopApp zastosowano następujące technologie:</w:t>
      </w:r>
    </w:p>
    <w:p w14:paraId="61E59877" w14:textId="77777777" w:rsidR="00D12330" w:rsidRPr="00D12330" w:rsidRDefault="00D12330" w:rsidP="00D12330">
      <w:pPr>
        <w:numPr>
          <w:ilvl w:val="0"/>
          <w:numId w:val="89"/>
        </w:numPr>
        <w:rPr>
          <w:lang w:val="en-PL"/>
        </w:rPr>
      </w:pPr>
      <w:r w:rsidRPr="00D12330">
        <w:rPr>
          <w:b/>
          <w:bCs/>
          <w:lang w:val="en-PL"/>
        </w:rPr>
        <w:t>Backend:</w:t>
      </w:r>
      <w:r w:rsidRPr="00D12330">
        <w:rPr>
          <w:lang w:val="en-PL"/>
        </w:rPr>
        <w:t xml:space="preserve"> Laravel 11.4 (PHP 8+), MySQL, Eloquent ORM, Laravel Sanctum, Laravel Migrations.</w:t>
      </w:r>
    </w:p>
    <w:p w14:paraId="4016F7DB" w14:textId="77777777" w:rsidR="00D12330" w:rsidRPr="00D12330" w:rsidRDefault="00D12330" w:rsidP="00D12330">
      <w:pPr>
        <w:numPr>
          <w:ilvl w:val="0"/>
          <w:numId w:val="89"/>
        </w:numPr>
        <w:rPr>
          <w:lang w:val="en-PL"/>
        </w:rPr>
      </w:pPr>
      <w:r w:rsidRPr="00D12330">
        <w:rPr>
          <w:b/>
          <w:bCs/>
          <w:lang w:val="en-PL"/>
        </w:rPr>
        <w:t>Frontend:</w:t>
      </w:r>
      <w:r w:rsidRPr="00D12330">
        <w:rPr>
          <w:lang w:val="en-PL"/>
        </w:rPr>
        <w:t xml:space="preserve"> Vue 3, Vite, Pinia, Vue Router, CSS (oraz elementy W3.css), FontAwesome.</w:t>
      </w:r>
    </w:p>
    <w:p w14:paraId="4C2F523E" w14:textId="77777777" w:rsidR="00D12330" w:rsidRPr="00D12330" w:rsidRDefault="00D12330" w:rsidP="00D12330">
      <w:pPr>
        <w:numPr>
          <w:ilvl w:val="0"/>
          <w:numId w:val="89"/>
        </w:numPr>
        <w:rPr>
          <w:lang w:val="en-PL"/>
        </w:rPr>
      </w:pPr>
      <w:r w:rsidRPr="00D12330">
        <w:rPr>
          <w:b/>
          <w:bCs/>
          <w:lang w:val="en-PL"/>
        </w:rPr>
        <w:t>Inne narzędzia:</w:t>
      </w:r>
      <w:r w:rsidRPr="00D12330">
        <w:rPr>
          <w:lang w:val="en-PL"/>
        </w:rPr>
        <w:t xml:space="preserve"> Git, GitLab, Composer, npm.</w:t>
      </w:r>
    </w:p>
    <w:p w14:paraId="4E72EB84" w14:textId="77777777" w:rsidR="00D12330" w:rsidRPr="00D12330" w:rsidRDefault="00D12330" w:rsidP="00D12330">
      <w:pPr>
        <w:numPr>
          <w:ilvl w:val="0"/>
          <w:numId w:val="89"/>
        </w:numPr>
        <w:rPr>
          <w:lang w:val="en-PL"/>
        </w:rPr>
      </w:pPr>
      <w:r w:rsidRPr="00D12330">
        <w:rPr>
          <w:b/>
          <w:bCs/>
          <w:lang w:val="en-PL"/>
        </w:rPr>
        <w:t>API zewnętrzne:</w:t>
      </w:r>
      <w:r w:rsidRPr="00D12330">
        <w:rPr>
          <w:lang w:val="en-PL"/>
        </w:rPr>
        <w:t xml:space="preserve"> Możliwe integracje z systemami płatności oraz zewnętrznymi usługami (np. dostawczymi).</w:t>
      </w:r>
    </w:p>
    <w:p w14:paraId="29C1FC60" w14:textId="0339215D" w:rsidR="00D12330" w:rsidRPr="00D12330" w:rsidRDefault="00D12330" w:rsidP="00D12330">
      <w:pPr>
        <w:rPr>
          <w:lang w:val="en-PL"/>
        </w:rPr>
      </w:pPr>
      <w:r>
        <w:rPr>
          <w:b/>
          <w:bCs/>
          <w:lang w:val="en-PL"/>
        </w:rPr>
        <w:br w:type="column"/>
      </w:r>
      <w:r w:rsidRPr="00D12330">
        <w:rPr>
          <w:b/>
          <w:bCs/>
          <w:lang w:val="en-PL"/>
        </w:rPr>
        <w:lastRenderedPageBreak/>
        <w:t>5.3 Wnioski i dalsze możliwości rozwoju</w:t>
      </w:r>
    </w:p>
    <w:p w14:paraId="11FBA50D" w14:textId="77777777" w:rsidR="00D12330" w:rsidRPr="00D12330" w:rsidRDefault="00D12330" w:rsidP="00D12330">
      <w:pPr>
        <w:rPr>
          <w:lang w:val="en-PL"/>
        </w:rPr>
      </w:pPr>
      <w:r w:rsidRPr="00D12330">
        <w:rPr>
          <w:lang w:val="en-PL"/>
        </w:rPr>
        <w:t>Projekt ShopApp stanowi wydajny i intuicyjny system eCommerce, który umożliwia użytkownikom łatwe dokonywanie zakupów online. Kluczowe funkcjonalności, takie jak dynamiczne wyszukiwanie produktów, zaawansowana obsługa koszyka oraz panel użytkownika, zapewniają doskonałe doświadczenie zakupowe.</w:t>
      </w:r>
      <w:r w:rsidRPr="00D12330">
        <w:rPr>
          <w:lang w:val="en-PL"/>
        </w:rPr>
        <w:br/>
        <w:t>Możliwe dalsze rozszerzenia projektu obejmują:</w:t>
      </w:r>
    </w:p>
    <w:p w14:paraId="7DF7A3B5" w14:textId="77777777" w:rsidR="00D12330" w:rsidRPr="00D12330" w:rsidRDefault="00D12330" w:rsidP="00D12330">
      <w:pPr>
        <w:numPr>
          <w:ilvl w:val="0"/>
          <w:numId w:val="90"/>
        </w:numPr>
        <w:rPr>
          <w:lang w:val="en-PL"/>
        </w:rPr>
      </w:pPr>
      <w:r w:rsidRPr="00D12330">
        <w:rPr>
          <w:lang w:val="en-PL"/>
        </w:rPr>
        <w:t>Rozbudowę funkcji wyszukiwania o zaawansowane filtry (np. zakres cenowy, oceny produktów).</w:t>
      </w:r>
    </w:p>
    <w:p w14:paraId="20505B9B" w14:textId="77777777" w:rsidR="00D12330" w:rsidRPr="00D12330" w:rsidRDefault="00D12330" w:rsidP="00D12330">
      <w:pPr>
        <w:numPr>
          <w:ilvl w:val="0"/>
          <w:numId w:val="90"/>
        </w:numPr>
        <w:rPr>
          <w:lang w:val="en-PL"/>
        </w:rPr>
      </w:pPr>
      <w:r w:rsidRPr="00D12330">
        <w:rPr>
          <w:lang w:val="en-PL"/>
        </w:rPr>
        <w:t>Integrację z systemami płatności online oraz usługami kurierskimi.</w:t>
      </w:r>
    </w:p>
    <w:p w14:paraId="45D6FEBC" w14:textId="77777777" w:rsidR="00D12330" w:rsidRPr="00D12330" w:rsidRDefault="00D12330" w:rsidP="00D12330">
      <w:pPr>
        <w:numPr>
          <w:ilvl w:val="0"/>
          <w:numId w:val="90"/>
        </w:numPr>
        <w:rPr>
          <w:lang w:val="en-PL"/>
        </w:rPr>
      </w:pPr>
      <w:r w:rsidRPr="00D12330">
        <w:rPr>
          <w:lang w:val="en-PL"/>
        </w:rPr>
        <w:t>Dodanie powiadomień push i alertów dotyczących promocji.</w:t>
      </w:r>
    </w:p>
    <w:p w14:paraId="63F73954" w14:textId="77777777" w:rsidR="00D12330" w:rsidRPr="00D12330" w:rsidRDefault="00D12330" w:rsidP="00D12330">
      <w:pPr>
        <w:numPr>
          <w:ilvl w:val="0"/>
          <w:numId w:val="90"/>
        </w:numPr>
        <w:rPr>
          <w:lang w:val="en-PL"/>
        </w:rPr>
      </w:pPr>
      <w:r w:rsidRPr="00D12330">
        <w:rPr>
          <w:lang w:val="en-PL"/>
        </w:rPr>
        <w:t>Ulepszenia interfejsu mobilnego i wdrożenie dedykowanej aplikacji mobilnej.</w:t>
      </w:r>
    </w:p>
    <w:p w14:paraId="1E5F2CDA" w14:textId="77777777" w:rsidR="00D12330" w:rsidRPr="00D12330" w:rsidRDefault="00D12330" w:rsidP="00D12330">
      <w:pPr>
        <w:rPr>
          <w:lang w:val="en-PL"/>
        </w:rPr>
      </w:pPr>
      <w:r w:rsidRPr="00D12330">
        <w:rPr>
          <w:b/>
          <w:bCs/>
          <w:lang w:val="en-PL"/>
        </w:rPr>
        <w:t>5.4 Podsumowanie końcowe</w:t>
      </w:r>
    </w:p>
    <w:p w14:paraId="1EEE8817" w14:textId="044C6E89" w:rsidR="00D12330" w:rsidRPr="00D12330" w:rsidRDefault="00D12330" w:rsidP="00D12330">
      <w:pPr>
        <w:rPr>
          <w:lang w:val="en-PL"/>
        </w:rPr>
      </w:pPr>
      <w:r w:rsidRPr="00D12330">
        <w:rPr>
          <w:lang w:val="en-PL"/>
        </w:rPr>
        <w:t>Projekt ShopApp łączy nowoczesne technologie webowe i bazodanowe, tworząc skalowalny, responsywny i intuicyjny system eCommerce. Dzięki zastosowaniu Laravel i Vue 3, aplikacja oferuje użytkownikom bogate funkcjonalności, które można rozwijać i dostosowywać do przyszłych potrzeb rynkowych. Projekt został przetestowany pod kątem wydajności oraz użyteczności, a dalszy rozwój może obejmować kolejne usprawnienia, integracje oraz nowe funkcjonalności, które jeszcze bardziej poprawią doświadczenie zakupowe użytkowników.</w:t>
      </w:r>
    </w:p>
    <w:sectPr w:rsidR="00D12330" w:rsidRPr="00D12330" w:rsidSect="00BA6B28">
      <w:footerReference w:type="default" r:id="rId2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B0B26D" w14:textId="77777777" w:rsidR="00863858" w:rsidRDefault="00863858" w:rsidP="00606776">
      <w:pPr>
        <w:spacing w:after="0" w:line="240" w:lineRule="auto"/>
      </w:pPr>
      <w:r>
        <w:separator/>
      </w:r>
    </w:p>
  </w:endnote>
  <w:endnote w:type="continuationSeparator" w:id="0">
    <w:p w14:paraId="5683BC17" w14:textId="77777777" w:rsidR="00863858" w:rsidRDefault="00863858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267EF4D" w14:textId="39C0A19D" w:rsidR="00606776" w:rsidRPr="00D70B68" w:rsidRDefault="00606776" w:rsidP="00D70B68">
        <w:pPr>
          <w:pStyle w:val="Footer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141A91" w14:textId="77777777" w:rsidR="00863858" w:rsidRDefault="00863858" w:rsidP="00606776">
      <w:pPr>
        <w:spacing w:after="0" w:line="240" w:lineRule="auto"/>
      </w:pPr>
      <w:r>
        <w:separator/>
      </w:r>
    </w:p>
  </w:footnote>
  <w:footnote w:type="continuationSeparator" w:id="0">
    <w:p w14:paraId="2535B80D" w14:textId="77777777" w:rsidR="00863858" w:rsidRDefault="00863858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3BC7"/>
    <w:multiLevelType w:val="multilevel"/>
    <w:tmpl w:val="0B007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8C27A0"/>
    <w:multiLevelType w:val="multilevel"/>
    <w:tmpl w:val="A9BC0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8078DD"/>
    <w:multiLevelType w:val="multilevel"/>
    <w:tmpl w:val="05C6D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B56D01"/>
    <w:multiLevelType w:val="multilevel"/>
    <w:tmpl w:val="017A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477099C"/>
    <w:multiLevelType w:val="multilevel"/>
    <w:tmpl w:val="A574D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091A02"/>
    <w:multiLevelType w:val="multilevel"/>
    <w:tmpl w:val="D3A89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AA20BD"/>
    <w:multiLevelType w:val="multilevel"/>
    <w:tmpl w:val="40C6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CA841F4"/>
    <w:multiLevelType w:val="multilevel"/>
    <w:tmpl w:val="F0FA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3C7869"/>
    <w:multiLevelType w:val="multilevel"/>
    <w:tmpl w:val="4DDC7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03E4F39"/>
    <w:multiLevelType w:val="multilevel"/>
    <w:tmpl w:val="1B587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0E669A4"/>
    <w:multiLevelType w:val="multilevel"/>
    <w:tmpl w:val="14E03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101423"/>
    <w:multiLevelType w:val="multilevel"/>
    <w:tmpl w:val="7C983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8F6C59"/>
    <w:multiLevelType w:val="multilevel"/>
    <w:tmpl w:val="DA32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C31659"/>
    <w:multiLevelType w:val="multilevel"/>
    <w:tmpl w:val="2B2CB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80C417D"/>
    <w:multiLevelType w:val="multilevel"/>
    <w:tmpl w:val="11E84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B5B33EF"/>
    <w:multiLevelType w:val="multilevel"/>
    <w:tmpl w:val="2944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C6164D7"/>
    <w:multiLevelType w:val="multilevel"/>
    <w:tmpl w:val="A8E04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D5A417A"/>
    <w:multiLevelType w:val="multilevel"/>
    <w:tmpl w:val="54326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23D4798"/>
    <w:multiLevelType w:val="multilevel"/>
    <w:tmpl w:val="85D0D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2776DE0"/>
    <w:multiLevelType w:val="multilevel"/>
    <w:tmpl w:val="EC82F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2D21D71"/>
    <w:multiLevelType w:val="multilevel"/>
    <w:tmpl w:val="7B443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4E82013"/>
    <w:multiLevelType w:val="multilevel"/>
    <w:tmpl w:val="61489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573666F"/>
    <w:multiLevelType w:val="multilevel"/>
    <w:tmpl w:val="1C3A5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60E1279"/>
    <w:multiLevelType w:val="multilevel"/>
    <w:tmpl w:val="C21C2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3818B9"/>
    <w:multiLevelType w:val="multilevel"/>
    <w:tmpl w:val="6A105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8C42394"/>
    <w:multiLevelType w:val="multilevel"/>
    <w:tmpl w:val="5240C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29E606AE"/>
    <w:multiLevelType w:val="multilevel"/>
    <w:tmpl w:val="D47E8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AD01CED"/>
    <w:multiLevelType w:val="multilevel"/>
    <w:tmpl w:val="C6868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2AF65D96"/>
    <w:multiLevelType w:val="multilevel"/>
    <w:tmpl w:val="1CB82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1841C3"/>
    <w:multiLevelType w:val="multilevel"/>
    <w:tmpl w:val="23561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D106BDF"/>
    <w:multiLevelType w:val="multilevel"/>
    <w:tmpl w:val="2F286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D5F424D"/>
    <w:multiLevelType w:val="multilevel"/>
    <w:tmpl w:val="98880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2DCA5DA9"/>
    <w:multiLevelType w:val="multilevel"/>
    <w:tmpl w:val="AA646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ED56FE6"/>
    <w:multiLevelType w:val="multilevel"/>
    <w:tmpl w:val="20FC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03A5529"/>
    <w:multiLevelType w:val="multilevel"/>
    <w:tmpl w:val="BFB8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0B83960"/>
    <w:multiLevelType w:val="multilevel"/>
    <w:tmpl w:val="ACDCE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33D834B0"/>
    <w:multiLevelType w:val="multilevel"/>
    <w:tmpl w:val="F684A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33E62D5D"/>
    <w:multiLevelType w:val="multilevel"/>
    <w:tmpl w:val="00E48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4EA2515"/>
    <w:multiLevelType w:val="multilevel"/>
    <w:tmpl w:val="BCB29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5861AC7"/>
    <w:multiLevelType w:val="multilevel"/>
    <w:tmpl w:val="FFA29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7D36663"/>
    <w:multiLevelType w:val="multilevel"/>
    <w:tmpl w:val="79B0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3895584C"/>
    <w:multiLevelType w:val="multilevel"/>
    <w:tmpl w:val="39C80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89E3818"/>
    <w:multiLevelType w:val="multilevel"/>
    <w:tmpl w:val="7202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398F5AD2"/>
    <w:multiLevelType w:val="multilevel"/>
    <w:tmpl w:val="D9682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9E00874"/>
    <w:multiLevelType w:val="multilevel"/>
    <w:tmpl w:val="02C23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B753FDC"/>
    <w:multiLevelType w:val="multilevel"/>
    <w:tmpl w:val="4C7A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0F3704C"/>
    <w:multiLevelType w:val="multilevel"/>
    <w:tmpl w:val="E4B24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437526AF"/>
    <w:multiLevelType w:val="multilevel"/>
    <w:tmpl w:val="85D23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5E473EB"/>
    <w:multiLevelType w:val="multilevel"/>
    <w:tmpl w:val="A5B80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8EE18EF"/>
    <w:multiLevelType w:val="hybridMultilevel"/>
    <w:tmpl w:val="98C65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A6D72F6"/>
    <w:multiLevelType w:val="multilevel"/>
    <w:tmpl w:val="11F6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4B0542C1"/>
    <w:multiLevelType w:val="multilevel"/>
    <w:tmpl w:val="5D8AE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BA718C5"/>
    <w:multiLevelType w:val="multilevel"/>
    <w:tmpl w:val="C58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4C1F01FD"/>
    <w:multiLevelType w:val="multilevel"/>
    <w:tmpl w:val="E2429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C397B75"/>
    <w:multiLevelType w:val="hybridMultilevel"/>
    <w:tmpl w:val="62F26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CB04AAC"/>
    <w:multiLevelType w:val="multilevel"/>
    <w:tmpl w:val="C2ACD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4EBD71DF"/>
    <w:multiLevelType w:val="multilevel"/>
    <w:tmpl w:val="82009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EF84892"/>
    <w:multiLevelType w:val="multilevel"/>
    <w:tmpl w:val="B60EE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4FBB0EF7"/>
    <w:multiLevelType w:val="multilevel"/>
    <w:tmpl w:val="9BD00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07969F1"/>
    <w:multiLevelType w:val="multilevel"/>
    <w:tmpl w:val="3DEAC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0907D4D"/>
    <w:multiLevelType w:val="multilevel"/>
    <w:tmpl w:val="7F94E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1573535"/>
    <w:multiLevelType w:val="multilevel"/>
    <w:tmpl w:val="FD5C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24206C8"/>
    <w:multiLevelType w:val="multilevel"/>
    <w:tmpl w:val="AA18E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527649B4"/>
    <w:multiLevelType w:val="multilevel"/>
    <w:tmpl w:val="69BA7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5184931"/>
    <w:multiLevelType w:val="multilevel"/>
    <w:tmpl w:val="1E7A9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62C2646"/>
    <w:multiLevelType w:val="multilevel"/>
    <w:tmpl w:val="259C1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6455A20"/>
    <w:multiLevelType w:val="multilevel"/>
    <w:tmpl w:val="93443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74C57F2"/>
    <w:multiLevelType w:val="multilevel"/>
    <w:tmpl w:val="4F143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74D792E"/>
    <w:multiLevelType w:val="multilevel"/>
    <w:tmpl w:val="65A6E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79B2F8E"/>
    <w:multiLevelType w:val="multilevel"/>
    <w:tmpl w:val="2DAEC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59136878"/>
    <w:multiLevelType w:val="multilevel"/>
    <w:tmpl w:val="3F94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95153EB"/>
    <w:multiLevelType w:val="multilevel"/>
    <w:tmpl w:val="60FC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5984672C"/>
    <w:multiLevelType w:val="multilevel"/>
    <w:tmpl w:val="9B78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3" w15:restartNumberingAfterBreak="0">
    <w:nsid w:val="5AEA0F50"/>
    <w:multiLevelType w:val="multilevel"/>
    <w:tmpl w:val="461E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5FED56FA"/>
    <w:multiLevelType w:val="multilevel"/>
    <w:tmpl w:val="D7D22890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24B203D"/>
    <w:multiLevelType w:val="multilevel"/>
    <w:tmpl w:val="DAEE8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636B44A1"/>
    <w:multiLevelType w:val="multilevel"/>
    <w:tmpl w:val="54CA1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684F78C0"/>
    <w:multiLevelType w:val="multilevel"/>
    <w:tmpl w:val="491E6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690664E8"/>
    <w:multiLevelType w:val="multilevel"/>
    <w:tmpl w:val="BBC4F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BE87F86"/>
    <w:multiLevelType w:val="multilevel"/>
    <w:tmpl w:val="0F4E9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6E644512"/>
    <w:multiLevelType w:val="multilevel"/>
    <w:tmpl w:val="EFC0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F64141E"/>
    <w:multiLevelType w:val="multilevel"/>
    <w:tmpl w:val="E86C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2" w15:restartNumberingAfterBreak="0">
    <w:nsid w:val="70831A6B"/>
    <w:multiLevelType w:val="multilevel"/>
    <w:tmpl w:val="58EA7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334610C"/>
    <w:multiLevelType w:val="multilevel"/>
    <w:tmpl w:val="BC745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4FC4AAB"/>
    <w:multiLevelType w:val="multilevel"/>
    <w:tmpl w:val="B0263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5" w15:restartNumberingAfterBreak="0">
    <w:nsid w:val="75191D5F"/>
    <w:multiLevelType w:val="multilevel"/>
    <w:tmpl w:val="0DCED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6" w15:restartNumberingAfterBreak="0">
    <w:nsid w:val="76B13E1C"/>
    <w:multiLevelType w:val="multilevel"/>
    <w:tmpl w:val="1200E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8A806F2"/>
    <w:multiLevelType w:val="multilevel"/>
    <w:tmpl w:val="4D5E8A8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E00074D"/>
    <w:multiLevelType w:val="multilevel"/>
    <w:tmpl w:val="A6B04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7FA70D5B"/>
    <w:multiLevelType w:val="multilevel"/>
    <w:tmpl w:val="125A6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7806282">
    <w:abstractNumId w:val="49"/>
  </w:num>
  <w:num w:numId="2" w16cid:durableId="2102799845">
    <w:abstractNumId w:val="26"/>
  </w:num>
  <w:num w:numId="3" w16cid:durableId="1715233563">
    <w:abstractNumId w:val="69"/>
  </w:num>
  <w:num w:numId="4" w16cid:durableId="1417557793">
    <w:abstractNumId w:val="36"/>
  </w:num>
  <w:num w:numId="5" w16cid:durableId="1373308039">
    <w:abstractNumId w:val="16"/>
  </w:num>
  <w:num w:numId="6" w16cid:durableId="617757586">
    <w:abstractNumId w:val="62"/>
  </w:num>
  <w:num w:numId="7" w16cid:durableId="1557155706">
    <w:abstractNumId w:val="12"/>
  </w:num>
  <w:num w:numId="8" w16cid:durableId="1783069682">
    <w:abstractNumId w:val="52"/>
  </w:num>
  <w:num w:numId="9" w16cid:durableId="1833136831">
    <w:abstractNumId w:val="40"/>
  </w:num>
  <w:num w:numId="10" w16cid:durableId="243227930">
    <w:abstractNumId w:val="57"/>
  </w:num>
  <w:num w:numId="11" w16cid:durableId="1846558234">
    <w:abstractNumId w:val="9"/>
  </w:num>
  <w:num w:numId="12" w16cid:durableId="1258900480">
    <w:abstractNumId w:val="38"/>
  </w:num>
  <w:num w:numId="13" w16cid:durableId="1043748446">
    <w:abstractNumId w:val="68"/>
  </w:num>
  <w:num w:numId="14" w16cid:durableId="665398938">
    <w:abstractNumId w:val="72"/>
  </w:num>
  <w:num w:numId="15" w16cid:durableId="1468553015">
    <w:abstractNumId w:val="88"/>
  </w:num>
  <w:num w:numId="16" w16cid:durableId="1229732632">
    <w:abstractNumId w:val="31"/>
  </w:num>
  <w:num w:numId="17" w16cid:durableId="859319971">
    <w:abstractNumId w:val="46"/>
  </w:num>
  <w:num w:numId="18" w16cid:durableId="993147000">
    <w:abstractNumId w:val="77"/>
  </w:num>
  <w:num w:numId="19" w16cid:durableId="1524593053">
    <w:abstractNumId w:val="6"/>
  </w:num>
  <w:num w:numId="20" w16cid:durableId="1572547476">
    <w:abstractNumId w:val="84"/>
  </w:num>
  <w:num w:numId="21" w16cid:durableId="152569259">
    <w:abstractNumId w:val="1"/>
  </w:num>
  <w:num w:numId="22" w16cid:durableId="1765033569">
    <w:abstractNumId w:val="17"/>
  </w:num>
  <w:num w:numId="23" w16cid:durableId="1860387178">
    <w:abstractNumId w:val="50"/>
  </w:num>
  <w:num w:numId="24" w16cid:durableId="1270510055">
    <w:abstractNumId w:val="34"/>
  </w:num>
  <w:num w:numId="25" w16cid:durableId="152651057">
    <w:abstractNumId w:val="85"/>
  </w:num>
  <w:num w:numId="26" w16cid:durableId="503515605">
    <w:abstractNumId w:val="42"/>
  </w:num>
  <w:num w:numId="27" w16cid:durableId="276371342">
    <w:abstractNumId w:val="79"/>
  </w:num>
  <w:num w:numId="28" w16cid:durableId="1944606864">
    <w:abstractNumId w:val="71"/>
  </w:num>
  <w:num w:numId="29" w16cid:durableId="320156264">
    <w:abstractNumId w:val="76"/>
  </w:num>
  <w:num w:numId="30" w16cid:durableId="1109350432">
    <w:abstractNumId w:val="75"/>
  </w:num>
  <w:num w:numId="31" w16cid:durableId="83504355">
    <w:abstractNumId w:val="73"/>
  </w:num>
  <w:num w:numId="32" w16cid:durableId="2067407006">
    <w:abstractNumId w:val="3"/>
  </w:num>
  <w:num w:numId="33" w16cid:durableId="1995255335">
    <w:abstractNumId w:val="29"/>
  </w:num>
  <w:num w:numId="34" w16cid:durableId="1900439495">
    <w:abstractNumId w:val="25"/>
  </w:num>
  <w:num w:numId="35" w16cid:durableId="693118883">
    <w:abstractNumId w:val="0"/>
  </w:num>
  <w:num w:numId="36" w16cid:durableId="190413800">
    <w:abstractNumId w:val="81"/>
  </w:num>
  <w:num w:numId="37" w16cid:durableId="1098135805">
    <w:abstractNumId w:val="14"/>
  </w:num>
  <w:num w:numId="38" w16cid:durableId="1073044856">
    <w:abstractNumId w:val="8"/>
  </w:num>
  <w:num w:numId="39" w16cid:durableId="1739018163">
    <w:abstractNumId w:val="35"/>
  </w:num>
  <w:num w:numId="40" w16cid:durableId="1944414704">
    <w:abstractNumId w:val="27"/>
  </w:num>
  <w:num w:numId="41" w16cid:durableId="1082530507">
    <w:abstractNumId w:val="87"/>
  </w:num>
  <w:num w:numId="42" w16cid:durableId="2129734640">
    <w:abstractNumId w:val="2"/>
  </w:num>
  <w:num w:numId="43" w16cid:durableId="676661184">
    <w:abstractNumId w:val="67"/>
  </w:num>
  <w:num w:numId="44" w16cid:durableId="894775047">
    <w:abstractNumId w:val="83"/>
  </w:num>
  <w:num w:numId="45" w16cid:durableId="580868065">
    <w:abstractNumId w:val="80"/>
  </w:num>
  <w:num w:numId="46" w16cid:durableId="593322978">
    <w:abstractNumId w:val="32"/>
  </w:num>
  <w:num w:numId="47" w16cid:durableId="810906672">
    <w:abstractNumId w:val="18"/>
  </w:num>
  <w:num w:numId="48" w16cid:durableId="816411278">
    <w:abstractNumId w:val="23"/>
  </w:num>
  <w:num w:numId="49" w16cid:durableId="1919051833">
    <w:abstractNumId w:val="89"/>
  </w:num>
  <w:num w:numId="50" w16cid:durableId="985159131">
    <w:abstractNumId w:val="21"/>
  </w:num>
  <w:num w:numId="51" w16cid:durableId="1432974240">
    <w:abstractNumId w:val="74"/>
  </w:num>
  <w:num w:numId="52" w16cid:durableId="1997760481">
    <w:abstractNumId w:val="10"/>
  </w:num>
  <w:num w:numId="53" w16cid:durableId="1290480584">
    <w:abstractNumId w:val="43"/>
  </w:num>
  <w:num w:numId="54" w16cid:durableId="1943683746">
    <w:abstractNumId w:val="20"/>
  </w:num>
  <w:num w:numId="55" w16cid:durableId="687366628">
    <w:abstractNumId w:val="39"/>
  </w:num>
  <w:num w:numId="56" w16cid:durableId="1045980335">
    <w:abstractNumId w:val="45"/>
  </w:num>
  <w:num w:numId="57" w16cid:durableId="16124065">
    <w:abstractNumId w:val="24"/>
  </w:num>
  <w:num w:numId="58" w16cid:durableId="1485244625">
    <w:abstractNumId w:val="11"/>
  </w:num>
  <w:num w:numId="59" w16cid:durableId="529028892">
    <w:abstractNumId w:val="82"/>
  </w:num>
  <w:num w:numId="60" w16cid:durableId="143204017">
    <w:abstractNumId w:val="13"/>
  </w:num>
  <w:num w:numId="61" w16cid:durableId="675420757">
    <w:abstractNumId w:val="15"/>
  </w:num>
  <w:num w:numId="62" w16cid:durableId="898514749">
    <w:abstractNumId w:val="64"/>
  </w:num>
  <w:num w:numId="63" w16cid:durableId="1715304170">
    <w:abstractNumId w:val="47"/>
  </w:num>
  <w:num w:numId="64" w16cid:durableId="1820421679">
    <w:abstractNumId w:val="33"/>
  </w:num>
  <w:num w:numId="65" w16cid:durableId="1949659801">
    <w:abstractNumId w:val="30"/>
  </w:num>
  <w:num w:numId="66" w16cid:durableId="1062292669">
    <w:abstractNumId w:val="4"/>
  </w:num>
  <w:num w:numId="67" w16cid:durableId="1026754918">
    <w:abstractNumId w:val="48"/>
  </w:num>
  <w:num w:numId="68" w16cid:durableId="1460681964">
    <w:abstractNumId w:val="60"/>
  </w:num>
  <w:num w:numId="69" w16cid:durableId="745422392">
    <w:abstractNumId w:val="78"/>
  </w:num>
  <w:num w:numId="70" w16cid:durableId="270283021">
    <w:abstractNumId w:val="44"/>
  </w:num>
  <w:num w:numId="71" w16cid:durableId="554128423">
    <w:abstractNumId w:val="7"/>
  </w:num>
  <w:num w:numId="72" w16cid:durableId="948706023">
    <w:abstractNumId w:val="28"/>
  </w:num>
  <w:num w:numId="73" w16cid:durableId="341317065">
    <w:abstractNumId w:val="53"/>
  </w:num>
  <w:num w:numId="74" w16cid:durableId="6375204">
    <w:abstractNumId w:val="37"/>
  </w:num>
  <w:num w:numId="75" w16cid:durableId="71123487">
    <w:abstractNumId w:val="58"/>
  </w:num>
  <w:num w:numId="76" w16cid:durableId="1518881688">
    <w:abstractNumId w:val="63"/>
  </w:num>
  <w:num w:numId="77" w16cid:durableId="1918979158">
    <w:abstractNumId w:val="56"/>
  </w:num>
  <w:num w:numId="78" w16cid:durableId="62142782">
    <w:abstractNumId w:val="61"/>
  </w:num>
  <w:num w:numId="79" w16cid:durableId="1965960653">
    <w:abstractNumId w:val="41"/>
  </w:num>
  <w:num w:numId="80" w16cid:durableId="670185025">
    <w:abstractNumId w:val="65"/>
  </w:num>
  <w:num w:numId="81" w16cid:durableId="740105986">
    <w:abstractNumId w:val="22"/>
  </w:num>
  <w:num w:numId="82" w16cid:durableId="1146246019">
    <w:abstractNumId w:val="70"/>
  </w:num>
  <w:num w:numId="83" w16cid:durableId="1075322877">
    <w:abstractNumId w:val="5"/>
  </w:num>
  <w:num w:numId="84" w16cid:durableId="1716924415">
    <w:abstractNumId w:val="51"/>
  </w:num>
  <w:num w:numId="85" w16cid:durableId="818621240">
    <w:abstractNumId w:val="19"/>
  </w:num>
  <w:num w:numId="86" w16cid:durableId="862985732">
    <w:abstractNumId w:val="55"/>
  </w:num>
  <w:num w:numId="87" w16cid:durableId="269167607">
    <w:abstractNumId w:val="54"/>
  </w:num>
  <w:num w:numId="88" w16cid:durableId="445776030">
    <w:abstractNumId w:val="86"/>
  </w:num>
  <w:num w:numId="89" w16cid:durableId="1690325916">
    <w:abstractNumId w:val="66"/>
  </w:num>
  <w:num w:numId="90" w16cid:durableId="1979452450">
    <w:abstractNumId w:val="59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7FA2"/>
    <w:rsid w:val="00011649"/>
    <w:rsid w:val="0002072B"/>
    <w:rsid w:val="0003148F"/>
    <w:rsid w:val="0003425B"/>
    <w:rsid w:val="00037464"/>
    <w:rsid w:val="0006737E"/>
    <w:rsid w:val="000766A6"/>
    <w:rsid w:val="00081A20"/>
    <w:rsid w:val="000A0873"/>
    <w:rsid w:val="000F1085"/>
    <w:rsid w:val="00126C86"/>
    <w:rsid w:val="00151EA1"/>
    <w:rsid w:val="00164297"/>
    <w:rsid w:val="00170933"/>
    <w:rsid w:val="001B3621"/>
    <w:rsid w:val="001F53F9"/>
    <w:rsid w:val="002027FD"/>
    <w:rsid w:val="00203EDC"/>
    <w:rsid w:val="00220B30"/>
    <w:rsid w:val="00221F64"/>
    <w:rsid w:val="00237F46"/>
    <w:rsid w:val="00242C06"/>
    <w:rsid w:val="002509DD"/>
    <w:rsid w:val="002E378C"/>
    <w:rsid w:val="002E76F5"/>
    <w:rsid w:val="00327E15"/>
    <w:rsid w:val="003378A8"/>
    <w:rsid w:val="0036677C"/>
    <w:rsid w:val="0036757F"/>
    <w:rsid w:val="0038572E"/>
    <w:rsid w:val="0039356E"/>
    <w:rsid w:val="0039559B"/>
    <w:rsid w:val="00396317"/>
    <w:rsid w:val="003A721B"/>
    <w:rsid w:val="003C61B9"/>
    <w:rsid w:val="003D18DD"/>
    <w:rsid w:val="003E528E"/>
    <w:rsid w:val="00401D2A"/>
    <w:rsid w:val="004023B9"/>
    <w:rsid w:val="00446146"/>
    <w:rsid w:val="00465BD5"/>
    <w:rsid w:val="004773A7"/>
    <w:rsid w:val="00482048"/>
    <w:rsid w:val="0048337A"/>
    <w:rsid w:val="004858BC"/>
    <w:rsid w:val="00492A5A"/>
    <w:rsid w:val="00501C6D"/>
    <w:rsid w:val="0050237B"/>
    <w:rsid w:val="0053079D"/>
    <w:rsid w:val="005353EC"/>
    <w:rsid w:val="00536E94"/>
    <w:rsid w:val="005641C5"/>
    <w:rsid w:val="00585A4B"/>
    <w:rsid w:val="00596F42"/>
    <w:rsid w:val="005A3C53"/>
    <w:rsid w:val="005B28E2"/>
    <w:rsid w:val="005C1242"/>
    <w:rsid w:val="005C25A9"/>
    <w:rsid w:val="005D33BB"/>
    <w:rsid w:val="005D3C70"/>
    <w:rsid w:val="005F66D5"/>
    <w:rsid w:val="00600A3D"/>
    <w:rsid w:val="00606776"/>
    <w:rsid w:val="00616C70"/>
    <w:rsid w:val="0066651D"/>
    <w:rsid w:val="00666AEC"/>
    <w:rsid w:val="006717F7"/>
    <w:rsid w:val="0069142E"/>
    <w:rsid w:val="00691E9E"/>
    <w:rsid w:val="00695C3D"/>
    <w:rsid w:val="00695D4D"/>
    <w:rsid w:val="006B0A5B"/>
    <w:rsid w:val="006D09F4"/>
    <w:rsid w:val="006E44DA"/>
    <w:rsid w:val="006E4A33"/>
    <w:rsid w:val="00706935"/>
    <w:rsid w:val="00721FCD"/>
    <w:rsid w:val="00724C09"/>
    <w:rsid w:val="0073058D"/>
    <w:rsid w:val="00737DB4"/>
    <w:rsid w:val="0076067C"/>
    <w:rsid w:val="007617A5"/>
    <w:rsid w:val="0077486A"/>
    <w:rsid w:val="00792345"/>
    <w:rsid w:val="007B1440"/>
    <w:rsid w:val="007B3058"/>
    <w:rsid w:val="007D11ED"/>
    <w:rsid w:val="007D206D"/>
    <w:rsid w:val="007E1204"/>
    <w:rsid w:val="007F0AD8"/>
    <w:rsid w:val="007F40D5"/>
    <w:rsid w:val="007F5ECB"/>
    <w:rsid w:val="00803F14"/>
    <w:rsid w:val="0081201E"/>
    <w:rsid w:val="00826359"/>
    <w:rsid w:val="008266D1"/>
    <w:rsid w:val="00841395"/>
    <w:rsid w:val="00863858"/>
    <w:rsid w:val="00873A6D"/>
    <w:rsid w:val="00891953"/>
    <w:rsid w:val="008A59E2"/>
    <w:rsid w:val="008A77C0"/>
    <w:rsid w:val="008B5A9E"/>
    <w:rsid w:val="00942104"/>
    <w:rsid w:val="00961DD4"/>
    <w:rsid w:val="0098050E"/>
    <w:rsid w:val="009849CD"/>
    <w:rsid w:val="009A2B9C"/>
    <w:rsid w:val="009A4A75"/>
    <w:rsid w:val="009B3DA2"/>
    <w:rsid w:val="009C34FD"/>
    <w:rsid w:val="009E14D2"/>
    <w:rsid w:val="009E31EB"/>
    <w:rsid w:val="009F5850"/>
    <w:rsid w:val="00A11166"/>
    <w:rsid w:val="00A12188"/>
    <w:rsid w:val="00A37D99"/>
    <w:rsid w:val="00A40983"/>
    <w:rsid w:val="00A45250"/>
    <w:rsid w:val="00A505E1"/>
    <w:rsid w:val="00A52FD7"/>
    <w:rsid w:val="00A559AA"/>
    <w:rsid w:val="00A91102"/>
    <w:rsid w:val="00AA284E"/>
    <w:rsid w:val="00AA75B3"/>
    <w:rsid w:val="00AB24B0"/>
    <w:rsid w:val="00AC09B2"/>
    <w:rsid w:val="00AC6E20"/>
    <w:rsid w:val="00AF36AD"/>
    <w:rsid w:val="00B34151"/>
    <w:rsid w:val="00B3556A"/>
    <w:rsid w:val="00B51C2A"/>
    <w:rsid w:val="00B75D65"/>
    <w:rsid w:val="00B7688D"/>
    <w:rsid w:val="00BA555C"/>
    <w:rsid w:val="00BA6B28"/>
    <w:rsid w:val="00BC2713"/>
    <w:rsid w:val="00BD4B5B"/>
    <w:rsid w:val="00BE503F"/>
    <w:rsid w:val="00BF6734"/>
    <w:rsid w:val="00C028F7"/>
    <w:rsid w:val="00C0477B"/>
    <w:rsid w:val="00C330D2"/>
    <w:rsid w:val="00C371D4"/>
    <w:rsid w:val="00C37ADB"/>
    <w:rsid w:val="00C4312A"/>
    <w:rsid w:val="00C80ED6"/>
    <w:rsid w:val="00CA083E"/>
    <w:rsid w:val="00CA1412"/>
    <w:rsid w:val="00CB488F"/>
    <w:rsid w:val="00CD1099"/>
    <w:rsid w:val="00CD7470"/>
    <w:rsid w:val="00D12330"/>
    <w:rsid w:val="00D37BAD"/>
    <w:rsid w:val="00D40D27"/>
    <w:rsid w:val="00D54F72"/>
    <w:rsid w:val="00D553C7"/>
    <w:rsid w:val="00D55ED8"/>
    <w:rsid w:val="00D63508"/>
    <w:rsid w:val="00D64421"/>
    <w:rsid w:val="00D70B2B"/>
    <w:rsid w:val="00D70B68"/>
    <w:rsid w:val="00DB787F"/>
    <w:rsid w:val="00DB7B40"/>
    <w:rsid w:val="00DC3276"/>
    <w:rsid w:val="00DC3F98"/>
    <w:rsid w:val="00DE1174"/>
    <w:rsid w:val="00DE54F0"/>
    <w:rsid w:val="00DF2E51"/>
    <w:rsid w:val="00DF496A"/>
    <w:rsid w:val="00DF6CA3"/>
    <w:rsid w:val="00DF6F48"/>
    <w:rsid w:val="00DF787F"/>
    <w:rsid w:val="00E02E21"/>
    <w:rsid w:val="00E12D08"/>
    <w:rsid w:val="00E26765"/>
    <w:rsid w:val="00E430C4"/>
    <w:rsid w:val="00E45C34"/>
    <w:rsid w:val="00E50851"/>
    <w:rsid w:val="00E54422"/>
    <w:rsid w:val="00E572B6"/>
    <w:rsid w:val="00E67321"/>
    <w:rsid w:val="00E927AD"/>
    <w:rsid w:val="00E935DF"/>
    <w:rsid w:val="00EA7F37"/>
    <w:rsid w:val="00EC688E"/>
    <w:rsid w:val="00ED6751"/>
    <w:rsid w:val="00EF217A"/>
    <w:rsid w:val="00EF2C4D"/>
    <w:rsid w:val="00EF38D3"/>
    <w:rsid w:val="00EF71E1"/>
    <w:rsid w:val="00F06A7F"/>
    <w:rsid w:val="00F1365D"/>
    <w:rsid w:val="00F1704D"/>
    <w:rsid w:val="00F37A7E"/>
    <w:rsid w:val="00F53CBD"/>
    <w:rsid w:val="00F6399E"/>
    <w:rsid w:val="00F72369"/>
    <w:rsid w:val="00F83981"/>
    <w:rsid w:val="00F95E05"/>
    <w:rsid w:val="00FA694C"/>
    <w:rsid w:val="00FB6293"/>
    <w:rsid w:val="00FC2939"/>
    <w:rsid w:val="00FE6B90"/>
    <w:rsid w:val="00FF3787"/>
    <w:rsid w:val="00FF4AE6"/>
    <w:rsid w:val="00FF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7AD"/>
  </w:style>
  <w:style w:type="paragraph" w:styleId="Heading1">
    <w:name w:val="heading 1"/>
    <w:basedOn w:val="Normal"/>
    <w:next w:val="Normal"/>
    <w:link w:val="Heading1Char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3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09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8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3A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3E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35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1C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776"/>
  </w:style>
  <w:style w:type="paragraph" w:styleId="Footer">
    <w:name w:val="footer"/>
    <w:basedOn w:val="Normal"/>
    <w:link w:val="Foot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776"/>
  </w:style>
  <w:style w:type="character" w:customStyle="1" w:styleId="Heading1Char">
    <w:name w:val="Heading 1 Char"/>
    <w:basedOn w:val="DefaultParagraphFont"/>
    <w:link w:val="Heading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3079D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3079D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1116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30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30C4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4098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F7D96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8A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7923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73A6D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873A6D"/>
    <w:pPr>
      <w:spacing w:after="0"/>
      <w:ind w:left="4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3A6D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B36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36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B362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B6293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B6293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B6293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B6293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B6293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B6293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429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6055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23139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45501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795019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38235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38538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395061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658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1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022984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51037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647188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48196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277592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6616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914234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3246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413810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315863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33108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24149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412835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566497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743338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586327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438582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425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47918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0180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339197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32645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836926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480214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964417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29708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3410092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51666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007255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03227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214355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12403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48636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14537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106468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0723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761385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82587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562731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62113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502877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6255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040089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82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5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72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813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63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52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79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79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31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3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02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57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969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74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74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2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60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55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89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9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8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2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6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1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8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0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2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2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83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81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4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0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93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8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86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9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779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50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5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2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6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60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5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57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723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9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6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35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60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9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localhost:5173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127.0.0.1:8000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2964</Words>
  <Characters>16899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wid Olko</cp:lastModifiedBy>
  <cp:revision>3</cp:revision>
  <cp:lastPrinted>2025-02-11T13:03:00Z</cp:lastPrinted>
  <dcterms:created xsi:type="dcterms:W3CDTF">2025-02-11T13:03:00Z</dcterms:created>
  <dcterms:modified xsi:type="dcterms:W3CDTF">2025-02-1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